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F50E4B" w14:textId="77777777" w:rsidR="00F423E5" w:rsidRDefault="00F423E5" w:rsidP="00F423E5">
      <w:pPr>
        <w:pStyle w:val="NoSpacing"/>
      </w:pPr>
    </w:p>
    <w:tbl>
      <w:tblPr>
        <w:tblStyle w:val="TableGrid"/>
        <w:tblpPr w:leftFromText="180" w:rightFromText="180" w:vertAnchor="page" w:horzAnchor="margin" w:tblpY="1453"/>
        <w:tblW w:w="0" w:type="auto"/>
        <w:tblLook w:val="04A0" w:firstRow="1" w:lastRow="0" w:firstColumn="1" w:lastColumn="0" w:noHBand="0" w:noVBand="1"/>
      </w:tblPr>
      <w:tblGrid>
        <w:gridCol w:w="2691"/>
        <w:gridCol w:w="6325"/>
      </w:tblGrid>
      <w:tr w:rsidR="00F423E5" w:rsidRPr="00323F18" w14:paraId="0F46E5BB" w14:textId="77777777" w:rsidTr="00F423E5">
        <w:trPr>
          <w:trHeight w:val="340"/>
        </w:trPr>
        <w:tc>
          <w:tcPr>
            <w:tcW w:w="2691" w:type="dxa"/>
            <w:shd w:val="clear" w:color="auto" w:fill="644AA7"/>
          </w:tcPr>
          <w:p w14:paraId="413427F2" w14:textId="77777777" w:rsidR="00F423E5" w:rsidRPr="00F423E5" w:rsidRDefault="00F423E5" w:rsidP="00F423E5">
            <w:pPr>
              <w:pStyle w:val="NoSpacing"/>
              <w:rPr>
                <w:rFonts w:ascii="Arial" w:hAnsi="Arial" w:cs="Arial"/>
                <w:b/>
                <w:bCs/>
                <w:color w:val="FFFFFF" w:themeColor="background1"/>
                <w:sz w:val="20"/>
                <w:szCs w:val="20"/>
                <w:u w:val="single"/>
              </w:rPr>
            </w:pPr>
            <w:r w:rsidRPr="00F423E5">
              <w:rPr>
                <w:rFonts w:ascii="Arial" w:hAnsi="Arial" w:cs="Arial"/>
                <w:b/>
                <w:bCs/>
                <w:color w:val="FFFFFF" w:themeColor="background1"/>
                <w:sz w:val="20"/>
                <w:szCs w:val="20"/>
              </w:rPr>
              <w:t>Role:</w:t>
            </w:r>
          </w:p>
        </w:tc>
        <w:tc>
          <w:tcPr>
            <w:tcW w:w="6325" w:type="dxa"/>
          </w:tcPr>
          <w:p w14:paraId="08ED3640" w14:textId="04D80860" w:rsidR="00F423E5" w:rsidRPr="00F423E5" w:rsidRDefault="00616F62" w:rsidP="00F423E5">
            <w:pPr>
              <w:pStyle w:val="NoSpacing"/>
              <w:rPr>
                <w:rFonts w:ascii="Arial" w:hAnsi="Arial" w:cs="Arial"/>
                <w:b/>
                <w:bCs/>
                <w:sz w:val="20"/>
                <w:szCs w:val="20"/>
                <w:u w:val="single"/>
              </w:rPr>
            </w:pPr>
            <w:r>
              <w:rPr>
                <w:rFonts w:ascii="Arial" w:hAnsi="Arial" w:cs="Arial"/>
                <w:b/>
                <w:bCs/>
                <w:sz w:val="20"/>
                <w:szCs w:val="20"/>
              </w:rPr>
              <w:t>Student Content Creator</w:t>
            </w:r>
            <w:r w:rsidR="00F423E5" w:rsidRPr="00F423E5">
              <w:rPr>
                <w:rFonts w:ascii="Arial" w:hAnsi="Arial" w:cs="Arial"/>
                <w:b/>
                <w:bCs/>
                <w:sz w:val="20"/>
                <w:szCs w:val="20"/>
              </w:rPr>
              <w:t xml:space="preserve">  </w:t>
            </w:r>
          </w:p>
        </w:tc>
      </w:tr>
      <w:tr w:rsidR="00F423E5" w:rsidRPr="00323F18" w14:paraId="0DC28F20" w14:textId="77777777" w:rsidTr="00F423E5">
        <w:trPr>
          <w:trHeight w:val="340"/>
        </w:trPr>
        <w:tc>
          <w:tcPr>
            <w:tcW w:w="2691" w:type="dxa"/>
            <w:shd w:val="clear" w:color="auto" w:fill="644AA7"/>
          </w:tcPr>
          <w:p w14:paraId="2DE7FE6B" w14:textId="77777777" w:rsidR="00F423E5" w:rsidRPr="00F423E5" w:rsidRDefault="00F423E5" w:rsidP="00F423E5">
            <w:pPr>
              <w:pStyle w:val="NoSpacing"/>
              <w:rPr>
                <w:rFonts w:ascii="Arial" w:hAnsi="Arial" w:cs="Arial"/>
                <w:b/>
                <w:bCs/>
                <w:color w:val="FFFFFF" w:themeColor="background1"/>
                <w:sz w:val="20"/>
                <w:szCs w:val="20"/>
                <w:u w:val="single"/>
              </w:rPr>
            </w:pPr>
            <w:r w:rsidRPr="00F423E5">
              <w:rPr>
                <w:rFonts w:ascii="Arial" w:hAnsi="Arial" w:cs="Arial"/>
                <w:b/>
                <w:bCs/>
                <w:color w:val="FFFFFF" w:themeColor="background1"/>
                <w:sz w:val="20"/>
                <w:szCs w:val="20"/>
              </w:rPr>
              <w:t>Responsible to:</w:t>
            </w:r>
          </w:p>
        </w:tc>
        <w:tc>
          <w:tcPr>
            <w:tcW w:w="6325" w:type="dxa"/>
          </w:tcPr>
          <w:p w14:paraId="38180D4A" w14:textId="3A73C5D3" w:rsidR="00F423E5" w:rsidRPr="00F423E5" w:rsidRDefault="00616F62" w:rsidP="00F423E5">
            <w:pPr>
              <w:pStyle w:val="NoSpacing"/>
              <w:rPr>
                <w:rFonts w:ascii="Arial" w:hAnsi="Arial" w:cs="Arial"/>
                <w:sz w:val="20"/>
                <w:szCs w:val="20"/>
              </w:rPr>
            </w:pPr>
            <w:r>
              <w:rPr>
                <w:rFonts w:ascii="Arial" w:hAnsi="Arial" w:cs="Arial"/>
                <w:sz w:val="20"/>
                <w:szCs w:val="20"/>
              </w:rPr>
              <w:t>Marketing and Communications Coordinator</w:t>
            </w:r>
            <w:r w:rsidR="00F423E5" w:rsidRPr="00F423E5">
              <w:rPr>
                <w:rFonts w:ascii="Arial" w:hAnsi="Arial" w:cs="Arial"/>
                <w:sz w:val="20"/>
                <w:szCs w:val="20"/>
              </w:rPr>
              <w:t xml:space="preserve">  </w:t>
            </w:r>
          </w:p>
        </w:tc>
      </w:tr>
      <w:tr w:rsidR="00F423E5" w:rsidRPr="00323F18" w14:paraId="2C3ADC62" w14:textId="77777777" w:rsidTr="00F423E5">
        <w:trPr>
          <w:trHeight w:val="340"/>
        </w:trPr>
        <w:tc>
          <w:tcPr>
            <w:tcW w:w="2691" w:type="dxa"/>
            <w:shd w:val="clear" w:color="auto" w:fill="644AA7"/>
          </w:tcPr>
          <w:p w14:paraId="7BF97DC9" w14:textId="77777777" w:rsidR="00F423E5" w:rsidRPr="00F423E5" w:rsidRDefault="00F423E5" w:rsidP="00F423E5">
            <w:pPr>
              <w:pStyle w:val="NoSpacing"/>
              <w:rPr>
                <w:rFonts w:ascii="Arial" w:hAnsi="Arial" w:cs="Arial"/>
                <w:b/>
                <w:bCs/>
                <w:color w:val="FFFFFF" w:themeColor="background1"/>
                <w:sz w:val="20"/>
                <w:szCs w:val="20"/>
                <w:u w:val="single"/>
              </w:rPr>
            </w:pPr>
            <w:r w:rsidRPr="00F423E5">
              <w:rPr>
                <w:rFonts w:ascii="Arial" w:hAnsi="Arial" w:cs="Arial"/>
                <w:b/>
                <w:bCs/>
                <w:color w:val="FFFFFF" w:themeColor="background1"/>
                <w:sz w:val="20"/>
                <w:szCs w:val="20"/>
              </w:rPr>
              <w:t>Responsible for:</w:t>
            </w:r>
          </w:p>
        </w:tc>
        <w:tc>
          <w:tcPr>
            <w:tcW w:w="6325" w:type="dxa"/>
          </w:tcPr>
          <w:p w14:paraId="2D5B8CF2" w14:textId="1E128BAE" w:rsidR="00F423E5" w:rsidRPr="00FC6F85" w:rsidRDefault="00F423E5" w:rsidP="00FC6F85">
            <w:pPr>
              <w:pStyle w:val="NoSpacing"/>
              <w:rPr>
                <w:rFonts w:ascii="Arial" w:hAnsi="Arial" w:cs="Arial"/>
                <w:sz w:val="20"/>
                <w:szCs w:val="20"/>
              </w:rPr>
            </w:pPr>
            <w:r w:rsidRPr="00F423E5">
              <w:rPr>
                <w:rFonts w:ascii="Arial" w:hAnsi="Arial" w:cs="Arial"/>
                <w:sz w:val="20"/>
                <w:szCs w:val="20"/>
              </w:rPr>
              <w:t>Supporting Durham Students’ Union to deliver its strategic goals</w:t>
            </w:r>
            <w:r w:rsidR="00FC6F85">
              <w:rPr>
                <w:rFonts w:ascii="Arial" w:hAnsi="Arial" w:cs="Arial"/>
                <w:sz w:val="20"/>
                <w:szCs w:val="20"/>
              </w:rPr>
              <w:t xml:space="preserve"> by generating</w:t>
            </w:r>
            <w:r w:rsidR="00EE5E4A" w:rsidRPr="00FC6F85">
              <w:rPr>
                <w:rFonts w:ascii="Arial" w:hAnsi="Arial" w:cs="Arial"/>
                <w:sz w:val="20"/>
                <w:szCs w:val="20"/>
              </w:rPr>
              <w:t xml:space="preserve"> high-quality social media content that platforms Durham student</w:t>
            </w:r>
            <w:r w:rsidR="004D5486">
              <w:rPr>
                <w:rFonts w:ascii="Arial" w:hAnsi="Arial" w:cs="Arial"/>
                <w:sz w:val="20"/>
                <w:szCs w:val="20"/>
              </w:rPr>
              <w:t xml:space="preserve"> leaders</w:t>
            </w:r>
            <w:r w:rsidR="00EE5E4A" w:rsidRPr="00FC6F85">
              <w:rPr>
                <w:rFonts w:ascii="Arial" w:hAnsi="Arial" w:cs="Arial"/>
                <w:sz w:val="20"/>
                <w:szCs w:val="20"/>
              </w:rPr>
              <w:t xml:space="preserve"> and their activities. This person will raise awareness and understanding of how Durham students come together for fun, benefit and learning through Durham </w:t>
            </w:r>
            <w:r w:rsidR="00EE5E4A" w:rsidRPr="00FC6F85">
              <w:rPr>
                <w:rFonts w:ascii="Arial" w:eastAsia="Times New Roman" w:hAnsi="Arial" w:cs="Arial"/>
                <w:color w:val="000000"/>
                <w:sz w:val="20"/>
                <w:szCs w:val="20"/>
                <w:lang w:eastAsia="en-GB"/>
              </w:rPr>
              <w:t>Students' Union and</w:t>
            </w:r>
            <w:r w:rsidR="00EE5E4A" w:rsidRPr="00FC6F85">
              <w:rPr>
                <w:rFonts w:ascii="Arial" w:hAnsi="Arial" w:cs="Arial"/>
                <w:sz w:val="20"/>
                <w:szCs w:val="20"/>
              </w:rPr>
              <w:t xml:space="preserve"> other student-led communities.</w:t>
            </w:r>
          </w:p>
        </w:tc>
      </w:tr>
    </w:tbl>
    <w:p w14:paraId="38990766" w14:textId="29912D82" w:rsidR="00F423E5" w:rsidRPr="00CF496F" w:rsidRDefault="00F423E5" w:rsidP="00F423E5">
      <w:pPr>
        <w:pStyle w:val="NumberedHeading"/>
        <w:numPr>
          <w:ilvl w:val="0"/>
          <w:numId w:val="0"/>
        </w:numPr>
        <w:rPr>
          <w:sz w:val="20"/>
          <w:szCs w:val="20"/>
        </w:rPr>
      </w:pPr>
      <w:commentRangeStart w:id="0"/>
      <w:commentRangeStart w:id="1"/>
      <w:commentRangeStart w:id="2"/>
      <w:r>
        <w:rPr>
          <w:sz w:val="20"/>
          <w:szCs w:val="20"/>
        </w:rPr>
        <w:t xml:space="preserve">About us: </w:t>
      </w:r>
    </w:p>
    <w:p w14:paraId="7716A5CD" w14:textId="1B5CBB92" w:rsidR="00704091" w:rsidRPr="00F423E5" w:rsidRDefault="00704091" w:rsidP="00811ACA">
      <w:pPr>
        <w:rPr>
          <w:rFonts w:ascii="Arial" w:hAnsi="Arial" w:cs="Arial"/>
          <w:sz w:val="20"/>
          <w:szCs w:val="20"/>
        </w:rPr>
      </w:pPr>
      <w:r w:rsidRPr="00F423E5">
        <w:rPr>
          <w:rFonts w:ascii="Arial" w:hAnsi="Arial" w:cs="Arial"/>
          <w:sz w:val="20"/>
          <w:szCs w:val="20"/>
        </w:rPr>
        <w:t xml:space="preserve">Durham Students’ Union is an independent, student-run </w:t>
      </w:r>
      <w:r w:rsidR="155E8D5E" w:rsidRPr="00F423E5">
        <w:rPr>
          <w:rFonts w:ascii="Arial" w:hAnsi="Arial" w:cs="Arial"/>
          <w:sz w:val="20"/>
          <w:szCs w:val="20"/>
        </w:rPr>
        <w:t>charity. We work to make</w:t>
      </w:r>
      <w:r w:rsidRPr="00F423E5">
        <w:rPr>
          <w:rFonts w:ascii="Arial" w:hAnsi="Arial" w:cs="Arial"/>
          <w:sz w:val="20"/>
          <w:szCs w:val="20"/>
        </w:rPr>
        <w:t xml:space="preserve"> sure every student has the power and opportunity to transform their time at Durham.</w:t>
      </w:r>
      <w:r w:rsidR="31619CEF" w:rsidRPr="00F423E5">
        <w:rPr>
          <w:rFonts w:ascii="Arial" w:hAnsi="Arial" w:cs="Arial"/>
          <w:sz w:val="20"/>
          <w:szCs w:val="20"/>
        </w:rPr>
        <w:t xml:space="preserve"> </w:t>
      </w:r>
      <w:r w:rsidRPr="00F423E5">
        <w:rPr>
          <w:rFonts w:ascii="Arial" w:hAnsi="Arial" w:cs="Arial"/>
          <w:sz w:val="20"/>
          <w:szCs w:val="20"/>
        </w:rPr>
        <w:t>We give Durham students a voice</w:t>
      </w:r>
      <w:r w:rsidR="4E77A223" w:rsidRPr="00F423E5">
        <w:rPr>
          <w:rFonts w:ascii="Arial" w:hAnsi="Arial" w:cs="Arial"/>
          <w:sz w:val="20"/>
          <w:szCs w:val="20"/>
        </w:rPr>
        <w:t>;</w:t>
      </w:r>
      <w:r w:rsidRPr="00F423E5">
        <w:rPr>
          <w:rFonts w:ascii="Arial" w:hAnsi="Arial" w:cs="Arial"/>
          <w:sz w:val="20"/>
          <w:szCs w:val="20"/>
        </w:rPr>
        <w:t xml:space="preserve"> support over </w:t>
      </w:r>
      <w:r w:rsidR="00CC68C4">
        <w:rPr>
          <w:rFonts w:ascii="Arial" w:hAnsi="Arial" w:cs="Arial"/>
          <w:sz w:val="20"/>
          <w:szCs w:val="20"/>
        </w:rPr>
        <w:t>290</w:t>
      </w:r>
      <w:r w:rsidRPr="00F423E5">
        <w:rPr>
          <w:rFonts w:ascii="Arial" w:hAnsi="Arial" w:cs="Arial"/>
          <w:sz w:val="20"/>
          <w:szCs w:val="20"/>
        </w:rPr>
        <w:t xml:space="preserve"> student groups, hold events and offer impartial </w:t>
      </w:r>
      <w:r w:rsidR="697EBA4A" w:rsidRPr="00F423E5">
        <w:rPr>
          <w:rFonts w:ascii="Arial" w:hAnsi="Arial" w:cs="Arial"/>
          <w:sz w:val="20"/>
          <w:szCs w:val="20"/>
        </w:rPr>
        <w:t>advice</w:t>
      </w:r>
      <w:r w:rsidRPr="00F423E5">
        <w:rPr>
          <w:rFonts w:ascii="Arial" w:hAnsi="Arial" w:cs="Arial"/>
          <w:sz w:val="20"/>
          <w:szCs w:val="20"/>
        </w:rPr>
        <w:t>.</w:t>
      </w:r>
    </w:p>
    <w:p w14:paraId="6C1446AA" w14:textId="23D06F52" w:rsidR="4465A43E" w:rsidRPr="00F423E5" w:rsidRDefault="0246042F" w:rsidP="21ECB5E4">
      <w:pPr>
        <w:pStyle w:val="NormalWeb"/>
        <w:spacing w:before="0" w:beforeAutospacing="0" w:after="150" w:afterAutospacing="0"/>
        <w:rPr>
          <w:rFonts w:ascii="Arial" w:hAnsi="Arial" w:cs="Arial"/>
          <w:sz w:val="20"/>
          <w:szCs w:val="20"/>
        </w:rPr>
      </w:pPr>
      <w:r w:rsidRPr="00F423E5">
        <w:rPr>
          <w:rFonts w:ascii="Arial" w:hAnsi="Arial" w:cs="Arial"/>
          <w:sz w:val="20"/>
          <w:szCs w:val="20"/>
        </w:rPr>
        <w:t xml:space="preserve">We will have </w:t>
      </w:r>
      <w:r w:rsidR="004D5486">
        <w:rPr>
          <w:rFonts w:ascii="Arial" w:hAnsi="Arial" w:cs="Arial"/>
          <w:sz w:val="20"/>
          <w:szCs w:val="20"/>
        </w:rPr>
        <w:t>a range of projects to help build your CV and develop your professional skills as we proactively expand</w:t>
      </w:r>
      <w:r w:rsidR="32B60EBF" w:rsidRPr="00F423E5">
        <w:rPr>
          <w:rFonts w:ascii="Arial" w:hAnsi="Arial" w:cs="Arial"/>
          <w:sz w:val="20"/>
          <w:szCs w:val="20"/>
        </w:rPr>
        <w:t xml:space="preserve"> our employability offer to our students. </w:t>
      </w:r>
    </w:p>
    <w:p w14:paraId="5E5F2401" w14:textId="4EA5B22C" w:rsidR="008C66C2" w:rsidRPr="00F423E5" w:rsidRDefault="4465A43E" w:rsidP="009C1E04">
      <w:pPr>
        <w:spacing w:line="240" w:lineRule="auto"/>
        <w:rPr>
          <w:rFonts w:ascii="Arial" w:hAnsi="Arial" w:cs="Arial"/>
          <w:sz w:val="20"/>
          <w:szCs w:val="20"/>
        </w:rPr>
      </w:pPr>
      <w:r w:rsidRPr="00F423E5">
        <w:rPr>
          <w:rFonts w:ascii="Arial" w:hAnsi="Arial" w:cs="Arial"/>
          <w:sz w:val="20"/>
          <w:szCs w:val="20"/>
        </w:rPr>
        <w:t>We</w:t>
      </w:r>
      <w:r w:rsidR="008C66C2" w:rsidRPr="00F423E5">
        <w:rPr>
          <w:rFonts w:ascii="Arial" w:hAnsi="Arial" w:cs="Arial"/>
          <w:sz w:val="20"/>
          <w:szCs w:val="20"/>
        </w:rPr>
        <w:t xml:space="preserve"> offer National Living Wage </w:t>
      </w:r>
      <w:r w:rsidR="64328C28" w:rsidRPr="00F423E5">
        <w:rPr>
          <w:rFonts w:ascii="Arial" w:hAnsi="Arial" w:cs="Arial"/>
          <w:sz w:val="20"/>
          <w:szCs w:val="20"/>
        </w:rPr>
        <w:t>(</w:t>
      </w:r>
      <w:r w:rsidR="00A23D79" w:rsidRPr="00F423E5">
        <w:rPr>
          <w:rFonts w:ascii="Arial" w:hAnsi="Arial" w:cs="Arial"/>
          <w:sz w:val="20"/>
          <w:szCs w:val="20"/>
        </w:rPr>
        <w:t>£</w:t>
      </w:r>
      <w:r w:rsidR="00D70665" w:rsidRPr="00F423E5">
        <w:rPr>
          <w:rFonts w:ascii="Arial" w:hAnsi="Arial" w:cs="Arial"/>
          <w:sz w:val="20"/>
          <w:szCs w:val="20"/>
        </w:rPr>
        <w:t>1</w:t>
      </w:r>
      <w:r w:rsidR="00233F9E" w:rsidRPr="00F423E5">
        <w:rPr>
          <w:rFonts w:ascii="Arial" w:hAnsi="Arial" w:cs="Arial"/>
          <w:sz w:val="20"/>
          <w:szCs w:val="20"/>
        </w:rPr>
        <w:t>2</w:t>
      </w:r>
      <w:r w:rsidR="00D70665" w:rsidRPr="00F423E5">
        <w:rPr>
          <w:rFonts w:ascii="Arial" w:hAnsi="Arial" w:cs="Arial"/>
          <w:sz w:val="20"/>
          <w:szCs w:val="20"/>
        </w:rPr>
        <w:t>.</w:t>
      </w:r>
      <w:r w:rsidR="00F423E5">
        <w:rPr>
          <w:rFonts w:ascii="Arial" w:hAnsi="Arial" w:cs="Arial"/>
          <w:sz w:val="20"/>
          <w:szCs w:val="20"/>
        </w:rPr>
        <w:t>60</w:t>
      </w:r>
      <w:r w:rsidR="00D70665" w:rsidRPr="00F423E5">
        <w:rPr>
          <w:rFonts w:ascii="Arial" w:hAnsi="Arial" w:cs="Arial"/>
          <w:sz w:val="20"/>
          <w:szCs w:val="20"/>
        </w:rPr>
        <w:t xml:space="preserve"> per hour</w:t>
      </w:r>
      <w:r w:rsidR="35AD405C" w:rsidRPr="00F423E5">
        <w:rPr>
          <w:rFonts w:ascii="Arial" w:hAnsi="Arial" w:cs="Arial"/>
          <w:sz w:val="20"/>
          <w:szCs w:val="20"/>
        </w:rPr>
        <w:t>), offer</w:t>
      </w:r>
      <w:r w:rsidR="00D70665" w:rsidRPr="00F423E5">
        <w:rPr>
          <w:rFonts w:ascii="Arial" w:hAnsi="Arial" w:cs="Arial"/>
          <w:sz w:val="20"/>
          <w:szCs w:val="20"/>
        </w:rPr>
        <w:t xml:space="preserve"> </w:t>
      </w:r>
      <w:r w:rsidR="008C66C2" w:rsidRPr="00F423E5">
        <w:rPr>
          <w:rFonts w:ascii="Arial" w:hAnsi="Arial" w:cs="Arial"/>
          <w:sz w:val="20"/>
          <w:szCs w:val="20"/>
        </w:rPr>
        <w:t>flexible working to fit around your studies and great opportunities for training and development.</w:t>
      </w:r>
    </w:p>
    <w:p w14:paraId="33B014C0" w14:textId="20CAE687" w:rsidR="00EA041C" w:rsidRPr="00F423E5" w:rsidRDefault="149D25F5" w:rsidP="009C1E04">
      <w:pPr>
        <w:spacing w:line="240" w:lineRule="auto"/>
        <w:rPr>
          <w:rFonts w:ascii="Arial" w:hAnsi="Arial" w:cs="Arial"/>
          <w:sz w:val="20"/>
          <w:szCs w:val="20"/>
        </w:rPr>
      </w:pPr>
      <w:r w:rsidRPr="00F423E5">
        <w:rPr>
          <w:rFonts w:ascii="Arial" w:hAnsi="Arial" w:cs="Arial"/>
          <w:sz w:val="20"/>
          <w:szCs w:val="20"/>
        </w:rPr>
        <w:t>We are looking for</w:t>
      </w:r>
      <w:r w:rsidR="00747E6A">
        <w:rPr>
          <w:rFonts w:ascii="Arial" w:hAnsi="Arial" w:cs="Arial"/>
          <w:sz w:val="20"/>
          <w:szCs w:val="20"/>
        </w:rPr>
        <w:t xml:space="preserve"> a</w:t>
      </w:r>
      <w:r w:rsidR="00EA041C" w:rsidRPr="00F423E5">
        <w:rPr>
          <w:rFonts w:ascii="Arial" w:hAnsi="Arial" w:cs="Arial"/>
          <w:sz w:val="20"/>
          <w:szCs w:val="20"/>
        </w:rPr>
        <w:t xml:space="preserve"> highly motivated, driven individual</w:t>
      </w:r>
      <w:r w:rsidR="00747E6A">
        <w:rPr>
          <w:rFonts w:ascii="Arial" w:hAnsi="Arial" w:cs="Arial"/>
          <w:sz w:val="20"/>
          <w:szCs w:val="20"/>
        </w:rPr>
        <w:t xml:space="preserve"> </w:t>
      </w:r>
      <w:r w:rsidR="00EA041C" w:rsidRPr="00F423E5">
        <w:rPr>
          <w:rFonts w:ascii="Arial" w:hAnsi="Arial" w:cs="Arial"/>
          <w:sz w:val="20"/>
          <w:szCs w:val="20"/>
        </w:rPr>
        <w:t xml:space="preserve">with a proactive and positive attitude to </w:t>
      </w:r>
      <w:r w:rsidR="0A8BB2B3" w:rsidRPr="00F423E5">
        <w:rPr>
          <w:rFonts w:ascii="Arial" w:hAnsi="Arial" w:cs="Arial"/>
          <w:sz w:val="20"/>
          <w:szCs w:val="20"/>
        </w:rPr>
        <w:t>help us do great things for students</w:t>
      </w:r>
      <w:r w:rsidR="00EA041C" w:rsidRPr="00F423E5">
        <w:rPr>
          <w:rFonts w:ascii="Arial" w:hAnsi="Arial" w:cs="Arial"/>
          <w:sz w:val="20"/>
          <w:szCs w:val="20"/>
        </w:rPr>
        <w:t xml:space="preserve">. </w:t>
      </w:r>
      <w:r w:rsidR="0145C43F" w:rsidRPr="00F423E5">
        <w:rPr>
          <w:rFonts w:ascii="Arial" w:hAnsi="Arial" w:cs="Arial"/>
          <w:sz w:val="20"/>
          <w:szCs w:val="20"/>
        </w:rPr>
        <w:t>You must be</w:t>
      </w:r>
      <w:r w:rsidR="00EA041C" w:rsidRPr="00F423E5">
        <w:rPr>
          <w:rFonts w:ascii="Arial" w:hAnsi="Arial" w:cs="Arial"/>
          <w:sz w:val="20"/>
          <w:szCs w:val="20"/>
        </w:rPr>
        <w:t xml:space="preserve"> </w:t>
      </w:r>
      <w:r w:rsidR="00444ADC">
        <w:rPr>
          <w:rFonts w:ascii="Arial" w:hAnsi="Arial" w:cs="Arial"/>
          <w:sz w:val="20"/>
          <w:szCs w:val="20"/>
        </w:rPr>
        <w:t xml:space="preserve">a </w:t>
      </w:r>
      <w:r w:rsidR="00EA041C" w:rsidRPr="00F423E5">
        <w:rPr>
          <w:rFonts w:ascii="Arial" w:hAnsi="Arial" w:cs="Arial"/>
          <w:sz w:val="20"/>
          <w:szCs w:val="20"/>
        </w:rPr>
        <w:t xml:space="preserve">student at Durham University for the academic year </w:t>
      </w:r>
      <w:r w:rsidR="00D66B73" w:rsidRPr="00F423E5">
        <w:rPr>
          <w:rFonts w:ascii="Arial" w:hAnsi="Arial" w:cs="Arial"/>
          <w:sz w:val="20"/>
          <w:szCs w:val="20"/>
        </w:rPr>
        <w:t>202</w:t>
      </w:r>
      <w:r w:rsidR="00233F9E" w:rsidRPr="00F423E5">
        <w:rPr>
          <w:rFonts w:ascii="Arial" w:hAnsi="Arial" w:cs="Arial"/>
          <w:sz w:val="20"/>
          <w:szCs w:val="20"/>
        </w:rPr>
        <w:t>5</w:t>
      </w:r>
      <w:r w:rsidR="004B45A3" w:rsidRPr="00F423E5">
        <w:rPr>
          <w:rFonts w:ascii="Arial" w:hAnsi="Arial" w:cs="Arial"/>
          <w:sz w:val="20"/>
          <w:szCs w:val="20"/>
        </w:rPr>
        <w:t>-202</w:t>
      </w:r>
      <w:r w:rsidR="00233F9E" w:rsidRPr="00F423E5">
        <w:rPr>
          <w:rFonts w:ascii="Arial" w:hAnsi="Arial" w:cs="Arial"/>
          <w:sz w:val="20"/>
          <w:szCs w:val="20"/>
        </w:rPr>
        <w:t>6</w:t>
      </w:r>
      <w:r w:rsidR="44B1F24E" w:rsidRPr="00F423E5">
        <w:rPr>
          <w:rFonts w:ascii="Arial" w:hAnsi="Arial" w:cs="Arial"/>
          <w:sz w:val="20"/>
          <w:szCs w:val="20"/>
        </w:rPr>
        <w:t xml:space="preserve"> to apply</w:t>
      </w:r>
      <w:r w:rsidR="004B45A3" w:rsidRPr="00F423E5">
        <w:rPr>
          <w:rFonts w:ascii="Arial" w:hAnsi="Arial" w:cs="Arial"/>
          <w:sz w:val="20"/>
          <w:szCs w:val="20"/>
        </w:rPr>
        <w:t xml:space="preserve">. </w:t>
      </w:r>
      <w:commentRangeEnd w:id="0"/>
      <w:r w:rsidR="003A0C96">
        <w:rPr>
          <w:rStyle w:val="CommentReference"/>
        </w:rPr>
        <w:commentReference w:id="0"/>
      </w:r>
      <w:commentRangeEnd w:id="1"/>
      <w:r w:rsidR="009D22E2">
        <w:rPr>
          <w:rStyle w:val="CommentReference"/>
        </w:rPr>
        <w:commentReference w:id="1"/>
      </w:r>
      <w:commentRangeEnd w:id="2"/>
      <w:r w:rsidR="00293AD5">
        <w:rPr>
          <w:rStyle w:val="CommentReference"/>
        </w:rPr>
        <w:commentReference w:id="2"/>
      </w:r>
    </w:p>
    <w:p w14:paraId="17D1903D" w14:textId="55924773" w:rsidR="00233F9E" w:rsidRDefault="00F423E5" w:rsidP="00F423E5">
      <w:pPr>
        <w:pStyle w:val="NumberedHeading"/>
        <w:numPr>
          <w:ilvl w:val="0"/>
          <w:numId w:val="0"/>
        </w:numPr>
        <w:ind w:left="567" w:hanging="567"/>
        <w:rPr>
          <w:sz w:val="20"/>
          <w:szCs w:val="16"/>
        </w:rPr>
      </w:pPr>
      <w:r w:rsidRPr="00F423E5">
        <w:rPr>
          <w:sz w:val="20"/>
          <w:szCs w:val="16"/>
        </w:rPr>
        <w:t>Main Duties and Responsibilities</w:t>
      </w:r>
      <w:r>
        <w:rPr>
          <w:sz w:val="20"/>
          <w:szCs w:val="16"/>
        </w:rPr>
        <w:t xml:space="preserve">: </w:t>
      </w:r>
      <w:r w:rsidR="2FB53731" w:rsidRPr="00F423E5">
        <w:rPr>
          <w:sz w:val="20"/>
          <w:szCs w:val="16"/>
        </w:rPr>
        <w:t xml:space="preserve"> </w:t>
      </w:r>
    </w:p>
    <w:p w14:paraId="3B27B2FB" w14:textId="4AF4796F" w:rsidR="009A6086" w:rsidRPr="009A6086" w:rsidRDefault="009A6086" w:rsidP="009A6086">
      <w:pPr>
        <w:rPr>
          <w:rFonts w:ascii="Arial" w:hAnsi="Arial" w:cs="Arial"/>
          <w:b/>
          <w:bCs/>
          <w:sz w:val="20"/>
          <w:szCs w:val="20"/>
        </w:rPr>
      </w:pPr>
      <w:r w:rsidRPr="009A6086">
        <w:rPr>
          <w:rFonts w:ascii="Arial" w:hAnsi="Arial" w:cs="Arial"/>
          <w:b/>
          <w:bCs/>
          <w:sz w:val="20"/>
          <w:szCs w:val="20"/>
        </w:rPr>
        <w:t>Student Content Creator (Part-</w:t>
      </w:r>
      <w:r w:rsidR="00444ADC">
        <w:rPr>
          <w:rFonts w:ascii="Arial" w:hAnsi="Arial" w:cs="Arial"/>
          <w:b/>
          <w:bCs/>
          <w:sz w:val="20"/>
          <w:szCs w:val="20"/>
        </w:rPr>
        <w:t>t</w:t>
      </w:r>
      <w:r w:rsidRPr="009A6086">
        <w:rPr>
          <w:rFonts w:ascii="Arial" w:hAnsi="Arial" w:cs="Arial"/>
          <w:b/>
          <w:bCs/>
          <w:sz w:val="20"/>
          <w:szCs w:val="20"/>
        </w:rPr>
        <w:t>ime)</w:t>
      </w:r>
    </w:p>
    <w:p w14:paraId="7D0A26F0" w14:textId="77777777" w:rsidR="009A6086" w:rsidRPr="009A6086" w:rsidRDefault="009A6086" w:rsidP="009A6086">
      <w:pPr>
        <w:rPr>
          <w:rFonts w:ascii="Arial" w:hAnsi="Arial" w:cs="Arial"/>
          <w:sz w:val="20"/>
          <w:szCs w:val="20"/>
        </w:rPr>
      </w:pPr>
      <w:r w:rsidRPr="009A6086">
        <w:rPr>
          <w:rFonts w:ascii="Arial" w:hAnsi="Arial" w:cs="Arial"/>
          <w:sz w:val="20"/>
          <w:szCs w:val="20"/>
        </w:rPr>
        <w:t xml:space="preserve">The </w:t>
      </w:r>
      <w:r w:rsidRPr="009A6086">
        <w:rPr>
          <w:rFonts w:ascii="Arial" w:hAnsi="Arial" w:cs="Arial"/>
          <w:b/>
          <w:bCs/>
          <w:sz w:val="20"/>
          <w:szCs w:val="20"/>
        </w:rPr>
        <w:t>Student Content Creator</w:t>
      </w:r>
      <w:r w:rsidRPr="009A6086">
        <w:rPr>
          <w:rFonts w:ascii="Arial" w:hAnsi="Arial" w:cs="Arial"/>
          <w:sz w:val="20"/>
          <w:szCs w:val="20"/>
        </w:rPr>
        <w:t xml:space="preserve"> will help shine a spotlight on student life at Durham by creating engaging and vibrant content that showcases the work of Durham Students’ Union and our Officer team.</w:t>
      </w:r>
    </w:p>
    <w:p w14:paraId="0984CAA3" w14:textId="5B0294D0" w:rsidR="009A6086" w:rsidRPr="009A6086" w:rsidRDefault="009A6086" w:rsidP="009A6086">
      <w:pPr>
        <w:rPr>
          <w:rFonts w:ascii="Arial" w:hAnsi="Arial" w:cs="Arial"/>
          <w:sz w:val="20"/>
          <w:szCs w:val="20"/>
        </w:rPr>
      </w:pPr>
      <w:r w:rsidRPr="009A6086">
        <w:rPr>
          <w:rFonts w:ascii="Arial" w:hAnsi="Arial" w:cs="Arial"/>
          <w:sz w:val="20"/>
          <w:szCs w:val="20"/>
        </w:rPr>
        <w:t xml:space="preserve">In this role, you will work closely with our </w:t>
      </w:r>
      <w:r w:rsidRPr="009A6086">
        <w:rPr>
          <w:rFonts w:ascii="Arial" w:hAnsi="Arial" w:cs="Arial"/>
          <w:b/>
          <w:bCs/>
          <w:sz w:val="20"/>
          <w:szCs w:val="20"/>
        </w:rPr>
        <w:t>Part-time Student Officers</w:t>
      </w:r>
      <w:r w:rsidRPr="009A6086">
        <w:rPr>
          <w:rFonts w:ascii="Arial" w:hAnsi="Arial" w:cs="Arial"/>
          <w:sz w:val="20"/>
          <w:szCs w:val="20"/>
        </w:rPr>
        <w:t>,</w:t>
      </w:r>
      <w:r w:rsidR="00E12712">
        <w:rPr>
          <w:rFonts w:ascii="Arial" w:hAnsi="Arial" w:cs="Arial"/>
          <w:sz w:val="20"/>
          <w:szCs w:val="20"/>
        </w:rPr>
        <w:t xml:space="preserve"> </w:t>
      </w:r>
      <w:r w:rsidRPr="009A6086">
        <w:rPr>
          <w:rFonts w:ascii="Arial" w:hAnsi="Arial" w:cs="Arial"/>
          <w:sz w:val="20"/>
          <w:szCs w:val="20"/>
        </w:rPr>
        <w:t>helping to elevate their campaigns, events, and achievements through creative and accessible communications. From designing eye-catching posters to capturing moments at student events, you’ll play a key role in telling the story of Durham students through the lens of Durham Students’ Union.</w:t>
      </w:r>
    </w:p>
    <w:p w14:paraId="35AE309C" w14:textId="3F365F52" w:rsidR="009A6086" w:rsidRPr="009A6086" w:rsidRDefault="009A6086" w:rsidP="009A6086">
      <w:pPr>
        <w:rPr>
          <w:rFonts w:ascii="Arial" w:hAnsi="Arial" w:cs="Arial"/>
          <w:sz w:val="20"/>
          <w:szCs w:val="20"/>
        </w:rPr>
      </w:pPr>
      <w:r w:rsidRPr="009A6086">
        <w:rPr>
          <w:rFonts w:ascii="Arial" w:hAnsi="Arial" w:cs="Arial"/>
          <w:sz w:val="20"/>
          <w:szCs w:val="20"/>
        </w:rPr>
        <w:t>This is an exciting opportunity for a creative student who enjoys engaging with others, creating visual content, and bringing ideas to life.</w:t>
      </w:r>
      <w:r w:rsidRPr="009A6086">
        <w:rPr>
          <w:rFonts w:ascii="Arial" w:hAnsi="Arial" w:cs="Arial"/>
          <w:sz w:val="20"/>
          <w:szCs w:val="20"/>
        </w:rPr>
        <w:br/>
      </w:r>
    </w:p>
    <w:p w14:paraId="768B8EA2" w14:textId="77777777" w:rsidR="009A6086" w:rsidRPr="009A6086" w:rsidRDefault="009A6086" w:rsidP="009A6086">
      <w:pPr>
        <w:rPr>
          <w:rFonts w:ascii="Arial" w:hAnsi="Arial" w:cs="Arial"/>
          <w:b/>
          <w:bCs/>
          <w:sz w:val="20"/>
          <w:szCs w:val="20"/>
        </w:rPr>
      </w:pPr>
      <w:r w:rsidRPr="009A6086">
        <w:rPr>
          <w:rFonts w:ascii="Arial" w:hAnsi="Arial" w:cs="Arial"/>
          <w:b/>
          <w:bCs/>
          <w:sz w:val="20"/>
          <w:szCs w:val="20"/>
        </w:rPr>
        <w:t>Key Responsibilities</w:t>
      </w:r>
    </w:p>
    <w:p w14:paraId="62EBE55E" w14:textId="77777777" w:rsidR="009A6086" w:rsidRPr="009A6086" w:rsidRDefault="009A6086" w:rsidP="009A6086">
      <w:pPr>
        <w:pStyle w:val="ListParagraph"/>
        <w:numPr>
          <w:ilvl w:val="0"/>
          <w:numId w:val="14"/>
        </w:numPr>
        <w:rPr>
          <w:rFonts w:ascii="Arial" w:hAnsi="Arial" w:cs="Arial"/>
          <w:sz w:val="20"/>
          <w:szCs w:val="20"/>
        </w:rPr>
      </w:pPr>
      <w:r w:rsidRPr="009A6086">
        <w:rPr>
          <w:rFonts w:ascii="Arial" w:hAnsi="Arial" w:cs="Arial"/>
          <w:sz w:val="20"/>
          <w:szCs w:val="20"/>
        </w:rPr>
        <w:t xml:space="preserve">Design posters, graphics, and visual content using </w:t>
      </w:r>
      <w:r w:rsidRPr="009A6086">
        <w:rPr>
          <w:rFonts w:ascii="Arial" w:hAnsi="Arial" w:cs="Arial"/>
          <w:b/>
          <w:bCs/>
          <w:sz w:val="20"/>
          <w:szCs w:val="20"/>
        </w:rPr>
        <w:t>Adobe Creative Suite or Canva</w:t>
      </w:r>
      <w:r w:rsidRPr="009A6086">
        <w:rPr>
          <w:rFonts w:ascii="Arial" w:hAnsi="Arial" w:cs="Arial"/>
          <w:sz w:val="20"/>
          <w:szCs w:val="20"/>
        </w:rPr>
        <w:t>.</w:t>
      </w:r>
    </w:p>
    <w:p w14:paraId="0ECB458E" w14:textId="4D52CCDF" w:rsidR="009A6086" w:rsidRPr="009A6086" w:rsidRDefault="009A6086" w:rsidP="009A6086">
      <w:pPr>
        <w:pStyle w:val="ListParagraph"/>
        <w:numPr>
          <w:ilvl w:val="0"/>
          <w:numId w:val="14"/>
        </w:numPr>
        <w:rPr>
          <w:rFonts w:ascii="Arial" w:hAnsi="Arial" w:cs="Arial"/>
          <w:sz w:val="20"/>
          <w:szCs w:val="20"/>
        </w:rPr>
      </w:pPr>
      <w:r w:rsidRPr="009A6086">
        <w:rPr>
          <w:rFonts w:ascii="Arial" w:hAnsi="Arial" w:cs="Arial"/>
          <w:sz w:val="20"/>
          <w:szCs w:val="20"/>
        </w:rPr>
        <w:t xml:space="preserve">Work collaboratively with </w:t>
      </w:r>
      <w:r w:rsidR="00E12712" w:rsidRPr="00E12712">
        <w:rPr>
          <w:rFonts w:ascii="Arial" w:hAnsi="Arial" w:cs="Arial"/>
          <w:sz w:val="20"/>
          <w:szCs w:val="20"/>
        </w:rPr>
        <w:t>p</w:t>
      </w:r>
      <w:r w:rsidRPr="009A6086">
        <w:rPr>
          <w:rFonts w:ascii="Arial" w:hAnsi="Arial" w:cs="Arial"/>
          <w:sz w:val="20"/>
          <w:szCs w:val="20"/>
        </w:rPr>
        <w:t>art-time Officers and SU staff to communicate Officer priorities, campaigns, and events in a clear and engaging way.</w:t>
      </w:r>
    </w:p>
    <w:p w14:paraId="27381C79" w14:textId="7E0129E8" w:rsidR="009A6086" w:rsidRPr="009A6086" w:rsidRDefault="009A6086" w:rsidP="009A6086">
      <w:pPr>
        <w:pStyle w:val="ListParagraph"/>
        <w:numPr>
          <w:ilvl w:val="0"/>
          <w:numId w:val="14"/>
        </w:numPr>
        <w:rPr>
          <w:rFonts w:ascii="Arial" w:hAnsi="Arial" w:cs="Arial"/>
          <w:sz w:val="20"/>
          <w:szCs w:val="20"/>
        </w:rPr>
      </w:pPr>
      <w:r w:rsidRPr="009A6086">
        <w:rPr>
          <w:rFonts w:ascii="Arial" w:hAnsi="Arial" w:cs="Arial"/>
          <w:sz w:val="20"/>
          <w:szCs w:val="20"/>
        </w:rPr>
        <w:t>Attend SU events to capture lively, high-quality photo and video content (some events may take place in the evening).</w:t>
      </w:r>
      <w:r w:rsidR="007E4DDB">
        <w:rPr>
          <w:rFonts w:ascii="Arial" w:hAnsi="Arial" w:cs="Arial"/>
          <w:sz w:val="20"/>
          <w:szCs w:val="20"/>
        </w:rPr>
        <w:t xml:space="preserve"> An example of this may be attending a PGR formal, a </w:t>
      </w:r>
      <w:proofErr w:type="gramStart"/>
      <w:r w:rsidR="007E4DDB">
        <w:rPr>
          <w:rFonts w:ascii="Arial" w:hAnsi="Arial" w:cs="Arial"/>
          <w:sz w:val="20"/>
          <w:szCs w:val="20"/>
        </w:rPr>
        <w:t>Faculty</w:t>
      </w:r>
      <w:proofErr w:type="gramEnd"/>
      <w:r w:rsidR="007E4DDB">
        <w:rPr>
          <w:rFonts w:ascii="Arial" w:hAnsi="Arial" w:cs="Arial"/>
          <w:sz w:val="20"/>
          <w:szCs w:val="20"/>
        </w:rPr>
        <w:t xml:space="preserve"> conference or Wellbeing Fair. </w:t>
      </w:r>
    </w:p>
    <w:p w14:paraId="2EA9172A" w14:textId="77777777" w:rsidR="009A6086" w:rsidRPr="009A6086" w:rsidRDefault="009A6086" w:rsidP="009A6086">
      <w:pPr>
        <w:pStyle w:val="ListParagraph"/>
        <w:numPr>
          <w:ilvl w:val="0"/>
          <w:numId w:val="14"/>
        </w:numPr>
        <w:rPr>
          <w:rFonts w:ascii="Arial" w:hAnsi="Arial" w:cs="Arial"/>
          <w:sz w:val="20"/>
          <w:szCs w:val="20"/>
        </w:rPr>
      </w:pPr>
      <w:r w:rsidRPr="009A6086">
        <w:rPr>
          <w:rFonts w:ascii="Arial" w:hAnsi="Arial" w:cs="Arial"/>
          <w:sz w:val="20"/>
          <w:szCs w:val="20"/>
        </w:rPr>
        <w:t>Confidently approach and speak with students to gather stories, quotes, and behind-the-scenes content.</w:t>
      </w:r>
    </w:p>
    <w:p w14:paraId="27EA6B7E" w14:textId="77777777" w:rsidR="009A6086" w:rsidRPr="009A6086" w:rsidRDefault="009A6086" w:rsidP="009A6086">
      <w:pPr>
        <w:pStyle w:val="ListParagraph"/>
        <w:numPr>
          <w:ilvl w:val="0"/>
          <w:numId w:val="14"/>
        </w:numPr>
        <w:rPr>
          <w:rFonts w:ascii="Arial" w:hAnsi="Arial" w:cs="Arial"/>
          <w:sz w:val="20"/>
          <w:szCs w:val="20"/>
        </w:rPr>
      </w:pPr>
      <w:r w:rsidRPr="009A6086">
        <w:rPr>
          <w:rFonts w:ascii="Arial" w:hAnsi="Arial" w:cs="Arial"/>
          <w:sz w:val="20"/>
          <w:szCs w:val="20"/>
        </w:rPr>
        <w:t>Develop fresh and creative content ideas that reflect student life, Durham SU values, and key campaigns.</w:t>
      </w:r>
    </w:p>
    <w:p w14:paraId="672A9451" w14:textId="77777777" w:rsidR="009A6086" w:rsidRPr="009A6086" w:rsidRDefault="009A6086" w:rsidP="009A6086">
      <w:pPr>
        <w:pStyle w:val="ListParagraph"/>
        <w:numPr>
          <w:ilvl w:val="0"/>
          <w:numId w:val="14"/>
        </w:numPr>
        <w:rPr>
          <w:rFonts w:ascii="Arial" w:hAnsi="Arial" w:cs="Arial"/>
          <w:sz w:val="20"/>
          <w:szCs w:val="20"/>
        </w:rPr>
      </w:pPr>
      <w:r w:rsidRPr="009A6086">
        <w:rPr>
          <w:rFonts w:ascii="Arial" w:hAnsi="Arial" w:cs="Arial"/>
          <w:sz w:val="20"/>
          <w:szCs w:val="20"/>
        </w:rPr>
        <w:t xml:space="preserve">Write engaging captions and </w:t>
      </w:r>
      <w:proofErr w:type="gramStart"/>
      <w:r w:rsidRPr="009A6086">
        <w:rPr>
          <w:rFonts w:ascii="Arial" w:hAnsi="Arial" w:cs="Arial"/>
          <w:sz w:val="20"/>
          <w:szCs w:val="20"/>
        </w:rPr>
        <w:t>short-form</w:t>
      </w:r>
      <w:proofErr w:type="gramEnd"/>
      <w:r w:rsidRPr="009A6086">
        <w:rPr>
          <w:rFonts w:ascii="Arial" w:hAnsi="Arial" w:cs="Arial"/>
          <w:sz w:val="20"/>
          <w:szCs w:val="20"/>
        </w:rPr>
        <w:t xml:space="preserve"> copy that resonates with a student audience.</w:t>
      </w:r>
    </w:p>
    <w:p w14:paraId="07761C55" w14:textId="5BBBE534" w:rsidR="009A6086" w:rsidRPr="00747E6A" w:rsidRDefault="009A6086" w:rsidP="009A6086">
      <w:pPr>
        <w:pStyle w:val="ListParagraph"/>
        <w:numPr>
          <w:ilvl w:val="0"/>
          <w:numId w:val="14"/>
        </w:numPr>
        <w:rPr>
          <w:rFonts w:ascii="Arial" w:hAnsi="Arial" w:cs="Arial"/>
          <w:sz w:val="20"/>
          <w:szCs w:val="20"/>
        </w:rPr>
      </w:pPr>
      <w:r w:rsidRPr="009A6086">
        <w:rPr>
          <w:rFonts w:ascii="Arial" w:hAnsi="Arial" w:cs="Arial"/>
          <w:sz w:val="20"/>
          <w:szCs w:val="20"/>
        </w:rPr>
        <w:lastRenderedPageBreak/>
        <w:t>Produce content that aligns with Durham SU’s brand guidelines and tone of voice, while bringing your own creativity and ideas to help shape how we connect with students.</w:t>
      </w:r>
      <w:r w:rsidR="00747E6A">
        <w:rPr>
          <w:rFonts w:ascii="Arial" w:hAnsi="Arial" w:cs="Arial"/>
          <w:sz w:val="20"/>
          <w:szCs w:val="20"/>
        </w:rPr>
        <w:br/>
      </w:r>
    </w:p>
    <w:p w14:paraId="592997A2" w14:textId="77777777" w:rsidR="009A6086" w:rsidRPr="009A6086" w:rsidRDefault="009A6086" w:rsidP="009A6086">
      <w:pPr>
        <w:rPr>
          <w:rFonts w:ascii="Arial" w:hAnsi="Arial" w:cs="Arial"/>
          <w:b/>
          <w:bCs/>
          <w:sz w:val="20"/>
          <w:szCs w:val="20"/>
        </w:rPr>
      </w:pPr>
      <w:r w:rsidRPr="009A6086">
        <w:rPr>
          <w:rFonts w:ascii="Arial" w:hAnsi="Arial" w:cs="Arial"/>
          <w:b/>
          <w:bCs/>
          <w:sz w:val="20"/>
          <w:szCs w:val="20"/>
        </w:rPr>
        <w:t>Person Specification</w:t>
      </w:r>
    </w:p>
    <w:p w14:paraId="2BAB08E1" w14:textId="77777777" w:rsidR="009A6086" w:rsidRPr="009A6086" w:rsidRDefault="009A6086" w:rsidP="009A6086">
      <w:pPr>
        <w:rPr>
          <w:rFonts w:ascii="Arial" w:hAnsi="Arial" w:cs="Arial"/>
          <w:b/>
          <w:bCs/>
          <w:sz w:val="20"/>
          <w:szCs w:val="20"/>
        </w:rPr>
      </w:pPr>
      <w:r w:rsidRPr="009A6086">
        <w:rPr>
          <w:rFonts w:ascii="Arial" w:hAnsi="Arial" w:cs="Arial"/>
          <w:b/>
          <w:bCs/>
          <w:sz w:val="20"/>
          <w:szCs w:val="20"/>
        </w:rPr>
        <w:t>Essential</w:t>
      </w:r>
    </w:p>
    <w:p w14:paraId="5B807036" w14:textId="77777777" w:rsidR="009A6086" w:rsidRPr="009A6086" w:rsidRDefault="009A6086" w:rsidP="009A6086">
      <w:pPr>
        <w:pStyle w:val="ListParagraph"/>
        <w:numPr>
          <w:ilvl w:val="0"/>
          <w:numId w:val="14"/>
        </w:numPr>
        <w:rPr>
          <w:rFonts w:ascii="Arial" w:hAnsi="Arial" w:cs="Arial"/>
          <w:sz w:val="20"/>
          <w:szCs w:val="20"/>
        </w:rPr>
      </w:pPr>
      <w:r w:rsidRPr="009A6086">
        <w:rPr>
          <w:rFonts w:ascii="Arial" w:hAnsi="Arial" w:cs="Arial"/>
          <w:sz w:val="20"/>
          <w:szCs w:val="20"/>
        </w:rPr>
        <w:t>Experience using Canva or Adobe Creative Suite to create graphics or posters.</w:t>
      </w:r>
    </w:p>
    <w:p w14:paraId="695DA49A" w14:textId="77777777" w:rsidR="009A6086" w:rsidRPr="009A6086" w:rsidRDefault="009A6086" w:rsidP="009A6086">
      <w:pPr>
        <w:pStyle w:val="ListParagraph"/>
        <w:numPr>
          <w:ilvl w:val="0"/>
          <w:numId w:val="14"/>
        </w:numPr>
        <w:rPr>
          <w:rFonts w:ascii="Arial" w:hAnsi="Arial" w:cs="Arial"/>
          <w:sz w:val="20"/>
          <w:szCs w:val="20"/>
        </w:rPr>
      </w:pPr>
      <w:r w:rsidRPr="009A6086">
        <w:rPr>
          <w:rFonts w:ascii="Arial" w:hAnsi="Arial" w:cs="Arial"/>
          <w:sz w:val="20"/>
          <w:szCs w:val="20"/>
        </w:rPr>
        <w:t>Confidence approaching and engaging with students for photo and video content.</w:t>
      </w:r>
    </w:p>
    <w:p w14:paraId="488091BE" w14:textId="77777777" w:rsidR="009A6086" w:rsidRPr="009A6086" w:rsidRDefault="009A6086" w:rsidP="009A6086">
      <w:pPr>
        <w:pStyle w:val="ListParagraph"/>
        <w:numPr>
          <w:ilvl w:val="0"/>
          <w:numId w:val="14"/>
        </w:numPr>
        <w:rPr>
          <w:rFonts w:ascii="Arial" w:hAnsi="Arial" w:cs="Arial"/>
          <w:sz w:val="20"/>
          <w:szCs w:val="20"/>
        </w:rPr>
      </w:pPr>
      <w:r w:rsidRPr="009A6086">
        <w:rPr>
          <w:rFonts w:ascii="Arial" w:hAnsi="Arial" w:cs="Arial"/>
          <w:sz w:val="20"/>
          <w:szCs w:val="20"/>
        </w:rPr>
        <w:t>Strong organisational skills and the ability to work independently and manage your time effectively.</w:t>
      </w:r>
    </w:p>
    <w:p w14:paraId="07641226" w14:textId="77777777" w:rsidR="009A6086" w:rsidRPr="009A6086" w:rsidRDefault="009A6086" w:rsidP="009A6086">
      <w:pPr>
        <w:rPr>
          <w:rFonts w:ascii="Arial" w:hAnsi="Arial" w:cs="Arial"/>
          <w:b/>
          <w:bCs/>
          <w:sz w:val="20"/>
          <w:szCs w:val="20"/>
        </w:rPr>
      </w:pPr>
      <w:r w:rsidRPr="009A6086">
        <w:rPr>
          <w:rFonts w:ascii="Arial" w:hAnsi="Arial" w:cs="Arial"/>
          <w:b/>
          <w:bCs/>
          <w:sz w:val="20"/>
          <w:szCs w:val="20"/>
        </w:rPr>
        <w:t>Desirable (but not essential)</w:t>
      </w:r>
    </w:p>
    <w:p w14:paraId="2518F367" w14:textId="77777777" w:rsidR="009A6086" w:rsidRPr="009A6086" w:rsidRDefault="009A6086" w:rsidP="009A6086">
      <w:pPr>
        <w:pStyle w:val="ListParagraph"/>
        <w:numPr>
          <w:ilvl w:val="0"/>
          <w:numId w:val="14"/>
        </w:numPr>
        <w:rPr>
          <w:rFonts w:ascii="Arial" w:hAnsi="Arial" w:cs="Arial"/>
          <w:sz w:val="20"/>
          <w:szCs w:val="20"/>
        </w:rPr>
      </w:pPr>
      <w:r w:rsidRPr="009A6086">
        <w:rPr>
          <w:rFonts w:ascii="Arial" w:hAnsi="Arial" w:cs="Arial"/>
          <w:sz w:val="20"/>
          <w:szCs w:val="20"/>
        </w:rPr>
        <w:t>An understanding of Durham Students’ Union and our Officer structure.</w:t>
      </w:r>
    </w:p>
    <w:p w14:paraId="73AFA494" w14:textId="06CCAA9F" w:rsidR="00F423E5" w:rsidRPr="00226C73" w:rsidRDefault="009A6086" w:rsidP="00BB3D77">
      <w:pPr>
        <w:pStyle w:val="ListParagraph"/>
        <w:numPr>
          <w:ilvl w:val="0"/>
          <w:numId w:val="14"/>
        </w:numPr>
        <w:rPr>
          <w:rFonts w:ascii="Arial" w:hAnsi="Arial" w:cs="Arial"/>
          <w:sz w:val="20"/>
          <w:szCs w:val="20"/>
        </w:rPr>
      </w:pPr>
      <w:r w:rsidRPr="009A6086">
        <w:rPr>
          <w:rFonts w:ascii="Arial" w:hAnsi="Arial" w:cs="Arial"/>
          <w:sz w:val="20"/>
          <w:szCs w:val="20"/>
        </w:rPr>
        <w:t>An interest in faculty or community groups and student representation.</w:t>
      </w:r>
      <w:r>
        <w:rPr>
          <w:rFonts w:ascii="Arial" w:hAnsi="Arial" w:cs="Arial"/>
          <w:sz w:val="20"/>
          <w:szCs w:val="20"/>
        </w:rPr>
        <w:br/>
      </w:r>
    </w:p>
    <w:tbl>
      <w:tblPr>
        <w:tblStyle w:val="TableGrid"/>
        <w:tblW w:w="10060" w:type="dxa"/>
        <w:tblLook w:val="04A0" w:firstRow="1" w:lastRow="0" w:firstColumn="1" w:lastColumn="0" w:noHBand="0" w:noVBand="1"/>
      </w:tblPr>
      <w:tblGrid>
        <w:gridCol w:w="7245"/>
        <w:gridCol w:w="1410"/>
        <w:gridCol w:w="1405"/>
      </w:tblGrid>
      <w:tr w:rsidR="00EA041C" w:rsidRPr="00F423E5" w14:paraId="659ABE12" w14:textId="77777777" w:rsidTr="21ECB5E4">
        <w:trPr>
          <w:trHeight w:val="347"/>
        </w:trPr>
        <w:tc>
          <w:tcPr>
            <w:tcW w:w="7245" w:type="dxa"/>
            <w:vAlign w:val="center"/>
          </w:tcPr>
          <w:p w14:paraId="0E7D07FA" w14:textId="0F3D57C6" w:rsidR="00EA041C" w:rsidRPr="00F423E5" w:rsidRDefault="00EA041C">
            <w:pPr>
              <w:rPr>
                <w:rFonts w:ascii="Arial" w:hAnsi="Arial" w:cs="Arial"/>
                <w:sz w:val="20"/>
                <w:szCs w:val="20"/>
              </w:rPr>
            </w:pPr>
          </w:p>
        </w:tc>
        <w:tc>
          <w:tcPr>
            <w:tcW w:w="1410" w:type="dxa"/>
            <w:vAlign w:val="center"/>
          </w:tcPr>
          <w:p w14:paraId="6DA7AF73" w14:textId="4A6FA0E6" w:rsidR="00EA041C" w:rsidRPr="00F423E5" w:rsidRDefault="002071BD">
            <w:pPr>
              <w:jc w:val="center"/>
              <w:rPr>
                <w:rFonts w:ascii="Arial" w:hAnsi="Arial" w:cs="Arial"/>
                <w:b/>
                <w:bCs/>
                <w:sz w:val="20"/>
                <w:szCs w:val="20"/>
              </w:rPr>
            </w:pPr>
            <w:r w:rsidRPr="00F423E5">
              <w:rPr>
                <w:rFonts w:ascii="Arial" w:hAnsi="Arial" w:cs="Arial"/>
                <w:b/>
                <w:bCs/>
                <w:sz w:val="20"/>
                <w:szCs w:val="20"/>
              </w:rPr>
              <w:t>Essential</w:t>
            </w:r>
          </w:p>
        </w:tc>
        <w:tc>
          <w:tcPr>
            <w:tcW w:w="1405" w:type="dxa"/>
            <w:vAlign w:val="center"/>
          </w:tcPr>
          <w:p w14:paraId="5502C05E" w14:textId="3871B061" w:rsidR="00EA041C" w:rsidRPr="00F423E5" w:rsidRDefault="002071BD">
            <w:pPr>
              <w:jc w:val="center"/>
              <w:rPr>
                <w:rFonts w:ascii="Arial" w:hAnsi="Arial" w:cs="Arial"/>
                <w:b/>
                <w:bCs/>
                <w:sz w:val="20"/>
                <w:szCs w:val="20"/>
              </w:rPr>
            </w:pPr>
            <w:r w:rsidRPr="00F423E5">
              <w:rPr>
                <w:rFonts w:ascii="Arial" w:hAnsi="Arial" w:cs="Arial"/>
                <w:b/>
                <w:bCs/>
                <w:sz w:val="20"/>
                <w:szCs w:val="20"/>
              </w:rPr>
              <w:t>Desirable</w:t>
            </w:r>
          </w:p>
        </w:tc>
      </w:tr>
      <w:tr w:rsidR="002071BD" w:rsidRPr="00F423E5" w14:paraId="0B136571" w14:textId="77777777" w:rsidTr="21ECB5E4">
        <w:trPr>
          <w:trHeight w:val="340"/>
        </w:trPr>
        <w:tc>
          <w:tcPr>
            <w:tcW w:w="10060" w:type="dxa"/>
            <w:gridSpan w:val="3"/>
            <w:vAlign w:val="center"/>
          </w:tcPr>
          <w:p w14:paraId="114B2692" w14:textId="0E0FB641" w:rsidR="002071BD" w:rsidRPr="00F423E5" w:rsidRDefault="002071BD" w:rsidP="00D420CC">
            <w:pPr>
              <w:rPr>
                <w:rFonts w:ascii="Arial" w:hAnsi="Arial" w:cs="Arial"/>
                <w:sz w:val="20"/>
                <w:szCs w:val="20"/>
              </w:rPr>
            </w:pPr>
            <w:r w:rsidRPr="00F423E5">
              <w:rPr>
                <w:rFonts w:ascii="Arial" w:hAnsi="Arial" w:cs="Arial"/>
                <w:b/>
                <w:sz w:val="20"/>
                <w:szCs w:val="20"/>
              </w:rPr>
              <w:t>Personal Criteria</w:t>
            </w:r>
          </w:p>
        </w:tc>
      </w:tr>
      <w:tr w:rsidR="002071BD" w:rsidRPr="00F423E5" w14:paraId="67FAE24C" w14:textId="77777777" w:rsidTr="21ECB5E4">
        <w:trPr>
          <w:trHeight w:val="340"/>
        </w:trPr>
        <w:tc>
          <w:tcPr>
            <w:tcW w:w="7245" w:type="dxa"/>
            <w:vAlign w:val="center"/>
          </w:tcPr>
          <w:p w14:paraId="35C30350" w14:textId="25AFFF0D" w:rsidR="002071BD" w:rsidRPr="00F423E5" w:rsidRDefault="002071BD" w:rsidP="002071BD">
            <w:pPr>
              <w:rPr>
                <w:rFonts w:ascii="Arial" w:hAnsi="Arial" w:cs="Arial"/>
                <w:sz w:val="20"/>
                <w:szCs w:val="20"/>
              </w:rPr>
            </w:pPr>
            <w:r w:rsidRPr="00F423E5">
              <w:rPr>
                <w:rFonts w:ascii="Arial" w:hAnsi="Arial" w:cs="Arial"/>
                <w:sz w:val="20"/>
                <w:szCs w:val="20"/>
              </w:rPr>
              <w:t xml:space="preserve">A Durham University Student </w:t>
            </w:r>
          </w:p>
        </w:tc>
        <w:tc>
          <w:tcPr>
            <w:tcW w:w="1410" w:type="dxa"/>
            <w:vAlign w:val="center"/>
          </w:tcPr>
          <w:p w14:paraId="1562DD6C" w14:textId="6BD84D3E" w:rsidR="002071BD" w:rsidRPr="00F423E5" w:rsidRDefault="002071BD" w:rsidP="002071BD">
            <w:pPr>
              <w:jc w:val="center"/>
              <w:rPr>
                <w:rFonts w:ascii="Arial" w:hAnsi="Arial" w:cs="Arial"/>
                <w:sz w:val="20"/>
                <w:szCs w:val="20"/>
              </w:rPr>
            </w:pPr>
            <w:r w:rsidRPr="00F423E5">
              <w:rPr>
                <w:rFonts w:ascii="Arial" w:hAnsi="Arial" w:cs="Arial"/>
                <w:sz w:val="20"/>
                <w:szCs w:val="20"/>
              </w:rPr>
              <w:t>X</w:t>
            </w:r>
          </w:p>
        </w:tc>
        <w:tc>
          <w:tcPr>
            <w:tcW w:w="1405" w:type="dxa"/>
            <w:vAlign w:val="center"/>
          </w:tcPr>
          <w:p w14:paraId="0CD5250C" w14:textId="77777777" w:rsidR="002071BD" w:rsidRPr="00F423E5" w:rsidRDefault="002071BD" w:rsidP="002071BD">
            <w:pPr>
              <w:jc w:val="center"/>
              <w:rPr>
                <w:rFonts w:ascii="Arial" w:hAnsi="Arial" w:cs="Arial"/>
                <w:sz w:val="20"/>
                <w:szCs w:val="20"/>
              </w:rPr>
            </w:pPr>
          </w:p>
        </w:tc>
      </w:tr>
      <w:tr w:rsidR="002071BD" w:rsidRPr="00F423E5" w14:paraId="514E9381" w14:textId="77777777" w:rsidTr="21ECB5E4">
        <w:trPr>
          <w:trHeight w:val="397"/>
        </w:trPr>
        <w:tc>
          <w:tcPr>
            <w:tcW w:w="10060" w:type="dxa"/>
            <w:gridSpan w:val="3"/>
            <w:vAlign w:val="center"/>
          </w:tcPr>
          <w:p w14:paraId="6866F840" w14:textId="77777777" w:rsidR="002071BD" w:rsidRPr="00F423E5" w:rsidRDefault="002071BD" w:rsidP="002071BD">
            <w:pPr>
              <w:rPr>
                <w:rFonts w:ascii="Arial" w:hAnsi="Arial" w:cs="Arial"/>
                <w:sz w:val="20"/>
                <w:szCs w:val="20"/>
              </w:rPr>
            </w:pPr>
            <w:r w:rsidRPr="00F423E5">
              <w:rPr>
                <w:rFonts w:ascii="Arial" w:hAnsi="Arial" w:cs="Arial"/>
                <w:b/>
                <w:sz w:val="20"/>
                <w:szCs w:val="20"/>
              </w:rPr>
              <w:t>Knowledge and Skills</w:t>
            </w:r>
          </w:p>
        </w:tc>
      </w:tr>
      <w:tr w:rsidR="002071BD" w:rsidRPr="00F423E5" w14:paraId="0A4F6BC5" w14:textId="77777777" w:rsidTr="21ECB5E4">
        <w:trPr>
          <w:trHeight w:val="340"/>
        </w:trPr>
        <w:tc>
          <w:tcPr>
            <w:tcW w:w="7245" w:type="dxa"/>
            <w:vAlign w:val="center"/>
          </w:tcPr>
          <w:p w14:paraId="4E7D970D" w14:textId="5AA98832" w:rsidR="002071BD" w:rsidRPr="00A64887" w:rsidRDefault="6D7A60E6" w:rsidP="002071BD">
            <w:pPr>
              <w:rPr>
                <w:rFonts w:ascii="Arial" w:hAnsi="Arial" w:cs="Arial"/>
                <w:sz w:val="20"/>
                <w:szCs w:val="20"/>
              </w:rPr>
            </w:pPr>
            <w:r w:rsidRPr="00A64887">
              <w:rPr>
                <w:rFonts w:ascii="Arial" w:hAnsi="Arial" w:cs="Arial"/>
                <w:sz w:val="20"/>
                <w:szCs w:val="20"/>
              </w:rPr>
              <w:t xml:space="preserve">An understanding </w:t>
            </w:r>
            <w:r w:rsidR="004F79AF" w:rsidRPr="00A64887">
              <w:rPr>
                <w:rFonts w:ascii="Arial" w:hAnsi="Arial" w:cs="Arial"/>
                <w:sz w:val="20"/>
                <w:szCs w:val="20"/>
              </w:rPr>
              <w:t>of Durham Students’ Union and enthusiasm to be a visible ambassador for our work</w:t>
            </w:r>
          </w:p>
        </w:tc>
        <w:tc>
          <w:tcPr>
            <w:tcW w:w="1410" w:type="dxa"/>
            <w:vAlign w:val="center"/>
          </w:tcPr>
          <w:p w14:paraId="4318A9BC" w14:textId="0D3091C3" w:rsidR="002071BD" w:rsidRPr="00F423E5" w:rsidRDefault="002071BD" w:rsidP="002071BD">
            <w:pPr>
              <w:jc w:val="center"/>
              <w:rPr>
                <w:rFonts w:ascii="Arial" w:hAnsi="Arial" w:cs="Arial"/>
                <w:sz w:val="20"/>
                <w:szCs w:val="20"/>
              </w:rPr>
            </w:pPr>
          </w:p>
        </w:tc>
        <w:tc>
          <w:tcPr>
            <w:tcW w:w="1405" w:type="dxa"/>
            <w:vAlign w:val="center"/>
          </w:tcPr>
          <w:p w14:paraId="24346D3C" w14:textId="6DD48649" w:rsidR="002071BD" w:rsidRPr="00F423E5" w:rsidRDefault="00C45287" w:rsidP="002071BD">
            <w:pPr>
              <w:jc w:val="center"/>
              <w:rPr>
                <w:rFonts w:ascii="Arial" w:hAnsi="Arial" w:cs="Arial"/>
                <w:sz w:val="20"/>
                <w:szCs w:val="20"/>
              </w:rPr>
            </w:pPr>
            <w:r w:rsidRPr="00F423E5">
              <w:rPr>
                <w:rFonts w:ascii="Arial" w:hAnsi="Arial" w:cs="Arial"/>
                <w:sz w:val="20"/>
                <w:szCs w:val="20"/>
              </w:rPr>
              <w:t>X</w:t>
            </w:r>
          </w:p>
        </w:tc>
      </w:tr>
      <w:tr w:rsidR="002071BD" w:rsidRPr="00F423E5" w14:paraId="008A29CB" w14:textId="77777777" w:rsidTr="21ECB5E4">
        <w:trPr>
          <w:trHeight w:val="340"/>
        </w:trPr>
        <w:tc>
          <w:tcPr>
            <w:tcW w:w="7245" w:type="dxa"/>
            <w:vAlign w:val="center"/>
          </w:tcPr>
          <w:p w14:paraId="23E6174B" w14:textId="79A9F41E" w:rsidR="002071BD" w:rsidRPr="00A64887" w:rsidRDefault="007F56C3" w:rsidP="002071BD">
            <w:pPr>
              <w:rPr>
                <w:rFonts w:ascii="Arial" w:hAnsi="Arial" w:cs="Arial"/>
                <w:sz w:val="20"/>
                <w:szCs w:val="20"/>
              </w:rPr>
            </w:pPr>
            <w:r w:rsidRPr="00A64887">
              <w:rPr>
                <w:rFonts w:ascii="Arial" w:hAnsi="Arial" w:cs="Arial"/>
                <w:sz w:val="20"/>
                <w:szCs w:val="20"/>
              </w:rPr>
              <w:t xml:space="preserve">Experience </w:t>
            </w:r>
            <w:r w:rsidR="0057691D">
              <w:rPr>
                <w:rFonts w:ascii="Arial" w:hAnsi="Arial" w:cs="Arial"/>
                <w:sz w:val="20"/>
                <w:szCs w:val="20"/>
              </w:rPr>
              <w:t>in creating graphics and visual assets using Canva or Adobe creative suite.</w:t>
            </w:r>
          </w:p>
        </w:tc>
        <w:tc>
          <w:tcPr>
            <w:tcW w:w="1410" w:type="dxa"/>
            <w:vAlign w:val="center"/>
          </w:tcPr>
          <w:p w14:paraId="4D1870F6" w14:textId="12060EC9" w:rsidR="002071BD" w:rsidRPr="00F423E5" w:rsidRDefault="0057691D" w:rsidP="002071BD">
            <w:pPr>
              <w:jc w:val="center"/>
              <w:rPr>
                <w:rFonts w:ascii="Arial" w:hAnsi="Arial" w:cs="Arial"/>
                <w:sz w:val="20"/>
                <w:szCs w:val="20"/>
              </w:rPr>
            </w:pPr>
            <w:r>
              <w:rPr>
                <w:rFonts w:ascii="Arial" w:hAnsi="Arial" w:cs="Arial"/>
                <w:sz w:val="20"/>
                <w:szCs w:val="20"/>
              </w:rPr>
              <w:t>X</w:t>
            </w:r>
          </w:p>
        </w:tc>
        <w:tc>
          <w:tcPr>
            <w:tcW w:w="1405" w:type="dxa"/>
            <w:vAlign w:val="center"/>
          </w:tcPr>
          <w:p w14:paraId="3DB2699B" w14:textId="08071039" w:rsidR="002071BD" w:rsidRPr="00F423E5" w:rsidRDefault="002071BD" w:rsidP="002071BD">
            <w:pPr>
              <w:jc w:val="center"/>
              <w:rPr>
                <w:rFonts w:ascii="Arial" w:hAnsi="Arial" w:cs="Arial"/>
                <w:sz w:val="20"/>
                <w:szCs w:val="20"/>
              </w:rPr>
            </w:pPr>
          </w:p>
        </w:tc>
      </w:tr>
      <w:tr w:rsidR="000F1732" w:rsidRPr="00F423E5" w14:paraId="7AB66C93" w14:textId="77777777" w:rsidTr="21ECB5E4">
        <w:trPr>
          <w:trHeight w:val="340"/>
        </w:trPr>
        <w:tc>
          <w:tcPr>
            <w:tcW w:w="7245" w:type="dxa"/>
            <w:vAlign w:val="center"/>
          </w:tcPr>
          <w:p w14:paraId="56274781" w14:textId="4A28E57E" w:rsidR="000F1732" w:rsidRPr="00A64887" w:rsidRDefault="007F56C3" w:rsidP="002071BD">
            <w:pPr>
              <w:rPr>
                <w:rFonts w:ascii="Arial" w:hAnsi="Arial" w:cs="Arial"/>
                <w:sz w:val="20"/>
                <w:szCs w:val="20"/>
              </w:rPr>
            </w:pPr>
            <w:r w:rsidRPr="00A64887">
              <w:rPr>
                <w:rFonts w:ascii="Arial" w:hAnsi="Arial" w:cs="Arial"/>
                <w:sz w:val="20"/>
                <w:szCs w:val="20"/>
              </w:rPr>
              <w:t>Confident in approaching, communicating with, and engaging students for content</w:t>
            </w:r>
          </w:p>
        </w:tc>
        <w:tc>
          <w:tcPr>
            <w:tcW w:w="1410" w:type="dxa"/>
            <w:vAlign w:val="center"/>
          </w:tcPr>
          <w:p w14:paraId="3BEEFB80" w14:textId="6752B1E6" w:rsidR="000F1732" w:rsidRPr="00F423E5" w:rsidRDefault="0057691D" w:rsidP="002071BD">
            <w:pPr>
              <w:jc w:val="center"/>
              <w:rPr>
                <w:rFonts w:ascii="Arial" w:hAnsi="Arial" w:cs="Arial"/>
                <w:sz w:val="20"/>
                <w:szCs w:val="20"/>
              </w:rPr>
            </w:pPr>
            <w:r>
              <w:rPr>
                <w:rFonts w:ascii="Arial" w:hAnsi="Arial" w:cs="Arial"/>
                <w:sz w:val="20"/>
                <w:szCs w:val="20"/>
              </w:rPr>
              <w:t>X</w:t>
            </w:r>
          </w:p>
        </w:tc>
        <w:tc>
          <w:tcPr>
            <w:tcW w:w="1405" w:type="dxa"/>
            <w:vAlign w:val="center"/>
          </w:tcPr>
          <w:p w14:paraId="5A333CF5" w14:textId="77777777" w:rsidR="000F1732" w:rsidRPr="00F423E5" w:rsidRDefault="000F1732" w:rsidP="002071BD">
            <w:pPr>
              <w:jc w:val="center"/>
              <w:rPr>
                <w:rFonts w:ascii="Arial" w:hAnsi="Arial" w:cs="Arial"/>
                <w:sz w:val="20"/>
                <w:szCs w:val="20"/>
              </w:rPr>
            </w:pPr>
          </w:p>
        </w:tc>
      </w:tr>
      <w:tr w:rsidR="3E8BFE1D" w:rsidRPr="00F423E5" w14:paraId="41B15801" w14:textId="77777777" w:rsidTr="21ECB5E4">
        <w:trPr>
          <w:trHeight w:val="340"/>
        </w:trPr>
        <w:tc>
          <w:tcPr>
            <w:tcW w:w="7245" w:type="dxa"/>
            <w:vAlign w:val="center"/>
          </w:tcPr>
          <w:p w14:paraId="04788A75" w14:textId="075EE60E" w:rsidR="55E6AD69" w:rsidRPr="00A64887" w:rsidRDefault="00D6134F" w:rsidP="3E8BFE1D">
            <w:pPr>
              <w:rPr>
                <w:rFonts w:ascii="Arial" w:hAnsi="Arial" w:cs="Arial"/>
                <w:sz w:val="20"/>
                <w:szCs w:val="20"/>
              </w:rPr>
            </w:pPr>
            <w:r w:rsidRPr="00A64887">
              <w:rPr>
                <w:rFonts w:ascii="Arial" w:hAnsi="Arial" w:cs="Arial"/>
                <w:sz w:val="20"/>
                <w:szCs w:val="20"/>
              </w:rPr>
              <w:t>Skilled at staging and directing students for photos, interviews, or video shoots</w:t>
            </w:r>
          </w:p>
        </w:tc>
        <w:tc>
          <w:tcPr>
            <w:tcW w:w="1410" w:type="dxa"/>
            <w:vAlign w:val="center"/>
          </w:tcPr>
          <w:p w14:paraId="2C3EE919" w14:textId="39749E9B" w:rsidR="3E8BFE1D" w:rsidRPr="00F423E5" w:rsidRDefault="3E8BFE1D" w:rsidP="3E8BFE1D">
            <w:pPr>
              <w:jc w:val="center"/>
              <w:rPr>
                <w:rFonts w:ascii="Arial" w:hAnsi="Arial" w:cs="Arial"/>
                <w:sz w:val="20"/>
                <w:szCs w:val="20"/>
              </w:rPr>
            </w:pPr>
          </w:p>
        </w:tc>
        <w:tc>
          <w:tcPr>
            <w:tcW w:w="1405" w:type="dxa"/>
            <w:vAlign w:val="center"/>
          </w:tcPr>
          <w:p w14:paraId="76EA58BC" w14:textId="49F5671E" w:rsidR="3E8BFE1D" w:rsidRPr="00F423E5" w:rsidRDefault="00D6134F" w:rsidP="3E8BFE1D">
            <w:pPr>
              <w:jc w:val="center"/>
              <w:rPr>
                <w:rFonts w:ascii="Arial" w:hAnsi="Arial" w:cs="Arial"/>
                <w:sz w:val="20"/>
                <w:szCs w:val="20"/>
              </w:rPr>
            </w:pPr>
            <w:r>
              <w:rPr>
                <w:rFonts w:ascii="Arial" w:hAnsi="Arial" w:cs="Arial"/>
                <w:sz w:val="20"/>
                <w:szCs w:val="20"/>
              </w:rPr>
              <w:t>X</w:t>
            </w:r>
          </w:p>
        </w:tc>
      </w:tr>
      <w:tr w:rsidR="00C45287" w:rsidRPr="00F423E5" w14:paraId="29F9EE32" w14:textId="77777777" w:rsidTr="21ECB5E4">
        <w:trPr>
          <w:trHeight w:val="340"/>
        </w:trPr>
        <w:tc>
          <w:tcPr>
            <w:tcW w:w="7245" w:type="dxa"/>
            <w:vAlign w:val="center"/>
          </w:tcPr>
          <w:p w14:paraId="0C69684E" w14:textId="791A91B2" w:rsidR="00C45287" w:rsidRPr="00A64887" w:rsidRDefault="00D6134F" w:rsidP="00C45287">
            <w:pPr>
              <w:spacing w:after="0" w:line="240" w:lineRule="auto"/>
              <w:contextualSpacing/>
              <w:rPr>
                <w:rFonts w:ascii="Arial" w:eastAsia="Times New Roman" w:hAnsi="Arial" w:cs="Arial"/>
                <w:color w:val="000000"/>
                <w:sz w:val="20"/>
                <w:szCs w:val="20"/>
                <w:lang w:eastAsia="zh-CN"/>
              </w:rPr>
            </w:pPr>
            <w:r w:rsidRPr="00A64887">
              <w:rPr>
                <w:rFonts w:ascii="Arial" w:eastAsia="Times New Roman" w:hAnsi="Arial" w:cs="Arial"/>
                <w:color w:val="000000" w:themeColor="text1"/>
                <w:sz w:val="20"/>
                <w:szCs w:val="20"/>
                <w:lang w:eastAsia="zh-CN"/>
              </w:rPr>
              <w:t>Clear and confident written communication, especially for social captions</w:t>
            </w:r>
          </w:p>
        </w:tc>
        <w:tc>
          <w:tcPr>
            <w:tcW w:w="1410" w:type="dxa"/>
            <w:vAlign w:val="center"/>
          </w:tcPr>
          <w:p w14:paraId="42D33A33" w14:textId="4F278084" w:rsidR="00C45287" w:rsidRPr="00F423E5" w:rsidRDefault="00C45287" w:rsidP="002071BD">
            <w:pPr>
              <w:jc w:val="center"/>
              <w:rPr>
                <w:rFonts w:ascii="Arial" w:hAnsi="Arial" w:cs="Arial"/>
                <w:sz w:val="20"/>
                <w:szCs w:val="20"/>
              </w:rPr>
            </w:pPr>
            <w:r w:rsidRPr="00F423E5">
              <w:rPr>
                <w:rFonts w:ascii="Arial" w:hAnsi="Arial" w:cs="Arial"/>
                <w:sz w:val="20"/>
                <w:szCs w:val="20"/>
              </w:rPr>
              <w:t>X</w:t>
            </w:r>
          </w:p>
        </w:tc>
        <w:tc>
          <w:tcPr>
            <w:tcW w:w="1405" w:type="dxa"/>
            <w:vAlign w:val="center"/>
          </w:tcPr>
          <w:p w14:paraId="3C6C8368" w14:textId="77777777" w:rsidR="00C45287" w:rsidRPr="00F423E5" w:rsidRDefault="00C45287" w:rsidP="002071BD">
            <w:pPr>
              <w:jc w:val="center"/>
              <w:rPr>
                <w:rFonts w:ascii="Arial" w:hAnsi="Arial" w:cs="Arial"/>
                <w:sz w:val="20"/>
                <w:szCs w:val="20"/>
              </w:rPr>
            </w:pPr>
          </w:p>
        </w:tc>
      </w:tr>
      <w:tr w:rsidR="00D03B1E" w:rsidRPr="00F423E5" w14:paraId="04944AB8" w14:textId="77777777" w:rsidTr="21ECB5E4">
        <w:trPr>
          <w:trHeight w:val="340"/>
        </w:trPr>
        <w:tc>
          <w:tcPr>
            <w:tcW w:w="7245" w:type="dxa"/>
            <w:vAlign w:val="center"/>
          </w:tcPr>
          <w:p w14:paraId="6E451BF4" w14:textId="16BF9C23" w:rsidR="00D03B1E" w:rsidRPr="00A64887" w:rsidRDefault="001511E9" w:rsidP="00D03B1E">
            <w:pPr>
              <w:rPr>
                <w:rFonts w:ascii="Arial" w:hAnsi="Arial" w:cs="Arial"/>
                <w:sz w:val="20"/>
                <w:szCs w:val="20"/>
              </w:rPr>
            </w:pPr>
            <w:r w:rsidRPr="00A64887">
              <w:rPr>
                <w:rFonts w:ascii="Arial" w:hAnsi="Arial" w:cs="Arial"/>
                <w:sz w:val="20"/>
                <w:szCs w:val="20"/>
              </w:rPr>
              <w:t>Able to follow tasks, take direction and meet deadlines</w:t>
            </w:r>
          </w:p>
        </w:tc>
        <w:tc>
          <w:tcPr>
            <w:tcW w:w="1410" w:type="dxa"/>
            <w:vAlign w:val="center"/>
          </w:tcPr>
          <w:p w14:paraId="6C4E4BC3" w14:textId="762CE2EF" w:rsidR="00D03B1E" w:rsidRPr="00F423E5" w:rsidRDefault="00C34101" w:rsidP="002071BD">
            <w:pPr>
              <w:jc w:val="center"/>
              <w:rPr>
                <w:rFonts w:ascii="Arial" w:hAnsi="Arial" w:cs="Arial"/>
                <w:sz w:val="20"/>
                <w:szCs w:val="20"/>
              </w:rPr>
            </w:pPr>
            <w:r>
              <w:rPr>
                <w:rFonts w:ascii="Arial" w:hAnsi="Arial" w:cs="Arial"/>
                <w:sz w:val="20"/>
                <w:szCs w:val="20"/>
              </w:rPr>
              <w:t>X</w:t>
            </w:r>
          </w:p>
        </w:tc>
        <w:tc>
          <w:tcPr>
            <w:tcW w:w="1405" w:type="dxa"/>
            <w:vAlign w:val="center"/>
          </w:tcPr>
          <w:p w14:paraId="12BD55E1" w14:textId="77777777" w:rsidR="00D03B1E" w:rsidRPr="00F423E5" w:rsidRDefault="00D03B1E" w:rsidP="002071BD">
            <w:pPr>
              <w:jc w:val="center"/>
              <w:rPr>
                <w:rFonts w:ascii="Arial" w:hAnsi="Arial" w:cs="Arial"/>
                <w:sz w:val="20"/>
                <w:szCs w:val="20"/>
              </w:rPr>
            </w:pPr>
          </w:p>
        </w:tc>
      </w:tr>
      <w:tr w:rsidR="00AD1144" w:rsidRPr="00F423E5" w14:paraId="624EF7E8" w14:textId="77777777" w:rsidTr="21ECB5E4">
        <w:trPr>
          <w:trHeight w:val="340"/>
        </w:trPr>
        <w:tc>
          <w:tcPr>
            <w:tcW w:w="7245" w:type="dxa"/>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994"/>
            </w:tblGrid>
            <w:tr w:rsidR="001511E9" w:rsidRPr="001511E9" w14:paraId="110BBB63" w14:textId="77777777" w:rsidTr="001511E9">
              <w:trPr>
                <w:tblCellSpacing w:w="15" w:type="dxa"/>
              </w:trPr>
              <w:tc>
                <w:tcPr>
                  <w:tcW w:w="0" w:type="auto"/>
                  <w:vAlign w:val="center"/>
                  <w:hideMark/>
                </w:tcPr>
                <w:p w14:paraId="41706CD3" w14:textId="77777777" w:rsidR="001511E9" w:rsidRPr="001511E9" w:rsidRDefault="001511E9" w:rsidP="001511E9">
                  <w:pPr>
                    <w:rPr>
                      <w:rFonts w:ascii="Arial" w:hAnsi="Arial" w:cs="Arial"/>
                      <w:sz w:val="20"/>
                      <w:szCs w:val="20"/>
                    </w:rPr>
                  </w:pPr>
                  <w:r w:rsidRPr="001511E9">
                    <w:rPr>
                      <w:rFonts w:ascii="Arial" w:hAnsi="Arial" w:cs="Arial"/>
                      <w:sz w:val="20"/>
                      <w:szCs w:val="20"/>
                    </w:rPr>
                    <w:t>Ability to work independently, manage your time, and take initiative</w:t>
                  </w:r>
                </w:p>
              </w:tc>
            </w:tr>
          </w:tbl>
          <w:p w14:paraId="0A208B8D" w14:textId="77777777" w:rsidR="001511E9" w:rsidRPr="001511E9" w:rsidRDefault="001511E9" w:rsidP="001511E9">
            <w:pPr>
              <w:rPr>
                <w:rFonts w:ascii="Arial" w:hAnsi="Arial" w:cs="Arial"/>
                <w:vanish/>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1511E9" w:rsidRPr="001511E9" w14:paraId="2BB104B8" w14:textId="77777777" w:rsidTr="001511E9">
              <w:trPr>
                <w:tblCellSpacing w:w="15" w:type="dxa"/>
              </w:trPr>
              <w:tc>
                <w:tcPr>
                  <w:tcW w:w="0" w:type="auto"/>
                  <w:vAlign w:val="center"/>
                  <w:hideMark/>
                </w:tcPr>
                <w:p w14:paraId="1D9657BF" w14:textId="77777777" w:rsidR="001511E9" w:rsidRPr="001511E9" w:rsidRDefault="001511E9" w:rsidP="001511E9">
                  <w:pPr>
                    <w:rPr>
                      <w:rFonts w:ascii="Arial" w:hAnsi="Arial" w:cs="Arial"/>
                      <w:sz w:val="20"/>
                      <w:szCs w:val="20"/>
                    </w:rPr>
                  </w:pPr>
                </w:p>
              </w:tc>
            </w:tr>
          </w:tbl>
          <w:p w14:paraId="18E7D393" w14:textId="6C4580F0" w:rsidR="00AD1144" w:rsidRPr="00A64887" w:rsidRDefault="00AD1144" w:rsidP="002071BD">
            <w:pPr>
              <w:rPr>
                <w:rFonts w:ascii="Arial" w:hAnsi="Arial" w:cs="Arial"/>
                <w:sz w:val="20"/>
                <w:szCs w:val="20"/>
              </w:rPr>
            </w:pPr>
          </w:p>
        </w:tc>
        <w:tc>
          <w:tcPr>
            <w:tcW w:w="1410" w:type="dxa"/>
            <w:vAlign w:val="center"/>
          </w:tcPr>
          <w:p w14:paraId="10AC5EE2" w14:textId="54BF4304" w:rsidR="00AD1144" w:rsidRPr="00F423E5" w:rsidRDefault="00AD1144" w:rsidP="002071BD">
            <w:pPr>
              <w:jc w:val="center"/>
              <w:rPr>
                <w:rFonts w:ascii="Arial" w:hAnsi="Arial" w:cs="Arial"/>
                <w:sz w:val="20"/>
                <w:szCs w:val="20"/>
              </w:rPr>
            </w:pPr>
            <w:r w:rsidRPr="00F423E5">
              <w:rPr>
                <w:rFonts w:ascii="Arial" w:hAnsi="Arial" w:cs="Arial"/>
                <w:sz w:val="20"/>
                <w:szCs w:val="20"/>
              </w:rPr>
              <w:t>X</w:t>
            </w:r>
          </w:p>
        </w:tc>
        <w:tc>
          <w:tcPr>
            <w:tcW w:w="1405" w:type="dxa"/>
            <w:vAlign w:val="center"/>
          </w:tcPr>
          <w:p w14:paraId="3FC0CB95" w14:textId="77777777" w:rsidR="00AD1144" w:rsidRPr="00F423E5" w:rsidRDefault="00AD1144" w:rsidP="002071BD">
            <w:pPr>
              <w:jc w:val="center"/>
              <w:rPr>
                <w:rFonts w:ascii="Arial" w:hAnsi="Arial" w:cs="Arial"/>
                <w:sz w:val="20"/>
                <w:szCs w:val="20"/>
              </w:rPr>
            </w:pPr>
          </w:p>
        </w:tc>
      </w:tr>
      <w:tr w:rsidR="00AD1144" w:rsidRPr="00F423E5" w14:paraId="372CEC85" w14:textId="77777777" w:rsidTr="21ECB5E4">
        <w:trPr>
          <w:trHeight w:val="340"/>
        </w:trPr>
        <w:tc>
          <w:tcPr>
            <w:tcW w:w="7245" w:type="dxa"/>
            <w:vAlign w:val="center"/>
          </w:tcPr>
          <w:p w14:paraId="142D5B00" w14:textId="37B7F5C7" w:rsidR="00AD1144" w:rsidRPr="00A64887" w:rsidRDefault="00A64887" w:rsidP="002071BD">
            <w:pPr>
              <w:rPr>
                <w:rFonts w:ascii="Arial" w:hAnsi="Arial" w:cs="Arial"/>
                <w:sz w:val="20"/>
                <w:szCs w:val="20"/>
              </w:rPr>
            </w:pPr>
            <w:r w:rsidRPr="00A64887">
              <w:rPr>
                <w:rFonts w:ascii="Arial" w:hAnsi="Arial" w:cs="Arial"/>
                <w:sz w:val="20"/>
                <w:szCs w:val="20"/>
              </w:rPr>
              <w:t>Effective team player, happy to collaborate and support others</w:t>
            </w:r>
          </w:p>
        </w:tc>
        <w:tc>
          <w:tcPr>
            <w:tcW w:w="1410" w:type="dxa"/>
            <w:vAlign w:val="center"/>
          </w:tcPr>
          <w:p w14:paraId="2B08D882" w14:textId="3CC75A0C" w:rsidR="00AD1144" w:rsidRPr="00F423E5" w:rsidRDefault="00AD1144" w:rsidP="002071BD">
            <w:pPr>
              <w:jc w:val="center"/>
              <w:rPr>
                <w:rFonts w:ascii="Arial" w:hAnsi="Arial" w:cs="Arial"/>
                <w:sz w:val="20"/>
                <w:szCs w:val="20"/>
              </w:rPr>
            </w:pPr>
            <w:r w:rsidRPr="00F423E5">
              <w:rPr>
                <w:rFonts w:ascii="Arial" w:hAnsi="Arial" w:cs="Arial"/>
                <w:sz w:val="20"/>
                <w:szCs w:val="20"/>
              </w:rPr>
              <w:t>X</w:t>
            </w:r>
          </w:p>
        </w:tc>
        <w:tc>
          <w:tcPr>
            <w:tcW w:w="1405" w:type="dxa"/>
            <w:vAlign w:val="center"/>
          </w:tcPr>
          <w:p w14:paraId="0D66ADF9" w14:textId="77777777" w:rsidR="00AD1144" w:rsidRPr="00F423E5" w:rsidRDefault="00AD1144" w:rsidP="002071BD">
            <w:pPr>
              <w:jc w:val="center"/>
              <w:rPr>
                <w:rFonts w:ascii="Arial" w:hAnsi="Arial" w:cs="Arial"/>
                <w:sz w:val="20"/>
                <w:szCs w:val="20"/>
              </w:rPr>
            </w:pPr>
          </w:p>
        </w:tc>
      </w:tr>
      <w:tr w:rsidR="00811ACA" w:rsidRPr="00F423E5" w14:paraId="6183AE20" w14:textId="77777777" w:rsidTr="21ECB5E4">
        <w:trPr>
          <w:trHeight w:val="397"/>
        </w:trPr>
        <w:tc>
          <w:tcPr>
            <w:tcW w:w="10060" w:type="dxa"/>
            <w:gridSpan w:val="3"/>
            <w:vAlign w:val="center"/>
          </w:tcPr>
          <w:p w14:paraId="4F71F2FD" w14:textId="77777777" w:rsidR="00811ACA" w:rsidRPr="00F423E5" w:rsidRDefault="00811ACA" w:rsidP="00811ACA">
            <w:pPr>
              <w:rPr>
                <w:rFonts w:ascii="Arial" w:hAnsi="Arial" w:cs="Arial"/>
                <w:sz w:val="20"/>
                <w:szCs w:val="20"/>
              </w:rPr>
            </w:pPr>
            <w:r w:rsidRPr="00F423E5">
              <w:rPr>
                <w:rFonts w:ascii="Arial" w:hAnsi="Arial" w:cs="Arial"/>
                <w:b/>
                <w:sz w:val="20"/>
                <w:szCs w:val="20"/>
              </w:rPr>
              <w:t>Talents and Attitude</w:t>
            </w:r>
          </w:p>
        </w:tc>
      </w:tr>
      <w:tr w:rsidR="00811ACA" w:rsidRPr="00F423E5" w14:paraId="697D8C50" w14:textId="77777777" w:rsidTr="21ECB5E4">
        <w:trPr>
          <w:trHeight w:val="343"/>
        </w:trPr>
        <w:tc>
          <w:tcPr>
            <w:tcW w:w="7245" w:type="dxa"/>
            <w:vAlign w:val="center"/>
          </w:tcPr>
          <w:p w14:paraId="13BBDB3E" w14:textId="68C3DC22" w:rsidR="00811ACA" w:rsidRPr="00F423E5" w:rsidRDefault="79B9826F" w:rsidP="00811ACA">
            <w:pPr>
              <w:rPr>
                <w:rFonts w:ascii="Arial" w:hAnsi="Arial" w:cs="Arial"/>
                <w:sz w:val="20"/>
                <w:szCs w:val="20"/>
              </w:rPr>
            </w:pPr>
            <w:r w:rsidRPr="00F423E5">
              <w:rPr>
                <w:rFonts w:ascii="Arial" w:hAnsi="Arial" w:cs="Arial"/>
                <w:sz w:val="20"/>
                <w:szCs w:val="20"/>
              </w:rPr>
              <w:t xml:space="preserve">Proactive and positive attitude </w:t>
            </w:r>
          </w:p>
        </w:tc>
        <w:tc>
          <w:tcPr>
            <w:tcW w:w="1410" w:type="dxa"/>
            <w:vAlign w:val="center"/>
          </w:tcPr>
          <w:p w14:paraId="28D6964B" w14:textId="77777777" w:rsidR="00811ACA" w:rsidRPr="00F423E5" w:rsidRDefault="00811ACA" w:rsidP="00811ACA">
            <w:pPr>
              <w:jc w:val="center"/>
              <w:rPr>
                <w:rFonts w:ascii="Arial" w:hAnsi="Arial" w:cs="Arial"/>
                <w:sz w:val="20"/>
                <w:szCs w:val="20"/>
              </w:rPr>
            </w:pPr>
            <w:r w:rsidRPr="00F423E5">
              <w:rPr>
                <w:rFonts w:ascii="Arial" w:hAnsi="Arial" w:cs="Arial"/>
                <w:sz w:val="20"/>
                <w:szCs w:val="20"/>
              </w:rPr>
              <w:t>X</w:t>
            </w:r>
          </w:p>
        </w:tc>
        <w:tc>
          <w:tcPr>
            <w:tcW w:w="1405" w:type="dxa"/>
            <w:vAlign w:val="center"/>
          </w:tcPr>
          <w:p w14:paraId="4B507AA3" w14:textId="77777777" w:rsidR="00811ACA" w:rsidRPr="00F423E5" w:rsidRDefault="00811ACA" w:rsidP="00811ACA">
            <w:pPr>
              <w:jc w:val="center"/>
              <w:rPr>
                <w:rFonts w:ascii="Arial" w:hAnsi="Arial" w:cs="Arial"/>
                <w:sz w:val="20"/>
                <w:szCs w:val="20"/>
              </w:rPr>
            </w:pPr>
          </w:p>
        </w:tc>
      </w:tr>
      <w:tr w:rsidR="00811ACA" w:rsidRPr="00F423E5" w14:paraId="5A63E066" w14:textId="77777777" w:rsidTr="21ECB5E4">
        <w:trPr>
          <w:trHeight w:val="340"/>
        </w:trPr>
        <w:tc>
          <w:tcPr>
            <w:tcW w:w="7245" w:type="dxa"/>
            <w:vAlign w:val="center"/>
          </w:tcPr>
          <w:p w14:paraId="107CD5BF" w14:textId="1972BDEB" w:rsidR="00811ACA" w:rsidRPr="00F423E5" w:rsidRDefault="299C0700" w:rsidP="00811ACA">
            <w:pPr>
              <w:rPr>
                <w:rFonts w:ascii="Arial" w:hAnsi="Arial" w:cs="Arial"/>
                <w:sz w:val="20"/>
                <w:szCs w:val="20"/>
              </w:rPr>
            </w:pPr>
            <w:r w:rsidRPr="00F423E5">
              <w:rPr>
                <w:rFonts w:ascii="Arial" w:hAnsi="Arial" w:cs="Arial"/>
                <w:sz w:val="20"/>
                <w:szCs w:val="20"/>
              </w:rPr>
              <w:t xml:space="preserve">Champion </w:t>
            </w:r>
            <w:r w:rsidR="624619AE" w:rsidRPr="00F423E5">
              <w:rPr>
                <w:rFonts w:ascii="Arial" w:hAnsi="Arial" w:cs="Arial"/>
                <w:sz w:val="20"/>
                <w:szCs w:val="20"/>
              </w:rPr>
              <w:t>Durham Students</w:t>
            </w:r>
          </w:p>
        </w:tc>
        <w:tc>
          <w:tcPr>
            <w:tcW w:w="1410" w:type="dxa"/>
            <w:vAlign w:val="center"/>
          </w:tcPr>
          <w:p w14:paraId="2020BD75" w14:textId="77777777" w:rsidR="00811ACA" w:rsidRPr="00F423E5" w:rsidRDefault="00811ACA" w:rsidP="00811ACA">
            <w:pPr>
              <w:jc w:val="center"/>
              <w:rPr>
                <w:rFonts w:ascii="Arial" w:hAnsi="Arial" w:cs="Arial"/>
                <w:sz w:val="20"/>
                <w:szCs w:val="20"/>
              </w:rPr>
            </w:pPr>
            <w:r w:rsidRPr="00F423E5">
              <w:rPr>
                <w:rFonts w:ascii="Arial" w:hAnsi="Arial" w:cs="Arial"/>
                <w:sz w:val="20"/>
                <w:szCs w:val="20"/>
              </w:rPr>
              <w:t>X</w:t>
            </w:r>
          </w:p>
        </w:tc>
        <w:tc>
          <w:tcPr>
            <w:tcW w:w="1405" w:type="dxa"/>
            <w:vAlign w:val="center"/>
          </w:tcPr>
          <w:p w14:paraId="2310E668" w14:textId="77777777" w:rsidR="00811ACA" w:rsidRPr="00F423E5" w:rsidRDefault="00811ACA" w:rsidP="00811ACA">
            <w:pPr>
              <w:jc w:val="center"/>
              <w:rPr>
                <w:rFonts w:ascii="Arial" w:hAnsi="Arial" w:cs="Arial"/>
                <w:sz w:val="20"/>
                <w:szCs w:val="20"/>
              </w:rPr>
            </w:pPr>
          </w:p>
        </w:tc>
      </w:tr>
      <w:tr w:rsidR="00811ACA" w:rsidRPr="00F423E5" w14:paraId="33286843" w14:textId="77777777" w:rsidTr="21ECB5E4">
        <w:trPr>
          <w:trHeight w:val="340"/>
        </w:trPr>
        <w:tc>
          <w:tcPr>
            <w:tcW w:w="7245" w:type="dxa"/>
            <w:vAlign w:val="center"/>
          </w:tcPr>
          <w:p w14:paraId="0C7B819D" w14:textId="450AA541" w:rsidR="00811ACA" w:rsidRPr="00DD3EB9" w:rsidRDefault="00132726" w:rsidP="00811ACA">
            <w:pPr>
              <w:rPr>
                <w:rFonts w:ascii="Arial" w:hAnsi="Arial" w:cs="Arial"/>
                <w:sz w:val="20"/>
                <w:szCs w:val="20"/>
              </w:rPr>
            </w:pPr>
            <w:r w:rsidRPr="00DD3EB9">
              <w:rPr>
                <w:rFonts w:ascii="Arial" w:hAnsi="Arial" w:cs="Arial"/>
                <w:sz w:val="20"/>
                <w:szCs w:val="20"/>
              </w:rPr>
              <w:t>Ability to approach and engage strangers.</w:t>
            </w:r>
          </w:p>
        </w:tc>
        <w:tc>
          <w:tcPr>
            <w:tcW w:w="1410" w:type="dxa"/>
            <w:vAlign w:val="center"/>
          </w:tcPr>
          <w:p w14:paraId="79281B41" w14:textId="56C7D52A" w:rsidR="00811ACA" w:rsidRPr="00F423E5" w:rsidRDefault="00811ACA" w:rsidP="00811ACA">
            <w:pPr>
              <w:jc w:val="center"/>
              <w:rPr>
                <w:rFonts w:ascii="Arial" w:hAnsi="Arial" w:cs="Arial"/>
                <w:sz w:val="20"/>
                <w:szCs w:val="20"/>
              </w:rPr>
            </w:pPr>
            <w:r w:rsidRPr="00F423E5">
              <w:rPr>
                <w:rFonts w:ascii="Arial" w:hAnsi="Arial" w:cs="Arial"/>
                <w:sz w:val="20"/>
                <w:szCs w:val="20"/>
              </w:rPr>
              <w:t>X</w:t>
            </w:r>
          </w:p>
        </w:tc>
        <w:tc>
          <w:tcPr>
            <w:tcW w:w="1405" w:type="dxa"/>
            <w:vAlign w:val="center"/>
          </w:tcPr>
          <w:p w14:paraId="12AA87CC" w14:textId="77777777" w:rsidR="00811ACA" w:rsidRPr="00F423E5" w:rsidRDefault="00811ACA" w:rsidP="00811ACA">
            <w:pPr>
              <w:jc w:val="center"/>
              <w:rPr>
                <w:rFonts w:ascii="Arial" w:hAnsi="Arial" w:cs="Arial"/>
                <w:sz w:val="20"/>
                <w:szCs w:val="20"/>
              </w:rPr>
            </w:pPr>
          </w:p>
        </w:tc>
      </w:tr>
      <w:tr w:rsidR="00811ACA" w:rsidRPr="00F423E5" w14:paraId="75768769" w14:textId="77777777" w:rsidTr="21ECB5E4">
        <w:trPr>
          <w:trHeight w:val="340"/>
        </w:trPr>
        <w:tc>
          <w:tcPr>
            <w:tcW w:w="7245" w:type="dxa"/>
            <w:vAlign w:val="center"/>
          </w:tcPr>
          <w:p w14:paraId="38F44BC3" w14:textId="40608A99" w:rsidR="00811ACA" w:rsidRPr="000C700B" w:rsidRDefault="000C700B" w:rsidP="00811ACA">
            <w:pPr>
              <w:rPr>
                <w:rFonts w:ascii="Arial" w:hAnsi="Arial" w:cs="Arial"/>
                <w:sz w:val="20"/>
                <w:szCs w:val="20"/>
              </w:rPr>
            </w:pPr>
            <w:r w:rsidRPr="000C700B">
              <w:rPr>
                <w:rFonts w:ascii="Arial" w:hAnsi="Arial" w:cs="Arial"/>
                <w:sz w:val="20"/>
                <w:szCs w:val="20"/>
              </w:rPr>
              <w:lastRenderedPageBreak/>
              <w:t>Commitment to equality, diversity, and inclusion, and ability to engage students from all backgrounds.</w:t>
            </w:r>
          </w:p>
        </w:tc>
        <w:tc>
          <w:tcPr>
            <w:tcW w:w="1410" w:type="dxa"/>
            <w:vAlign w:val="center"/>
          </w:tcPr>
          <w:p w14:paraId="0F0B4E4F" w14:textId="3D3FE1D7" w:rsidR="00811ACA" w:rsidRPr="00F423E5" w:rsidRDefault="00811ACA" w:rsidP="00811ACA">
            <w:pPr>
              <w:jc w:val="center"/>
              <w:rPr>
                <w:rFonts w:ascii="Arial" w:hAnsi="Arial" w:cs="Arial"/>
                <w:sz w:val="20"/>
                <w:szCs w:val="20"/>
              </w:rPr>
            </w:pPr>
            <w:r w:rsidRPr="00F423E5">
              <w:rPr>
                <w:rFonts w:ascii="Arial" w:hAnsi="Arial" w:cs="Arial"/>
                <w:sz w:val="20"/>
                <w:szCs w:val="20"/>
              </w:rPr>
              <w:t>X</w:t>
            </w:r>
          </w:p>
        </w:tc>
        <w:tc>
          <w:tcPr>
            <w:tcW w:w="1405" w:type="dxa"/>
            <w:vAlign w:val="center"/>
          </w:tcPr>
          <w:p w14:paraId="3FC7F7B4" w14:textId="77777777" w:rsidR="00811ACA" w:rsidRPr="00F423E5" w:rsidRDefault="00811ACA" w:rsidP="00811ACA">
            <w:pPr>
              <w:jc w:val="center"/>
              <w:rPr>
                <w:rFonts w:ascii="Arial" w:hAnsi="Arial" w:cs="Arial"/>
                <w:sz w:val="20"/>
                <w:szCs w:val="20"/>
              </w:rPr>
            </w:pPr>
          </w:p>
        </w:tc>
      </w:tr>
    </w:tbl>
    <w:p w14:paraId="3DE4EB05" w14:textId="77777777" w:rsidR="00F16720" w:rsidRPr="00F423E5" w:rsidRDefault="00F16720" w:rsidP="007C0D92">
      <w:pPr>
        <w:jc w:val="both"/>
        <w:rPr>
          <w:rFonts w:ascii="Arial" w:hAnsi="Arial" w:cs="Arial"/>
          <w:b/>
          <w:sz w:val="20"/>
          <w:szCs w:val="20"/>
        </w:rPr>
      </w:pPr>
    </w:p>
    <w:p w14:paraId="32C961A4" w14:textId="6F700A9B" w:rsidR="00F423E5" w:rsidRPr="00CF496F" w:rsidRDefault="00F423E5" w:rsidP="00F423E5">
      <w:pPr>
        <w:pStyle w:val="NumberedHeading"/>
        <w:numPr>
          <w:ilvl w:val="0"/>
          <w:numId w:val="0"/>
        </w:numPr>
        <w:ind w:left="567" w:hanging="567"/>
        <w:rPr>
          <w:sz w:val="20"/>
          <w:szCs w:val="20"/>
        </w:rPr>
      </w:pPr>
      <w:r>
        <w:rPr>
          <w:sz w:val="20"/>
          <w:szCs w:val="20"/>
        </w:rPr>
        <w:t>Summary of Terms and Conditions</w:t>
      </w:r>
    </w:p>
    <w:p w14:paraId="1D2085BB" w14:textId="365AE9F2" w:rsidR="007C0D92" w:rsidRDefault="007C0D92" w:rsidP="00F423E5">
      <w:pPr>
        <w:pStyle w:val="NoSpacing"/>
        <w:numPr>
          <w:ilvl w:val="0"/>
          <w:numId w:val="2"/>
        </w:numPr>
        <w:rPr>
          <w:rFonts w:ascii="Arial" w:hAnsi="Arial" w:cs="Arial"/>
          <w:sz w:val="20"/>
          <w:szCs w:val="20"/>
        </w:rPr>
      </w:pPr>
      <w:r w:rsidRPr="00F423E5">
        <w:rPr>
          <w:rFonts w:ascii="Arial" w:hAnsi="Arial" w:cs="Arial"/>
          <w:sz w:val="20"/>
          <w:szCs w:val="20"/>
        </w:rPr>
        <w:t>Place of work:</w:t>
      </w:r>
      <w:r w:rsidR="30BB74C0" w:rsidRPr="00F423E5">
        <w:rPr>
          <w:rFonts w:ascii="Arial" w:hAnsi="Arial" w:cs="Arial"/>
          <w:sz w:val="20"/>
          <w:szCs w:val="20"/>
        </w:rPr>
        <w:t xml:space="preserve"> </w:t>
      </w:r>
      <w:r w:rsidRPr="00F423E5">
        <w:rPr>
          <w:rFonts w:ascii="Arial" w:hAnsi="Arial" w:cs="Arial"/>
          <w:sz w:val="20"/>
          <w:szCs w:val="20"/>
        </w:rPr>
        <w:t xml:space="preserve"> </w:t>
      </w:r>
      <w:r w:rsidR="12FF6394" w:rsidRPr="00F423E5">
        <w:rPr>
          <w:rFonts w:ascii="Arial" w:hAnsi="Arial" w:cs="Arial"/>
          <w:sz w:val="20"/>
          <w:szCs w:val="20"/>
        </w:rPr>
        <w:t>based at</w:t>
      </w:r>
      <w:r w:rsidR="0032D1C0" w:rsidRPr="00F423E5">
        <w:rPr>
          <w:rFonts w:ascii="Arial" w:hAnsi="Arial" w:cs="Arial"/>
          <w:sz w:val="20"/>
          <w:szCs w:val="20"/>
        </w:rPr>
        <w:t xml:space="preserve"> </w:t>
      </w:r>
      <w:r w:rsidRPr="00F423E5">
        <w:rPr>
          <w:rFonts w:ascii="Arial" w:hAnsi="Arial" w:cs="Arial"/>
          <w:sz w:val="20"/>
          <w:szCs w:val="20"/>
        </w:rPr>
        <w:t>Durham Students’ Union, Dunelm House, Durham University</w:t>
      </w:r>
      <w:r w:rsidR="5CBB8513" w:rsidRPr="00F423E5">
        <w:rPr>
          <w:rFonts w:ascii="Arial" w:hAnsi="Arial" w:cs="Arial"/>
          <w:sz w:val="20"/>
          <w:szCs w:val="20"/>
        </w:rPr>
        <w:t xml:space="preserve"> – with work across campus. </w:t>
      </w:r>
    </w:p>
    <w:p w14:paraId="588BC072" w14:textId="77777777" w:rsidR="006C0AAC" w:rsidRPr="009A6086" w:rsidRDefault="006C0AAC" w:rsidP="006C0AAC">
      <w:pPr>
        <w:pStyle w:val="ListParagraph"/>
        <w:numPr>
          <w:ilvl w:val="0"/>
          <w:numId w:val="2"/>
        </w:numPr>
        <w:rPr>
          <w:rFonts w:ascii="Arial" w:hAnsi="Arial" w:cs="Arial"/>
          <w:sz w:val="20"/>
          <w:szCs w:val="20"/>
        </w:rPr>
      </w:pPr>
      <w:r w:rsidRPr="009A6086">
        <w:rPr>
          <w:rFonts w:ascii="Arial" w:hAnsi="Arial" w:cs="Arial"/>
          <w:sz w:val="20"/>
          <w:szCs w:val="20"/>
        </w:rPr>
        <w:t>Contract length: 27 April – 26 June 2026 (fixed-term)</w:t>
      </w:r>
    </w:p>
    <w:p w14:paraId="0462B34E" w14:textId="77777777" w:rsidR="006C0AAC" w:rsidRPr="009A6086" w:rsidRDefault="006C0AAC" w:rsidP="006C0AAC">
      <w:pPr>
        <w:pStyle w:val="ListParagraph"/>
        <w:numPr>
          <w:ilvl w:val="0"/>
          <w:numId w:val="2"/>
        </w:numPr>
        <w:rPr>
          <w:rFonts w:ascii="Arial" w:hAnsi="Arial" w:cs="Arial"/>
          <w:sz w:val="20"/>
          <w:szCs w:val="20"/>
        </w:rPr>
      </w:pPr>
      <w:r w:rsidRPr="009A6086">
        <w:rPr>
          <w:rFonts w:ascii="Arial" w:hAnsi="Arial" w:cs="Arial"/>
          <w:sz w:val="20"/>
          <w:szCs w:val="20"/>
        </w:rPr>
        <w:t>Hours: 8 hours per week</w:t>
      </w:r>
    </w:p>
    <w:p w14:paraId="59855B4D" w14:textId="77777777" w:rsidR="006C0AAC" w:rsidRPr="009A6086" w:rsidRDefault="006C0AAC" w:rsidP="006C0AAC">
      <w:pPr>
        <w:pStyle w:val="ListParagraph"/>
        <w:numPr>
          <w:ilvl w:val="0"/>
          <w:numId w:val="2"/>
        </w:numPr>
        <w:rPr>
          <w:rFonts w:ascii="Arial" w:hAnsi="Arial" w:cs="Arial"/>
          <w:sz w:val="20"/>
          <w:szCs w:val="20"/>
        </w:rPr>
      </w:pPr>
      <w:r w:rsidRPr="009A6086">
        <w:rPr>
          <w:rFonts w:ascii="Arial" w:hAnsi="Arial" w:cs="Arial"/>
          <w:sz w:val="20"/>
          <w:szCs w:val="20"/>
        </w:rPr>
        <w:t>Shifts: 2 × 4-hour shifts per week</w:t>
      </w:r>
    </w:p>
    <w:p w14:paraId="7618DA1F" w14:textId="13C40F98" w:rsidR="006C0AAC" w:rsidRDefault="006C0AAC" w:rsidP="006C0AAC">
      <w:pPr>
        <w:pStyle w:val="ListParagraph"/>
        <w:numPr>
          <w:ilvl w:val="0"/>
          <w:numId w:val="2"/>
        </w:numPr>
        <w:rPr>
          <w:rFonts w:ascii="Arial" w:hAnsi="Arial" w:cs="Arial"/>
          <w:sz w:val="20"/>
          <w:szCs w:val="20"/>
        </w:rPr>
      </w:pPr>
      <w:r w:rsidRPr="009A6086">
        <w:rPr>
          <w:rFonts w:ascii="Arial" w:hAnsi="Arial" w:cs="Arial"/>
          <w:sz w:val="20"/>
          <w:szCs w:val="20"/>
        </w:rPr>
        <w:t>One shift</w:t>
      </w:r>
      <w:r w:rsidR="000F7215">
        <w:rPr>
          <w:rFonts w:ascii="Arial" w:hAnsi="Arial" w:cs="Arial"/>
          <w:sz w:val="20"/>
          <w:szCs w:val="20"/>
        </w:rPr>
        <w:t xml:space="preserve"> per week</w:t>
      </w:r>
      <w:r w:rsidRPr="009A6086">
        <w:rPr>
          <w:rFonts w:ascii="Arial" w:hAnsi="Arial" w:cs="Arial"/>
          <w:sz w:val="20"/>
          <w:szCs w:val="20"/>
        </w:rPr>
        <w:t xml:space="preserve"> will take place </w:t>
      </w:r>
      <w:r w:rsidRPr="009A6086">
        <w:rPr>
          <w:rFonts w:ascii="Arial" w:hAnsi="Arial" w:cs="Arial"/>
          <w:b/>
          <w:bCs/>
          <w:sz w:val="20"/>
          <w:szCs w:val="20"/>
        </w:rPr>
        <w:t>in the Durham SU Office at Dunelm House</w:t>
      </w:r>
      <w:r w:rsidRPr="009A6086">
        <w:rPr>
          <w:rFonts w:ascii="Arial" w:hAnsi="Arial" w:cs="Arial"/>
          <w:sz w:val="20"/>
          <w:szCs w:val="20"/>
        </w:rPr>
        <w:t>.</w:t>
      </w:r>
    </w:p>
    <w:p w14:paraId="03B710C8" w14:textId="77FE6941" w:rsidR="007C0D92" w:rsidRPr="006C0AAC" w:rsidRDefault="007C0D92" w:rsidP="006C0AAC">
      <w:pPr>
        <w:pStyle w:val="ListParagraph"/>
        <w:numPr>
          <w:ilvl w:val="0"/>
          <w:numId w:val="2"/>
        </w:numPr>
        <w:rPr>
          <w:rFonts w:ascii="Arial" w:hAnsi="Arial" w:cs="Arial"/>
          <w:sz w:val="20"/>
          <w:szCs w:val="20"/>
        </w:rPr>
      </w:pPr>
      <w:r w:rsidRPr="006C0AAC">
        <w:rPr>
          <w:rFonts w:ascii="Arial" w:hAnsi="Arial" w:cs="Arial"/>
          <w:sz w:val="20"/>
          <w:szCs w:val="20"/>
        </w:rPr>
        <w:t xml:space="preserve">Wage: </w:t>
      </w:r>
      <w:r w:rsidR="00A23D79" w:rsidRPr="006C0AAC">
        <w:rPr>
          <w:rFonts w:ascii="Arial" w:hAnsi="Arial" w:cs="Arial"/>
          <w:sz w:val="20"/>
          <w:szCs w:val="20"/>
        </w:rPr>
        <w:t>£</w:t>
      </w:r>
      <w:r w:rsidRPr="006C0AAC">
        <w:rPr>
          <w:rFonts w:ascii="Arial" w:hAnsi="Arial" w:cs="Arial"/>
          <w:sz w:val="20"/>
          <w:szCs w:val="20"/>
        </w:rPr>
        <w:t>1</w:t>
      </w:r>
      <w:r w:rsidR="00176EDD" w:rsidRPr="006C0AAC">
        <w:rPr>
          <w:rFonts w:ascii="Arial" w:hAnsi="Arial" w:cs="Arial"/>
          <w:sz w:val="20"/>
          <w:szCs w:val="20"/>
        </w:rPr>
        <w:t>2</w:t>
      </w:r>
      <w:r w:rsidRPr="006C0AAC">
        <w:rPr>
          <w:rFonts w:ascii="Arial" w:hAnsi="Arial" w:cs="Arial"/>
          <w:sz w:val="20"/>
          <w:szCs w:val="20"/>
        </w:rPr>
        <w:t>.</w:t>
      </w:r>
      <w:r w:rsidR="6E6DF4E3" w:rsidRPr="006C0AAC">
        <w:rPr>
          <w:rFonts w:ascii="Arial" w:hAnsi="Arial" w:cs="Arial"/>
          <w:sz w:val="20"/>
          <w:szCs w:val="20"/>
        </w:rPr>
        <w:t>60</w:t>
      </w:r>
      <w:r w:rsidRPr="006C0AAC">
        <w:rPr>
          <w:rFonts w:ascii="Arial" w:hAnsi="Arial" w:cs="Arial"/>
          <w:sz w:val="20"/>
          <w:szCs w:val="20"/>
        </w:rPr>
        <w:t xml:space="preserve"> </w:t>
      </w:r>
      <w:r w:rsidR="00F423E5" w:rsidRPr="006C0AAC">
        <w:rPr>
          <w:rFonts w:ascii="Arial" w:hAnsi="Arial" w:cs="Arial"/>
          <w:sz w:val="20"/>
          <w:szCs w:val="20"/>
        </w:rPr>
        <w:t xml:space="preserve">(Real Living Wage) </w:t>
      </w:r>
      <w:r w:rsidRPr="006C0AAC">
        <w:rPr>
          <w:rFonts w:ascii="Arial" w:hAnsi="Arial" w:cs="Arial"/>
          <w:sz w:val="20"/>
          <w:szCs w:val="20"/>
        </w:rPr>
        <w:t>plus holiday pay.</w:t>
      </w:r>
    </w:p>
    <w:p w14:paraId="73A623AE" w14:textId="47B3B5E2" w:rsidR="00113304" w:rsidRPr="00C1255D" w:rsidRDefault="00113304">
      <w:pPr>
        <w:rPr>
          <w:rFonts w:ascii="Arial" w:hAnsi="Arial" w:cs="Arial"/>
          <w:bCs/>
          <w:sz w:val="24"/>
          <w:szCs w:val="24"/>
        </w:rPr>
      </w:pPr>
    </w:p>
    <w:p w14:paraId="4EB04C03" w14:textId="56B59504" w:rsidR="00113304" w:rsidRPr="00C1255D" w:rsidRDefault="00113304">
      <w:pPr>
        <w:rPr>
          <w:rFonts w:ascii="Arial" w:hAnsi="Arial" w:cs="Arial"/>
          <w:b/>
          <w:color w:val="000000"/>
          <w:sz w:val="24"/>
          <w:szCs w:val="24"/>
          <w:shd w:val="clear" w:color="auto" w:fill="FFFFFF"/>
        </w:rPr>
      </w:pPr>
    </w:p>
    <w:sectPr w:rsidR="00113304" w:rsidRPr="00C1255D">
      <w:headerReference w:type="default" r:id="rId1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CARESS, JAMIE" w:date="2025-07-28T10:56:00Z" w:initials="JC">
    <w:p w14:paraId="529AEA37" w14:textId="77777777" w:rsidR="003A0C96" w:rsidRDefault="003A0C96" w:rsidP="003A0C96">
      <w:pPr>
        <w:pStyle w:val="CommentText"/>
      </w:pPr>
      <w:r>
        <w:rPr>
          <w:rStyle w:val="CommentReference"/>
        </w:rPr>
        <w:annotationRef/>
      </w:r>
      <w:r>
        <w:t>Do not amend</w:t>
      </w:r>
    </w:p>
  </w:comment>
  <w:comment w:id="1" w:author="MCMILLAN, EMILY" w:date="2025-08-05T09:40:00Z" w:initials="EM">
    <w:p w14:paraId="7D8BE563" w14:textId="77777777" w:rsidR="009D22E2" w:rsidRDefault="009D22E2" w:rsidP="009D22E2">
      <w:pPr>
        <w:pStyle w:val="CommentText"/>
      </w:pPr>
      <w:r>
        <w:rPr>
          <w:rStyle w:val="CommentReference"/>
        </w:rPr>
        <w:annotationRef/>
      </w:r>
      <w:r>
        <w:t xml:space="preserve">It would be best to amend depending on the post, in my opinion. For example, if the content creators have fixed hours, this may cause confusion when applying if they feel like they can opt out (when I assume that’s not the case). </w:t>
      </w:r>
    </w:p>
  </w:comment>
  <w:comment w:id="2" w:author="MCMILLAN, EMILY" w:date="2025-08-05T10:12:00Z" w:initials="EM">
    <w:p w14:paraId="3728FCD6" w14:textId="77777777" w:rsidR="001B4488" w:rsidRDefault="00293AD5" w:rsidP="001B4488">
      <w:pPr>
        <w:pStyle w:val="CommentText"/>
      </w:pPr>
      <w:r>
        <w:rPr>
          <w:rStyle w:val="CommentReference"/>
        </w:rPr>
        <w:annotationRef/>
      </w:r>
      <w:r w:rsidR="001B4488">
        <w:t xml:space="preserve">Also, it would be good to add that these particular positions are fixed and only during the term time. I’ve added an example line to the bottom of J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29AEA37" w15:done="1"/>
  <w15:commentEx w15:paraId="7D8BE563" w15:paraIdParent="529AEA37" w15:done="1"/>
  <w15:commentEx w15:paraId="3728FCD6" w15:paraIdParent="529AEA3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729FEBF" w16cex:dateUtc="2025-07-28T09:56:00Z"/>
  <w16cex:commentExtensible w16cex:durableId="4CFFD6A2" w16cex:dateUtc="2025-08-05T08:40:00Z"/>
  <w16cex:commentExtensible w16cex:durableId="3C7DE1DC" w16cex:dateUtc="2025-08-05T09: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29AEA37" w16cid:durableId="7729FEBF"/>
  <w16cid:commentId w16cid:paraId="7D8BE563" w16cid:durableId="4CFFD6A2"/>
  <w16cid:commentId w16cid:paraId="3728FCD6" w16cid:durableId="3C7DE1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E4731E" w14:textId="77777777" w:rsidR="00A958EC" w:rsidRDefault="00A958EC" w:rsidP="00B73DA0">
      <w:pPr>
        <w:spacing w:after="0" w:line="240" w:lineRule="auto"/>
      </w:pPr>
      <w:r>
        <w:separator/>
      </w:r>
    </w:p>
  </w:endnote>
  <w:endnote w:type="continuationSeparator" w:id="0">
    <w:p w14:paraId="39CC2C5E" w14:textId="77777777" w:rsidR="00A958EC" w:rsidRDefault="00A958EC" w:rsidP="00B73D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23AA67" w14:textId="77777777" w:rsidR="00A958EC" w:rsidRDefault="00A958EC" w:rsidP="00B73DA0">
      <w:pPr>
        <w:spacing w:after="0" w:line="240" w:lineRule="auto"/>
      </w:pPr>
      <w:r>
        <w:separator/>
      </w:r>
    </w:p>
  </w:footnote>
  <w:footnote w:type="continuationSeparator" w:id="0">
    <w:p w14:paraId="31E6E979" w14:textId="77777777" w:rsidR="00A958EC" w:rsidRDefault="00A958EC" w:rsidP="00B73D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B2881B" w14:textId="77777777" w:rsidR="00F423E5" w:rsidRPr="00F423E5" w:rsidRDefault="00F423E5" w:rsidP="00F423E5">
    <w:pPr>
      <w:pStyle w:val="Header"/>
      <w:rPr>
        <w:rFonts w:ascii="Arial" w:hAnsi="Arial" w:cs="Arial"/>
        <w:sz w:val="18"/>
        <w:szCs w:val="18"/>
      </w:rPr>
    </w:pPr>
    <w:r w:rsidRPr="00F423E5">
      <w:rPr>
        <w:rFonts w:ascii="Arial" w:hAnsi="Arial" w:cs="Arial"/>
        <w:noProof/>
        <w:sz w:val="18"/>
        <w:szCs w:val="18"/>
      </w:rPr>
      <w:drawing>
        <wp:anchor distT="0" distB="0" distL="114300" distR="114300" simplePos="0" relativeHeight="251659264" behindDoc="0" locked="0" layoutInCell="1" allowOverlap="1" wp14:anchorId="0A1C1C46" wp14:editId="73756033">
          <wp:simplePos x="0" y="0"/>
          <wp:positionH relativeFrom="margin">
            <wp:align>right</wp:align>
          </wp:positionH>
          <wp:positionV relativeFrom="paragraph">
            <wp:posOffset>-122555</wp:posOffset>
          </wp:positionV>
          <wp:extent cx="1584960" cy="327660"/>
          <wp:effectExtent l="0" t="0" r="0" b="0"/>
          <wp:wrapSquare wrapText="bothSides"/>
          <wp:docPr id="630211247" name="Picture 4"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 blue and white logo&#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4960" cy="3276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423E5">
      <w:rPr>
        <w:rFonts w:ascii="Arial" w:hAnsi="Arial" w:cs="Arial"/>
        <w:sz w:val="18"/>
        <w:szCs w:val="18"/>
      </w:rPr>
      <w:t>Job Description and Person Specification </w:t>
    </w:r>
  </w:p>
  <w:p w14:paraId="751C0D95" w14:textId="2BE154B2" w:rsidR="00B73DA0" w:rsidRDefault="00B73D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3712F5"/>
    <w:multiLevelType w:val="hybridMultilevel"/>
    <w:tmpl w:val="F00C8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6704E6"/>
    <w:multiLevelType w:val="hybridMultilevel"/>
    <w:tmpl w:val="FFFFFFFF"/>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20A92C4A"/>
    <w:multiLevelType w:val="hybridMultilevel"/>
    <w:tmpl w:val="FFFFFFFF"/>
    <w:lvl w:ilvl="0" w:tplc="50E267D0">
      <w:start w:val="1"/>
      <w:numFmt w:val="decimal"/>
      <w:lvlText w:val="%1."/>
      <w:lvlJc w:val="left"/>
      <w:pPr>
        <w:ind w:left="1080" w:hanging="360"/>
      </w:pPr>
    </w:lvl>
    <w:lvl w:ilvl="1" w:tplc="EBD4CEF8">
      <w:start w:val="1"/>
      <w:numFmt w:val="lowerLetter"/>
      <w:lvlText w:val="%2."/>
      <w:lvlJc w:val="left"/>
      <w:pPr>
        <w:ind w:left="1800" w:hanging="360"/>
      </w:pPr>
    </w:lvl>
    <w:lvl w:ilvl="2" w:tplc="A86843AC">
      <w:start w:val="1"/>
      <w:numFmt w:val="lowerRoman"/>
      <w:lvlText w:val="%3."/>
      <w:lvlJc w:val="right"/>
      <w:pPr>
        <w:ind w:left="2520" w:hanging="180"/>
      </w:pPr>
    </w:lvl>
    <w:lvl w:ilvl="3" w:tplc="8EDAA836">
      <w:start w:val="1"/>
      <w:numFmt w:val="decimal"/>
      <w:lvlText w:val="%4."/>
      <w:lvlJc w:val="left"/>
      <w:pPr>
        <w:ind w:left="3240" w:hanging="360"/>
      </w:pPr>
    </w:lvl>
    <w:lvl w:ilvl="4" w:tplc="97D8BFA0">
      <w:start w:val="1"/>
      <w:numFmt w:val="lowerLetter"/>
      <w:lvlText w:val="%5."/>
      <w:lvlJc w:val="left"/>
      <w:pPr>
        <w:ind w:left="3960" w:hanging="360"/>
      </w:pPr>
    </w:lvl>
    <w:lvl w:ilvl="5" w:tplc="05587BDC">
      <w:start w:val="1"/>
      <w:numFmt w:val="lowerRoman"/>
      <w:lvlText w:val="%6."/>
      <w:lvlJc w:val="right"/>
      <w:pPr>
        <w:ind w:left="4680" w:hanging="180"/>
      </w:pPr>
    </w:lvl>
    <w:lvl w:ilvl="6" w:tplc="12DCFC24">
      <w:start w:val="1"/>
      <w:numFmt w:val="decimal"/>
      <w:lvlText w:val="%7."/>
      <w:lvlJc w:val="left"/>
      <w:pPr>
        <w:ind w:left="5400" w:hanging="360"/>
      </w:pPr>
    </w:lvl>
    <w:lvl w:ilvl="7" w:tplc="8DB83034">
      <w:start w:val="1"/>
      <w:numFmt w:val="lowerLetter"/>
      <w:lvlText w:val="%8."/>
      <w:lvlJc w:val="left"/>
      <w:pPr>
        <w:ind w:left="6120" w:hanging="360"/>
      </w:pPr>
    </w:lvl>
    <w:lvl w:ilvl="8" w:tplc="AB3207D6">
      <w:start w:val="1"/>
      <w:numFmt w:val="lowerRoman"/>
      <w:lvlText w:val="%9."/>
      <w:lvlJc w:val="right"/>
      <w:pPr>
        <w:ind w:left="6840" w:hanging="180"/>
      </w:pPr>
    </w:lvl>
  </w:abstractNum>
  <w:abstractNum w:abstractNumId="3" w15:restartNumberingAfterBreak="0">
    <w:nsid w:val="21893D64"/>
    <w:multiLevelType w:val="multilevel"/>
    <w:tmpl w:val="B5A88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176E4C"/>
    <w:multiLevelType w:val="hybridMultilevel"/>
    <w:tmpl w:val="FFFFFFFF"/>
    <w:lvl w:ilvl="0" w:tplc="96F0DFCE">
      <w:start w:val="1"/>
      <w:numFmt w:val="bullet"/>
      <w:lvlText w:val="-"/>
      <w:lvlJc w:val="left"/>
      <w:pPr>
        <w:ind w:left="720" w:hanging="360"/>
      </w:pPr>
      <w:rPr>
        <w:rFonts w:ascii="Aptos" w:hAnsi="Aptos" w:hint="default"/>
      </w:rPr>
    </w:lvl>
    <w:lvl w:ilvl="1" w:tplc="665A13E8">
      <w:start w:val="1"/>
      <w:numFmt w:val="bullet"/>
      <w:lvlText w:val="o"/>
      <w:lvlJc w:val="left"/>
      <w:pPr>
        <w:ind w:left="1440" w:hanging="360"/>
      </w:pPr>
      <w:rPr>
        <w:rFonts w:ascii="Courier New" w:hAnsi="Courier New" w:hint="default"/>
      </w:rPr>
    </w:lvl>
    <w:lvl w:ilvl="2" w:tplc="02420C78">
      <w:start w:val="1"/>
      <w:numFmt w:val="bullet"/>
      <w:lvlText w:val=""/>
      <w:lvlJc w:val="left"/>
      <w:pPr>
        <w:ind w:left="2160" w:hanging="360"/>
      </w:pPr>
      <w:rPr>
        <w:rFonts w:ascii="Wingdings" w:hAnsi="Wingdings" w:hint="default"/>
      </w:rPr>
    </w:lvl>
    <w:lvl w:ilvl="3" w:tplc="D8F2602A">
      <w:start w:val="1"/>
      <w:numFmt w:val="bullet"/>
      <w:lvlText w:val=""/>
      <w:lvlJc w:val="left"/>
      <w:pPr>
        <w:ind w:left="2880" w:hanging="360"/>
      </w:pPr>
      <w:rPr>
        <w:rFonts w:ascii="Symbol" w:hAnsi="Symbol" w:hint="default"/>
      </w:rPr>
    </w:lvl>
    <w:lvl w:ilvl="4" w:tplc="9C46B4E4">
      <w:start w:val="1"/>
      <w:numFmt w:val="bullet"/>
      <w:lvlText w:val="o"/>
      <w:lvlJc w:val="left"/>
      <w:pPr>
        <w:ind w:left="3600" w:hanging="360"/>
      </w:pPr>
      <w:rPr>
        <w:rFonts w:ascii="Courier New" w:hAnsi="Courier New" w:hint="default"/>
      </w:rPr>
    </w:lvl>
    <w:lvl w:ilvl="5" w:tplc="21E8048A">
      <w:start w:val="1"/>
      <w:numFmt w:val="bullet"/>
      <w:lvlText w:val=""/>
      <w:lvlJc w:val="left"/>
      <w:pPr>
        <w:ind w:left="4320" w:hanging="360"/>
      </w:pPr>
      <w:rPr>
        <w:rFonts w:ascii="Wingdings" w:hAnsi="Wingdings" w:hint="default"/>
      </w:rPr>
    </w:lvl>
    <w:lvl w:ilvl="6" w:tplc="6B2625BE">
      <w:start w:val="1"/>
      <w:numFmt w:val="bullet"/>
      <w:lvlText w:val=""/>
      <w:lvlJc w:val="left"/>
      <w:pPr>
        <w:ind w:left="5040" w:hanging="360"/>
      </w:pPr>
      <w:rPr>
        <w:rFonts w:ascii="Symbol" w:hAnsi="Symbol" w:hint="default"/>
      </w:rPr>
    </w:lvl>
    <w:lvl w:ilvl="7" w:tplc="4DC05076">
      <w:start w:val="1"/>
      <w:numFmt w:val="bullet"/>
      <w:lvlText w:val="o"/>
      <w:lvlJc w:val="left"/>
      <w:pPr>
        <w:ind w:left="5760" w:hanging="360"/>
      </w:pPr>
      <w:rPr>
        <w:rFonts w:ascii="Courier New" w:hAnsi="Courier New" w:hint="default"/>
      </w:rPr>
    </w:lvl>
    <w:lvl w:ilvl="8" w:tplc="3748161C">
      <w:start w:val="1"/>
      <w:numFmt w:val="bullet"/>
      <w:lvlText w:val=""/>
      <w:lvlJc w:val="left"/>
      <w:pPr>
        <w:ind w:left="6480" w:hanging="360"/>
      </w:pPr>
      <w:rPr>
        <w:rFonts w:ascii="Wingdings" w:hAnsi="Wingdings" w:hint="default"/>
      </w:rPr>
    </w:lvl>
  </w:abstractNum>
  <w:abstractNum w:abstractNumId="5" w15:restartNumberingAfterBreak="0">
    <w:nsid w:val="3FA84876"/>
    <w:multiLevelType w:val="multilevel"/>
    <w:tmpl w:val="4844D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42A5260"/>
    <w:multiLevelType w:val="hybridMultilevel"/>
    <w:tmpl w:val="CAE0AB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94D4951"/>
    <w:multiLevelType w:val="hybridMultilevel"/>
    <w:tmpl w:val="C74AF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663D2A"/>
    <w:multiLevelType w:val="hybridMultilevel"/>
    <w:tmpl w:val="78FCFC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4CF341B8"/>
    <w:multiLevelType w:val="multilevel"/>
    <w:tmpl w:val="D182E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5A5A82"/>
    <w:multiLevelType w:val="hybridMultilevel"/>
    <w:tmpl w:val="EA0A1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0B56E9"/>
    <w:multiLevelType w:val="multilevel"/>
    <w:tmpl w:val="703C1E44"/>
    <w:lvl w:ilvl="0">
      <w:start w:val="1"/>
      <w:numFmt w:val="decimal"/>
      <w:pStyle w:val="NumberedHeading"/>
      <w:lvlText w:val="%1."/>
      <w:lvlJc w:val="left"/>
      <w:pPr>
        <w:ind w:left="720" w:hanging="360"/>
      </w:pPr>
      <w:rPr>
        <w:rFonts w:hint="default"/>
      </w:rPr>
    </w:lvl>
    <w:lvl w:ilvl="1">
      <w:start w:val="1"/>
      <w:numFmt w:val="decimal"/>
      <w:pStyle w:val="TextunderNumbered"/>
      <w:isLgl/>
      <w:lvlText w:val="%1.%2"/>
      <w:lvlJc w:val="left"/>
      <w:pPr>
        <w:ind w:left="862" w:hanging="720"/>
      </w:pPr>
      <w:rPr>
        <w:rFonts w:hint="default"/>
        <w:b w:val="0"/>
      </w:rPr>
    </w:lvl>
    <w:lvl w:ilvl="2">
      <w:start w:val="1"/>
      <w:numFmt w:val="decimal"/>
      <w:pStyle w:val="NumberIndented"/>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646E21D8"/>
    <w:multiLevelType w:val="hybridMultilevel"/>
    <w:tmpl w:val="3A02C1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74C0F99"/>
    <w:multiLevelType w:val="multilevel"/>
    <w:tmpl w:val="4816D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8107E20"/>
    <w:multiLevelType w:val="hybridMultilevel"/>
    <w:tmpl w:val="9AECF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C584471"/>
    <w:multiLevelType w:val="multilevel"/>
    <w:tmpl w:val="C89CA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DC0AA3C"/>
    <w:multiLevelType w:val="hybridMultilevel"/>
    <w:tmpl w:val="FFFFFFFF"/>
    <w:lvl w:ilvl="0" w:tplc="B1DA8232">
      <w:start w:val="1"/>
      <w:numFmt w:val="decimal"/>
      <w:lvlText w:val="%1."/>
      <w:lvlJc w:val="left"/>
      <w:pPr>
        <w:ind w:left="1080" w:hanging="360"/>
      </w:pPr>
    </w:lvl>
    <w:lvl w:ilvl="1" w:tplc="163AF85C">
      <w:start w:val="1"/>
      <w:numFmt w:val="lowerLetter"/>
      <w:lvlText w:val="%2."/>
      <w:lvlJc w:val="left"/>
      <w:pPr>
        <w:ind w:left="1800" w:hanging="360"/>
      </w:pPr>
    </w:lvl>
    <w:lvl w:ilvl="2" w:tplc="7E54DFC4">
      <w:start w:val="1"/>
      <w:numFmt w:val="lowerRoman"/>
      <w:lvlText w:val="%3."/>
      <w:lvlJc w:val="right"/>
      <w:pPr>
        <w:ind w:left="2520" w:hanging="180"/>
      </w:pPr>
    </w:lvl>
    <w:lvl w:ilvl="3" w:tplc="DBCE0E9E">
      <w:start w:val="1"/>
      <w:numFmt w:val="decimal"/>
      <w:lvlText w:val="%4."/>
      <w:lvlJc w:val="left"/>
      <w:pPr>
        <w:ind w:left="3240" w:hanging="360"/>
      </w:pPr>
    </w:lvl>
    <w:lvl w:ilvl="4" w:tplc="32322122">
      <w:start w:val="1"/>
      <w:numFmt w:val="lowerLetter"/>
      <w:lvlText w:val="%5."/>
      <w:lvlJc w:val="left"/>
      <w:pPr>
        <w:ind w:left="3960" w:hanging="360"/>
      </w:pPr>
    </w:lvl>
    <w:lvl w:ilvl="5" w:tplc="9CD0631A">
      <w:start w:val="1"/>
      <w:numFmt w:val="lowerRoman"/>
      <w:lvlText w:val="%6."/>
      <w:lvlJc w:val="right"/>
      <w:pPr>
        <w:ind w:left="4680" w:hanging="180"/>
      </w:pPr>
    </w:lvl>
    <w:lvl w:ilvl="6" w:tplc="33349C94">
      <w:start w:val="1"/>
      <w:numFmt w:val="decimal"/>
      <w:lvlText w:val="%7."/>
      <w:lvlJc w:val="left"/>
      <w:pPr>
        <w:ind w:left="5400" w:hanging="360"/>
      </w:pPr>
    </w:lvl>
    <w:lvl w:ilvl="7" w:tplc="821E2268">
      <w:start w:val="1"/>
      <w:numFmt w:val="lowerLetter"/>
      <w:lvlText w:val="%8."/>
      <w:lvlJc w:val="left"/>
      <w:pPr>
        <w:ind w:left="6120" w:hanging="360"/>
      </w:pPr>
    </w:lvl>
    <w:lvl w:ilvl="8" w:tplc="39222A3E">
      <w:start w:val="1"/>
      <w:numFmt w:val="lowerRoman"/>
      <w:lvlText w:val="%9."/>
      <w:lvlJc w:val="right"/>
      <w:pPr>
        <w:ind w:left="6840" w:hanging="180"/>
      </w:pPr>
    </w:lvl>
  </w:abstractNum>
  <w:abstractNum w:abstractNumId="17" w15:restartNumberingAfterBreak="0">
    <w:nsid w:val="77DD1D39"/>
    <w:multiLevelType w:val="hybridMultilevel"/>
    <w:tmpl w:val="AB7EB2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E880978"/>
    <w:multiLevelType w:val="hybridMultilevel"/>
    <w:tmpl w:val="DFCAEE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47859122">
    <w:abstractNumId w:val="18"/>
  </w:num>
  <w:num w:numId="2" w16cid:durableId="945890291">
    <w:abstractNumId w:val="8"/>
  </w:num>
  <w:num w:numId="3" w16cid:durableId="392850996">
    <w:abstractNumId w:val="5"/>
  </w:num>
  <w:num w:numId="4" w16cid:durableId="1408766588">
    <w:abstractNumId w:val="1"/>
  </w:num>
  <w:num w:numId="5" w16cid:durableId="375810605">
    <w:abstractNumId w:val="2"/>
  </w:num>
  <w:num w:numId="6" w16cid:durableId="1143540928">
    <w:abstractNumId w:val="16"/>
  </w:num>
  <w:num w:numId="7" w16cid:durableId="1563522041">
    <w:abstractNumId w:val="4"/>
  </w:num>
  <w:num w:numId="8" w16cid:durableId="1200435004">
    <w:abstractNumId w:val="6"/>
  </w:num>
  <w:num w:numId="9" w16cid:durableId="1373920315">
    <w:abstractNumId w:val="11"/>
  </w:num>
  <w:num w:numId="10" w16cid:durableId="79067502">
    <w:abstractNumId w:val="7"/>
  </w:num>
  <w:num w:numId="11" w16cid:durableId="249848103">
    <w:abstractNumId w:val="10"/>
  </w:num>
  <w:num w:numId="12" w16cid:durableId="1530876773">
    <w:abstractNumId w:val="0"/>
  </w:num>
  <w:num w:numId="13" w16cid:durableId="453402943">
    <w:abstractNumId w:val="17"/>
  </w:num>
  <w:num w:numId="14" w16cid:durableId="322003079">
    <w:abstractNumId w:val="14"/>
  </w:num>
  <w:num w:numId="15" w16cid:durableId="1657996769">
    <w:abstractNumId w:val="12"/>
  </w:num>
  <w:num w:numId="16" w16cid:durableId="1907379587">
    <w:abstractNumId w:val="15"/>
  </w:num>
  <w:num w:numId="17" w16cid:durableId="1939368361">
    <w:abstractNumId w:val="13"/>
  </w:num>
  <w:num w:numId="18" w16cid:durableId="1106389658">
    <w:abstractNumId w:val="9"/>
  </w:num>
  <w:num w:numId="19" w16cid:durableId="72387105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RESS, JAMIE">
    <w15:presenceInfo w15:providerId="AD" w15:userId="S::nxjw66@durham.ac.uk::3b7ed621-bb3f-457f-933b-423f7eb4e727"/>
  </w15:person>
  <w15:person w15:author="MCMILLAN, EMILY">
    <w15:presenceInfo w15:providerId="AD" w15:userId="S::ppnv52@durham.ac.uk::27b9869e-69bb-472c-a921-32eb8d3df6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xM7Q0NDC2MLY0NDVT0lEKTi0uzszPAykwrAUAkSvDdywAAAA="/>
  </w:docVars>
  <w:rsids>
    <w:rsidRoot w:val="00EA041C"/>
    <w:rsid w:val="0000399A"/>
    <w:rsid w:val="00003B57"/>
    <w:rsid w:val="00004101"/>
    <w:rsid w:val="000043D0"/>
    <w:rsid w:val="000065A3"/>
    <w:rsid w:val="000078E0"/>
    <w:rsid w:val="00015171"/>
    <w:rsid w:val="000213EE"/>
    <w:rsid w:val="0002192A"/>
    <w:rsid w:val="00022EE4"/>
    <w:rsid w:val="000300D1"/>
    <w:rsid w:val="00030DA0"/>
    <w:rsid w:val="00033B46"/>
    <w:rsid w:val="00034B09"/>
    <w:rsid w:val="00034FD9"/>
    <w:rsid w:val="00046EF3"/>
    <w:rsid w:val="00050FE9"/>
    <w:rsid w:val="00051983"/>
    <w:rsid w:val="00051A55"/>
    <w:rsid w:val="00053847"/>
    <w:rsid w:val="00056F76"/>
    <w:rsid w:val="00061370"/>
    <w:rsid w:val="00065BEB"/>
    <w:rsid w:val="00066447"/>
    <w:rsid w:val="00071078"/>
    <w:rsid w:val="000727B7"/>
    <w:rsid w:val="00077833"/>
    <w:rsid w:val="0009069D"/>
    <w:rsid w:val="00091B83"/>
    <w:rsid w:val="00093137"/>
    <w:rsid w:val="00093E2F"/>
    <w:rsid w:val="00093E76"/>
    <w:rsid w:val="00095CF1"/>
    <w:rsid w:val="00097596"/>
    <w:rsid w:val="00097CC9"/>
    <w:rsid w:val="000A1E8B"/>
    <w:rsid w:val="000A791F"/>
    <w:rsid w:val="000B49BF"/>
    <w:rsid w:val="000B650E"/>
    <w:rsid w:val="000C1AA0"/>
    <w:rsid w:val="000C4A3F"/>
    <w:rsid w:val="000C700B"/>
    <w:rsid w:val="000D1748"/>
    <w:rsid w:val="000D323C"/>
    <w:rsid w:val="000D66B4"/>
    <w:rsid w:val="000D693C"/>
    <w:rsid w:val="000E05BC"/>
    <w:rsid w:val="000E1625"/>
    <w:rsid w:val="000E5704"/>
    <w:rsid w:val="000E5748"/>
    <w:rsid w:val="000E6429"/>
    <w:rsid w:val="000F013A"/>
    <w:rsid w:val="000F1627"/>
    <w:rsid w:val="000F1732"/>
    <w:rsid w:val="000F2FA1"/>
    <w:rsid w:val="000F598E"/>
    <w:rsid w:val="000F59DC"/>
    <w:rsid w:val="000F7215"/>
    <w:rsid w:val="00100056"/>
    <w:rsid w:val="001007F0"/>
    <w:rsid w:val="0010466F"/>
    <w:rsid w:val="001061CD"/>
    <w:rsid w:val="001063A3"/>
    <w:rsid w:val="0010670D"/>
    <w:rsid w:val="001107F5"/>
    <w:rsid w:val="00110BD3"/>
    <w:rsid w:val="00113304"/>
    <w:rsid w:val="00120E8C"/>
    <w:rsid w:val="00123D74"/>
    <w:rsid w:val="001260C3"/>
    <w:rsid w:val="0012703F"/>
    <w:rsid w:val="001310B7"/>
    <w:rsid w:val="00131C3B"/>
    <w:rsid w:val="00132726"/>
    <w:rsid w:val="0013795C"/>
    <w:rsid w:val="00141891"/>
    <w:rsid w:val="00142DF3"/>
    <w:rsid w:val="00143681"/>
    <w:rsid w:val="001441C4"/>
    <w:rsid w:val="00144820"/>
    <w:rsid w:val="001511E9"/>
    <w:rsid w:val="00151303"/>
    <w:rsid w:val="00154475"/>
    <w:rsid w:val="00155835"/>
    <w:rsid w:val="00156803"/>
    <w:rsid w:val="0016119C"/>
    <w:rsid w:val="00164CCF"/>
    <w:rsid w:val="001650B9"/>
    <w:rsid w:val="00171EF1"/>
    <w:rsid w:val="001723FE"/>
    <w:rsid w:val="001749C8"/>
    <w:rsid w:val="001754FE"/>
    <w:rsid w:val="00176EDD"/>
    <w:rsid w:val="00180552"/>
    <w:rsid w:val="001849C2"/>
    <w:rsid w:val="00185CF8"/>
    <w:rsid w:val="0018631B"/>
    <w:rsid w:val="00186E14"/>
    <w:rsid w:val="001906DB"/>
    <w:rsid w:val="00190C20"/>
    <w:rsid w:val="00195128"/>
    <w:rsid w:val="001953F1"/>
    <w:rsid w:val="0019581A"/>
    <w:rsid w:val="00197144"/>
    <w:rsid w:val="001A03AA"/>
    <w:rsid w:val="001A25B4"/>
    <w:rsid w:val="001A47BD"/>
    <w:rsid w:val="001ACEE7"/>
    <w:rsid w:val="001B138A"/>
    <w:rsid w:val="001B2BBC"/>
    <w:rsid w:val="001B4488"/>
    <w:rsid w:val="001B4DB8"/>
    <w:rsid w:val="001B68CC"/>
    <w:rsid w:val="001B7B20"/>
    <w:rsid w:val="001C0347"/>
    <w:rsid w:val="001C2926"/>
    <w:rsid w:val="001C30D9"/>
    <w:rsid w:val="001C5FE4"/>
    <w:rsid w:val="001D5A9B"/>
    <w:rsid w:val="001D663B"/>
    <w:rsid w:val="001D6677"/>
    <w:rsid w:val="001D6969"/>
    <w:rsid w:val="001D6CC9"/>
    <w:rsid w:val="001E01F0"/>
    <w:rsid w:val="001E3327"/>
    <w:rsid w:val="001E3D9A"/>
    <w:rsid w:val="001E75B3"/>
    <w:rsid w:val="001E76CB"/>
    <w:rsid w:val="001F0DE1"/>
    <w:rsid w:val="001F2D6B"/>
    <w:rsid w:val="001F6C0C"/>
    <w:rsid w:val="002015AD"/>
    <w:rsid w:val="002020C5"/>
    <w:rsid w:val="00204F74"/>
    <w:rsid w:val="002063F3"/>
    <w:rsid w:val="002071BD"/>
    <w:rsid w:val="00207B60"/>
    <w:rsid w:val="00211BF2"/>
    <w:rsid w:val="0021427E"/>
    <w:rsid w:val="002157DA"/>
    <w:rsid w:val="0022140A"/>
    <w:rsid w:val="00221B7F"/>
    <w:rsid w:val="00221CDE"/>
    <w:rsid w:val="00225A30"/>
    <w:rsid w:val="002260DF"/>
    <w:rsid w:val="00226C73"/>
    <w:rsid w:val="002274B1"/>
    <w:rsid w:val="00232B16"/>
    <w:rsid w:val="00232FFF"/>
    <w:rsid w:val="00233F9E"/>
    <w:rsid w:val="00237C19"/>
    <w:rsid w:val="00237F6E"/>
    <w:rsid w:val="00243559"/>
    <w:rsid w:val="00245146"/>
    <w:rsid w:val="002453D1"/>
    <w:rsid w:val="00245D90"/>
    <w:rsid w:val="00246BB7"/>
    <w:rsid w:val="00251026"/>
    <w:rsid w:val="002514B7"/>
    <w:rsid w:val="00252198"/>
    <w:rsid w:val="00252AAB"/>
    <w:rsid w:val="0025396B"/>
    <w:rsid w:val="0025424E"/>
    <w:rsid w:val="00255EF2"/>
    <w:rsid w:val="00257510"/>
    <w:rsid w:val="002635CF"/>
    <w:rsid w:val="00263A03"/>
    <w:rsid w:val="00264A5A"/>
    <w:rsid w:val="00265FC9"/>
    <w:rsid w:val="002676E7"/>
    <w:rsid w:val="00271F03"/>
    <w:rsid w:val="002722A9"/>
    <w:rsid w:val="00273258"/>
    <w:rsid w:val="002734E6"/>
    <w:rsid w:val="00274E3F"/>
    <w:rsid w:val="00274ED8"/>
    <w:rsid w:val="00276E84"/>
    <w:rsid w:val="00281AA7"/>
    <w:rsid w:val="00287E64"/>
    <w:rsid w:val="002906CF"/>
    <w:rsid w:val="0029148F"/>
    <w:rsid w:val="002927B6"/>
    <w:rsid w:val="002934C5"/>
    <w:rsid w:val="00293AD5"/>
    <w:rsid w:val="002952F8"/>
    <w:rsid w:val="00296907"/>
    <w:rsid w:val="00297E1B"/>
    <w:rsid w:val="002A1ECE"/>
    <w:rsid w:val="002A59C8"/>
    <w:rsid w:val="002A6E34"/>
    <w:rsid w:val="002A72C6"/>
    <w:rsid w:val="002B2800"/>
    <w:rsid w:val="002B2C1D"/>
    <w:rsid w:val="002B5F65"/>
    <w:rsid w:val="002B7BDD"/>
    <w:rsid w:val="002C1966"/>
    <w:rsid w:val="002C35E6"/>
    <w:rsid w:val="002C3A32"/>
    <w:rsid w:val="002C3B10"/>
    <w:rsid w:val="002D0C47"/>
    <w:rsid w:val="002D1C84"/>
    <w:rsid w:val="002D3FC0"/>
    <w:rsid w:val="002D4726"/>
    <w:rsid w:val="002E1118"/>
    <w:rsid w:val="002E2E40"/>
    <w:rsid w:val="002E5402"/>
    <w:rsid w:val="002E5FF9"/>
    <w:rsid w:val="002E701F"/>
    <w:rsid w:val="002F1948"/>
    <w:rsid w:val="002F34E9"/>
    <w:rsid w:val="002F491F"/>
    <w:rsid w:val="002F738D"/>
    <w:rsid w:val="00302736"/>
    <w:rsid w:val="00302AA9"/>
    <w:rsid w:val="0030465D"/>
    <w:rsid w:val="00305AF9"/>
    <w:rsid w:val="003073F9"/>
    <w:rsid w:val="003103E2"/>
    <w:rsid w:val="00310772"/>
    <w:rsid w:val="00314786"/>
    <w:rsid w:val="00314884"/>
    <w:rsid w:val="00320A0D"/>
    <w:rsid w:val="00322454"/>
    <w:rsid w:val="003226D3"/>
    <w:rsid w:val="00322A80"/>
    <w:rsid w:val="00322A98"/>
    <w:rsid w:val="00327603"/>
    <w:rsid w:val="0032D1C0"/>
    <w:rsid w:val="003320DB"/>
    <w:rsid w:val="0033282D"/>
    <w:rsid w:val="00334517"/>
    <w:rsid w:val="0033547C"/>
    <w:rsid w:val="003405DD"/>
    <w:rsid w:val="0034370E"/>
    <w:rsid w:val="00343FCF"/>
    <w:rsid w:val="00343FFA"/>
    <w:rsid w:val="003445C8"/>
    <w:rsid w:val="00344A88"/>
    <w:rsid w:val="0034592D"/>
    <w:rsid w:val="00346B64"/>
    <w:rsid w:val="003476EF"/>
    <w:rsid w:val="00347F4B"/>
    <w:rsid w:val="003524FF"/>
    <w:rsid w:val="00353375"/>
    <w:rsid w:val="00353467"/>
    <w:rsid w:val="003534DB"/>
    <w:rsid w:val="0035467B"/>
    <w:rsid w:val="0035477C"/>
    <w:rsid w:val="00354BAD"/>
    <w:rsid w:val="0035749C"/>
    <w:rsid w:val="0036227A"/>
    <w:rsid w:val="003633A4"/>
    <w:rsid w:val="00364093"/>
    <w:rsid w:val="00365124"/>
    <w:rsid w:val="00366898"/>
    <w:rsid w:val="00372D09"/>
    <w:rsid w:val="00376C07"/>
    <w:rsid w:val="00381053"/>
    <w:rsid w:val="003840D2"/>
    <w:rsid w:val="00384ABE"/>
    <w:rsid w:val="003853E8"/>
    <w:rsid w:val="00385CE0"/>
    <w:rsid w:val="00385DDA"/>
    <w:rsid w:val="0038645A"/>
    <w:rsid w:val="003907E8"/>
    <w:rsid w:val="003924E9"/>
    <w:rsid w:val="003948E9"/>
    <w:rsid w:val="00397EDE"/>
    <w:rsid w:val="003A0C96"/>
    <w:rsid w:val="003A3815"/>
    <w:rsid w:val="003A61D4"/>
    <w:rsid w:val="003B267E"/>
    <w:rsid w:val="003B3A89"/>
    <w:rsid w:val="003B3F3B"/>
    <w:rsid w:val="003B5B5D"/>
    <w:rsid w:val="003C1324"/>
    <w:rsid w:val="003C1FBA"/>
    <w:rsid w:val="003C2669"/>
    <w:rsid w:val="003C4C69"/>
    <w:rsid w:val="003C5A02"/>
    <w:rsid w:val="003C72F0"/>
    <w:rsid w:val="003C737F"/>
    <w:rsid w:val="003C7F76"/>
    <w:rsid w:val="003D1689"/>
    <w:rsid w:val="003D1B54"/>
    <w:rsid w:val="003D2252"/>
    <w:rsid w:val="003D279D"/>
    <w:rsid w:val="003D4D69"/>
    <w:rsid w:val="003D7781"/>
    <w:rsid w:val="003E2045"/>
    <w:rsid w:val="003E3211"/>
    <w:rsid w:val="003E4280"/>
    <w:rsid w:val="003E666F"/>
    <w:rsid w:val="003E7F9C"/>
    <w:rsid w:val="003F109B"/>
    <w:rsid w:val="003F2CB4"/>
    <w:rsid w:val="003F39FF"/>
    <w:rsid w:val="003F4B12"/>
    <w:rsid w:val="003F56A1"/>
    <w:rsid w:val="003F57E6"/>
    <w:rsid w:val="003F69A8"/>
    <w:rsid w:val="00401A2F"/>
    <w:rsid w:val="00401F7B"/>
    <w:rsid w:val="00402558"/>
    <w:rsid w:val="00402D52"/>
    <w:rsid w:val="00402F79"/>
    <w:rsid w:val="00402FFF"/>
    <w:rsid w:val="00406F1D"/>
    <w:rsid w:val="00411924"/>
    <w:rsid w:val="0041455C"/>
    <w:rsid w:val="0041763F"/>
    <w:rsid w:val="00417E66"/>
    <w:rsid w:val="00421E86"/>
    <w:rsid w:val="00422867"/>
    <w:rsid w:val="00426278"/>
    <w:rsid w:val="00427572"/>
    <w:rsid w:val="00431E43"/>
    <w:rsid w:val="00432347"/>
    <w:rsid w:val="00432E9C"/>
    <w:rsid w:val="0043590E"/>
    <w:rsid w:val="0044389D"/>
    <w:rsid w:val="0044467D"/>
    <w:rsid w:val="00444ADC"/>
    <w:rsid w:val="00451880"/>
    <w:rsid w:val="00453A3D"/>
    <w:rsid w:val="0045420B"/>
    <w:rsid w:val="00455A26"/>
    <w:rsid w:val="00455DA8"/>
    <w:rsid w:val="004574B5"/>
    <w:rsid w:val="0046036E"/>
    <w:rsid w:val="00461676"/>
    <w:rsid w:val="00463617"/>
    <w:rsid w:val="00467575"/>
    <w:rsid w:val="0047047F"/>
    <w:rsid w:val="004708F9"/>
    <w:rsid w:val="00472241"/>
    <w:rsid w:val="00473FCB"/>
    <w:rsid w:val="00474291"/>
    <w:rsid w:val="00480799"/>
    <w:rsid w:val="004821C1"/>
    <w:rsid w:val="004828A7"/>
    <w:rsid w:val="004828BF"/>
    <w:rsid w:val="004842A8"/>
    <w:rsid w:val="00486EA8"/>
    <w:rsid w:val="004902DC"/>
    <w:rsid w:val="004917D6"/>
    <w:rsid w:val="00493542"/>
    <w:rsid w:val="00493DE1"/>
    <w:rsid w:val="00495AB8"/>
    <w:rsid w:val="00497792"/>
    <w:rsid w:val="00497B38"/>
    <w:rsid w:val="004A0333"/>
    <w:rsid w:val="004A119B"/>
    <w:rsid w:val="004A1929"/>
    <w:rsid w:val="004A1CC5"/>
    <w:rsid w:val="004B360D"/>
    <w:rsid w:val="004B45A3"/>
    <w:rsid w:val="004B5D37"/>
    <w:rsid w:val="004B617F"/>
    <w:rsid w:val="004B7D0A"/>
    <w:rsid w:val="004C0696"/>
    <w:rsid w:val="004C2CE6"/>
    <w:rsid w:val="004C40FD"/>
    <w:rsid w:val="004C5D91"/>
    <w:rsid w:val="004C6B11"/>
    <w:rsid w:val="004D2604"/>
    <w:rsid w:val="004D2950"/>
    <w:rsid w:val="004D4647"/>
    <w:rsid w:val="004D5486"/>
    <w:rsid w:val="004D6639"/>
    <w:rsid w:val="004D748F"/>
    <w:rsid w:val="004E1EA9"/>
    <w:rsid w:val="004F1706"/>
    <w:rsid w:val="004F1CF8"/>
    <w:rsid w:val="004F5BC7"/>
    <w:rsid w:val="004F6F52"/>
    <w:rsid w:val="004F79AF"/>
    <w:rsid w:val="00500EDB"/>
    <w:rsid w:val="00503931"/>
    <w:rsid w:val="00505EC9"/>
    <w:rsid w:val="00505ED8"/>
    <w:rsid w:val="00506B1A"/>
    <w:rsid w:val="00511901"/>
    <w:rsid w:val="00511FA5"/>
    <w:rsid w:val="005121B3"/>
    <w:rsid w:val="00513FB9"/>
    <w:rsid w:val="00517EA5"/>
    <w:rsid w:val="005202F9"/>
    <w:rsid w:val="00520EB2"/>
    <w:rsid w:val="00533608"/>
    <w:rsid w:val="005342FA"/>
    <w:rsid w:val="005356D0"/>
    <w:rsid w:val="00537AB8"/>
    <w:rsid w:val="00537ADF"/>
    <w:rsid w:val="00541BE5"/>
    <w:rsid w:val="005439FA"/>
    <w:rsid w:val="005444E9"/>
    <w:rsid w:val="00545BED"/>
    <w:rsid w:val="0054717E"/>
    <w:rsid w:val="0054782D"/>
    <w:rsid w:val="00547B62"/>
    <w:rsid w:val="00550192"/>
    <w:rsid w:val="00550A00"/>
    <w:rsid w:val="005542DA"/>
    <w:rsid w:val="00555F0D"/>
    <w:rsid w:val="00556327"/>
    <w:rsid w:val="005565A8"/>
    <w:rsid w:val="00561F93"/>
    <w:rsid w:val="005632DB"/>
    <w:rsid w:val="005658F5"/>
    <w:rsid w:val="00565DC4"/>
    <w:rsid w:val="00570768"/>
    <w:rsid w:val="005715FF"/>
    <w:rsid w:val="00572702"/>
    <w:rsid w:val="00573A5E"/>
    <w:rsid w:val="0057691D"/>
    <w:rsid w:val="005802DA"/>
    <w:rsid w:val="00583154"/>
    <w:rsid w:val="00583269"/>
    <w:rsid w:val="00584C17"/>
    <w:rsid w:val="00584C8E"/>
    <w:rsid w:val="00590157"/>
    <w:rsid w:val="00592353"/>
    <w:rsid w:val="00593AE2"/>
    <w:rsid w:val="00595C2A"/>
    <w:rsid w:val="0059699A"/>
    <w:rsid w:val="005A4DD2"/>
    <w:rsid w:val="005A5032"/>
    <w:rsid w:val="005A5841"/>
    <w:rsid w:val="005B0169"/>
    <w:rsid w:val="005B22FD"/>
    <w:rsid w:val="005B368F"/>
    <w:rsid w:val="005B444E"/>
    <w:rsid w:val="005C0508"/>
    <w:rsid w:val="005C118F"/>
    <w:rsid w:val="005C1EA7"/>
    <w:rsid w:val="005C26EA"/>
    <w:rsid w:val="005C2771"/>
    <w:rsid w:val="005C34A9"/>
    <w:rsid w:val="005C34C5"/>
    <w:rsid w:val="005C7C20"/>
    <w:rsid w:val="005D06F6"/>
    <w:rsid w:val="005D2100"/>
    <w:rsid w:val="005D38DB"/>
    <w:rsid w:val="005D7D4A"/>
    <w:rsid w:val="005E18C3"/>
    <w:rsid w:val="005E29ED"/>
    <w:rsid w:val="005E313C"/>
    <w:rsid w:val="005E43B7"/>
    <w:rsid w:val="005E526E"/>
    <w:rsid w:val="005E52BA"/>
    <w:rsid w:val="005E5814"/>
    <w:rsid w:val="005E6449"/>
    <w:rsid w:val="005E6DD7"/>
    <w:rsid w:val="005F0B20"/>
    <w:rsid w:val="005F217E"/>
    <w:rsid w:val="005F3119"/>
    <w:rsid w:val="005F6B4B"/>
    <w:rsid w:val="00602819"/>
    <w:rsid w:val="00605602"/>
    <w:rsid w:val="006062FD"/>
    <w:rsid w:val="00606E72"/>
    <w:rsid w:val="00610E83"/>
    <w:rsid w:val="0061124F"/>
    <w:rsid w:val="00614B87"/>
    <w:rsid w:val="0061580E"/>
    <w:rsid w:val="006162F3"/>
    <w:rsid w:val="00616645"/>
    <w:rsid w:val="00616EDC"/>
    <w:rsid w:val="00616F62"/>
    <w:rsid w:val="00621A43"/>
    <w:rsid w:val="00625777"/>
    <w:rsid w:val="006354F4"/>
    <w:rsid w:val="00636562"/>
    <w:rsid w:val="00640A16"/>
    <w:rsid w:val="006423BD"/>
    <w:rsid w:val="00645931"/>
    <w:rsid w:val="006461FC"/>
    <w:rsid w:val="0064638F"/>
    <w:rsid w:val="006527D6"/>
    <w:rsid w:val="006536CD"/>
    <w:rsid w:val="006555E8"/>
    <w:rsid w:val="0065D7BC"/>
    <w:rsid w:val="00661F86"/>
    <w:rsid w:val="00662608"/>
    <w:rsid w:val="00664DF6"/>
    <w:rsid w:val="00665605"/>
    <w:rsid w:val="006706A6"/>
    <w:rsid w:val="006715E5"/>
    <w:rsid w:val="00671F26"/>
    <w:rsid w:val="00673AD2"/>
    <w:rsid w:val="006755DF"/>
    <w:rsid w:val="006809A0"/>
    <w:rsid w:val="00680B1A"/>
    <w:rsid w:val="00680F95"/>
    <w:rsid w:val="006813CD"/>
    <w:rsid w:val="00681C15"/>
    <w:rsid w:val="006833DA"/>
    <w:rsid w:val="006844E4"/>
    <w:rsid w:val="006876F0"/>
    <w:rsid w:val="00693B8A"/>
    <w:rsid w:val="00696C94"/>
    <w:rsid w:val="006A019E"/>
    <w:rsid w:val="006A57FB"/>
    <w:rsid w:val="006B01F0"/>
    <w:rsid w:val="006B16C8"/>
    <w:rsid w:val="006B1E25"/>
    <w:rsid w:val="006B2281"/>
    <w:rsid w:val="006B2B9B"/>
    <w:rsid w:val="006B4D9D"/>
    <w:rsid w:val="006B63E2"/>
    <w:rsid w:val="006C01F5"/>
    <w:rsid w:val="006C0AAC"/>
    <w:rsid w:val="006C3CA5"/>
    <w:rsid w:val="006C4BF9"/>
    <w:rsid w:val="006C6523"/>
    <w:rsid w:val="006C6EF5"/>
    <w:rsid w:val="006D0898"/>
    <w:rsid w:val="006D72BA"/>
    <w:rsid w:val="006D74E4"/>
    <w:rsid w:val="006E1E41"/>
    <w:rsid w:val="006E2B52"/>
    <w:rsid w:val="006E3720"/>
    <w:rsid w:val="006E41D0"/>
    <w:rsid w:val="006E770A"/>
    <w:rsid w:val="006F0BD6"/>
    <w:rsid w:val="006F33E4"/>
    <w:rsid w:val="006F6D74"/>
    <w:rsid w:val="00704091"/>
    <w:rsid w:val="007044BE"/>
    <w:rsid w:val="007050FB"/>
    <w:rsid w:val="00707BE6"/>
    <w:rsid w:val="007130DF"/>
    <w:rsid w:val="0072054C"/>
    <w:rsid w:val="007222D2"/>
    <w:rsid w:val="0072510D"/>
    <w:rsid w:val="0072699E"/>
    <w:rsid w:val="00726FC0"/>
    <w:rsid w:val="00730574"/>
    <w:rsid w:val="00733A39"/>
    <w:rsid w:val="00736091"/>
    <w:rsid w:val="00740DE7"/>
    <w:rsid w:val="00742194"/>
    <w:rsid w:val="00745AA1"/>
    <w:rsid w:val="00746FC2"/>
    <w:rsid w:val="00747E6A"/>
    <w:rsid w:val="007547EF"/>
    <w:rsid w:val="007562BA"/>
    <w:rsid w:val="00756DE8"/>
    <w:rsid w:val="0075713B"/>
    <w:rsid w:val="007576FA"/>
    <w:rsid w:val="0076102A"/>
    <w:rsid w:val="007610AF"/>
    <w:rsid w:val="00761226"/>
    <w:rsid w:val="00762A84"/>
    <w:rsid w:val="007640D3"/>
    <w:rsid w:val="007675A7"/>
    <w:rsid w:val="00770B74"/>
    <w:rsid w:val="00772346"/>
    <w:rsid w:val="007741D2"/>
    <w:rsid w:val="007750AB"/>
    <w:rsid w:val="00775CC6"/>
    <w:rsid w:val="00780C21"/>
    <w:rsid w:val="00784F16"/>
    <w:rsid w:val="00786C36"/>
    <w:rsid w:val="007872E6"/>
    <w:rsid w:val="00787F93"/>
    <w:rsid w:val="007938A3"/>
    <w:rsid w:val="00794D28"/>
    <w:rsid w:val="00797E02"/>
    <w:rsid w:val="007A0218"/>
    <w:rsid w:val="007A062D"/>
    <w:rsid w:val="007A1C7D"/>
    <w:rsid w:val="007A25BC"/>
    <w:rsid w:val="007A28E0"/>
    <w:rsid w:val="007A669E"/>
    <w:rsid w:val="007A66DB"/>
    <w:rsid w:val="007A6C31"/>
    <w:rsid w:val="007A7F9B"/>
    <w:rsid w:val="007B1EDE"/>
    <w:rsid w:val="007C0D92"/>
    <w:rsid w:val="007C315A"/>
    <w:rsid w:val="007C37EA"/>
    <w:rsid w:val="007C4F2A"/>
    <w:rsid w:val="007C5281"/>
    <w:rsid w:val="007C6DFD"/>
    <w:rsid w:val="007C6FBB"/>
    <w:rsid w:val="007C7AEA"/>
    <w:rsid w:val="007D2145"/>
    <w:rsid w:val="007D3FF8"/>
    <w:rsid w:val="007E0C35"/>
    <w:rsid w:val="007E152F"/>
    <w:rsid w:val="007E19A4"/>
    <w:rsid w:val="007E4DDB"/>
    <w:rsid w:val="007E64A4"/>
    <w:rsid w:val="007F0EF8"/>
    <w:rsid w:val="007F1CF5"/>
    <w:rsid w:val="007F2B77"/>
    <w:rsid w:val="007F3EEC"/>
    <w:rsid w:val="007F5347"/>
    <w:rsid w:val="007F54C0"/>
    <w:rsid w:val="007F56C3"/>
    <w:rsid w:val="007F68CF"/>
    <w:rsid w:val="007F7B0A"/>
    <w:rsid w:val="0080198A"/>
    <w:rsid w:val="008028F6"/>
    <w:rsid w:val="008051E4"/>
    <w:rsid w:val="00805BB0"/>
    <w:rsid w:val="0080695D"/>
    <w:rsid w:val="00806FEF"/>
    <w:rsid w:val="0080728E"/>
    <w:rsid w:val="008076F2"/>
    <w:rsid w:val="00811ACA"/>
    <w:rsid w:val="00813B58"/>
    <w:rsid w:val="00814F8E"/>
    <w:rsid w:val="00817589"/>
    <w:rsid w:val="00817BA4"/>
    <w:rsid w:val="00821A02"/>
    <w:rsid w:val="00830221"/>
    <w:rsid w:val="00830F67"/>
    <w:rsid w:val="00833FF1"/>
    <w:rsid w:val="0084112D"/>
    <w:rsid w:val="00841502"/>
    <w:rsid w:val="008430E5"/>
    <w:rsid w:val="00847A5B"/>
    <w:rsid w:val="0085095E"/>
    <w:rsid w:val="008512BB"/>
    <w:rsid w:val="008534D9"/>
    <w:rsid w:val="00855A0E"/>
    <w:rsid w:val="008606E8"/>
    <w:rsid w:val="008609E1"/>
    <w:rsid w:val="0086269D"/>
    <w:rsid w:val="00862D21"/>
    <w:rsid w:val="00862D46"/>
    <w:rsid w:val="00863851"/>
    <w:rsid w:val="008663E1"/>
    <w:rsid w:val="00866686"/>
    <w:rsid w:val="008670D9"/>
    <w:rsid w:val="008677B8"/>
    <w:rsid w:val="00870998"/>
    <w:rsid w:val="0087437C"/>
    <w:rsid w:val="00880D02"/>
    <w:rsid w:val="00880F27"/>
    <w:rsid w:val="00884129"/>
    <w:rsid w:val="0088679E"/>
    <w:rsid w:val="00890077"/>
    <w:rsid w:val="0089077F"/>
    <w:rsid w:val="008924C1"/>
    <w:rsid w:val="008951CE"/>
    <w:rsid w:val="008A3101"/>
    <w:rsid w:val="008A33F6"/>
    <w:rsid w:val="008A3E8B"/>
    <w:rsid w:val="008A4BB9"/>
    <w:rsid w:val="008B019D"/>
    <w:rsid w:val="008B122D"/>
    <w:rsid w:val="008B5C7B"/>
    <w:rsid w:val="008B79AA"/>
    <w:rsid w:val="008C05D9"/>
    <w:rsid w:val="008C1351"/>
    <w:rsid w:val="008C3628"/>
    <w:rsid w:val="008C5AD8"/>
    <w:rsid w:val="008C62DE"/>
    <w:rsid w:val="008C66C2"/>
    <w:rsid w:val="008D0986"/>
    <w:rsid w:val="008D28CD"/>
    <w:rsid w:val="008D3B84"/>
    <w:rsid w:val="008D6DAA"/>
    <w:rsid w:val="008E11DC"/>
    <w:rsid w:val="008E3334"/>
    <w:rsid w:val="008E68FC"/>
    <w:rsid w:val="008E6D14"/>
    <w:rsid w:val="008F192D"/>
    <w:rsid w:val="008F7348"/>
    <w:rsid w:val="008F7E95"/>
    <w:rsid w:val="008F7FD7"/>
    <w:rsid w:val="00900B87"/>
    <w:rsid w:val="00900C93"/>
    <w:rsid w:val="00901DCE"/>
    <w:rsid w:val="00905030"/>
    <w:rsid w:val="00905042"/>
    <w:rsid w:val="00905699"/>
    <w:rsid w:val="00910441"/>
    <w:rsid w:val="00913606"/>
    <w:rsid w:val="00914B1F"/>
    <w:rsid w:val="00916FDB"/>
    <w:rsid w:val="0092047F"/>
    <w:rsid w:val="00921A57"/>
    <w:rsid w:val="00923A76"/>
    <w:rsid w:val="0093087A"/>
    <w:rsid w:val="009309DA"/>
    <w:rsid w:val="00933D83"/>
    <w:rsid w:val="0093673E"/>
    <w:rsid w:val="00944A56"/>
    <w:rsid w:val="00950478"/>
    <w:rsid w:val="009510E3"/>
    <w:rsid w:val="00951F13"/>
    <w:rsid w:val="00955130"/>
    <w:rsid w:val="00955AE9"/>
    <w:rsid w:val="00960C23"/>
    <w:rsid w:val="009612BF"/>
    <w:rsid w:val="00965A0C"/>
    <w:rsid w:val="00966434"/>
    <w:rsid w:val="00966D8B"/>
    <w:rsid w:val="0096789E"/>
    <w:rsid w:val="00967FB7"/>
    <w:rsid w:val="009702C5"/>
    <w:rsid w:val="00971BC5"/>
    <w:rsid w:val="00972F88"/>
    <w:rsid w:val="00973373"/>
    <w:rsid w:val="00976B7C"/>
    <w:rsid w:val="00977283"/>
    <w:rsid w:val="0097740F"/>
    <w:rsid w:val="00981D69"/>
    <w:rsid w:val="00985E5B"/>
    <w:rsid w:val="00986F75"/>
    <w:rsid w:val="009900D6"/>
    <w:rsid w:val="0099423D"/>
    <w:rsid w:val="009953F5"/>
    <w:rsid w:val="009A1B56"/>
    <w:rsid w:val="009A1DCB"/>
    <w:rsid w:val="009A3B12"/>
    <w:rsid w:val="009A45F8"/>
    <w:rsid w:val="009A6086"/>
    <w:rsid w:val="009B35DF"/>
    <w:rsid w:val="009B3DC9"/>
    <w:rsid w:val="009B53F9"/>
    <w:rsid w:val="009B562E"/>
    <w:rsid w:val="009B6E0E"/>
    <w:rsid w:val="009C1C71"/>
    <w:rsid w:val="009C1E04"/>
    <w:rsid w:val="009C3462"/>
    <w:rsid w:val="009C47D8"/>
    <w:rsid w:val="009C66F2"/>
    <w:rsid w:val="009C6DBC"/>
    <w:rsid w:val="009C75E9"/>
    <w:rsid w:val="009D1859"/>
    <w:rsid w:val="009D2081"/>
    <w:rsid w:val="009D22E2"/>
    <w:rsid w:val="009D38F4"/>
    <w:rsid w:val="009D3FBF"/>
    <w:rsid w:val="009D4071"/>
    <w:rsid w:val="009D4FDF"/>
    <w:rsid w:val="009D7DC7"/>
    <w:rsid w:val="009E05E5"/>
    <w:rsid w:val="009E3516"/>
    <w:rsid w:val="009F7EC7"/>
    <w:rsid w:val="00A00322"/>
    <w:rsid w:val="00A04277"/>
    <w:rsid w:val="00A0638F"/>
    <w:rsid w:val="00A0646C"/>
    <w:rsid w:val="00A06BCA"/>
    <w:rsid w:val="00A07AE3"/>
    <w:rsid w:val="00A140FB"/>
    <w:rsid w:val="00A15057"/>
    <w:rsid w:val="00A20EAC"/>
    <w:rsid w:val="00A22B96"/>
    <w:rsid w:val="00A23D79"/>
    <w:rsid w:val="00A26A40"/>
    <w:rsid w:val="00A32043"/>
    <w:rsid w:val="00A34099"/>
    <w:rsid w:val="00A35576"/>
    <w:rsid w:val="00A414D3"/>
    <w:rsid w:val="00A422ED"/>
    <w:rsid w:val="00A42688"/>
    <w:rsid w:val="00A44D25"/>
    <w:rsid w:val="00A450A4"/>
    <w:rsid w:val="00A45B1F"/>
    <w:rsid w:val="00A53396"/>
    <w:rsid w:val="00A5462B"/>
    <w:rsid w:val="00A54828"/>
    <w:rsid w:val="00A5534A"/>
    <w:rsid w:val="00A6201A"/>
    <w:rsid w:val="00A620A3"/>
    <w:rsid w:val="00A626C9"/>
    <w:rsid w:val="00A6396E"/>
    <w:rsid w:val="00A64887"/>
    <w:rsid w:val="00A65D6D"/>
    <w:rsid w:val="00A664EB"/>
    <w:rsid w:val="00A71239"/>
    <w:rsid w:val="00A71EA6"/>
    <w:rsid w:val="00A7741E"/>
    <w:rsid w:val="00A77F71"/>
    <w:rsid w:val="00A918D5"/>
    <w:rsid w:val="00A947EB"/>
    <w:rsid w:val="00A95532"/>
    <w:rsid w:val="00A958EC"/>
    <w:rsid w:val="00A97989"/>
    <w:rsid w:val="00AA0FB8"/>
    <w:rsid w:val="00AA1447"/>
    <w:rsid w:val="00AA4DCD"/>
    <w:rsid w:val="00AA6A00"/>
    <w:rsid w:val="00AA6C46"/>
    <w:rsid w:val="00AB12BC"/>
    <w:rsid w:val="00AB244A"/>
    <w:rsid w:val="00AB4AD7"/>
    <w:rsid w:val="00AB5FCE"/>
    <w:rsid w:val="00AB6711"/>
    <w:rsid w:val="00AB6B98"/>
    <w:rsid w:val="00AC0915"/>
    <w:rsid w:val="00AC0AD4"/>
    <w:rsid w:val="00AC2E13"/>
    <w:rsid w:val="00AC5018"/>
    <w:rsid w:val="00AC60F6"/>
    <w:rsid w:val="00AD1144"/>
    <w:rsid w:val="00AD4D9E"/>
    <w:rsid w:val="00AD7A69"/>
    <w:rsid w:val="00AE5608"/>
    <w:rsid w:val="00AE761B"/>
    <w:rsid w:val="00AF10CB"/>
    <w:rsid w:val="00AF1D29"/>
    <w:rsid w:val="00AF34A2"/>
    <w:rsid w:val="00AF45E3"/>
    <w:rsid w:val="00AF4A62"/>
    <w:rsid w:val="00AF591B"/>
    <w:rsid w:val="00AF6042"/>
    <w:rsid w:val="00B01BEF"/>
    <w:rsid w:val="00B0330D"/>
    <w:rsid w:val="00B0373B"/>
    <w:rsid w:val="00B04CBF"/>
    <w:rsid w:val="00B119B6"/>
    <w:rsid w:val="00B12A99"/>
    <w:rsid w:val="00B12D15"/>
    <w:rsid w:val="00B138EC"/>
    <w:rsid w:val="00B15EC1"/>
    <w:rsid w:val="00B16513"/>
    <w:rsid w:val="00B16C8A"/>
    <w:rsid w:val="00B175C3"/>
    <w:rsid w:val="00B218EB"/>
    <w:rsid w:val="00B235A3"/>
    <w:rsid w:val="00B30F76"/>
    <w:rsid w:val="00B332C1"/>
    <w:rsid w:val="00B33520"/>
    <w:rsid w:val="00B337A5"/>
    <w:rsid w:val="00B339D0"/>
    <w:rsid w:val="00B34C9B"/>
    <w:rsid w:val="00B34F78"/>
    <w:rsid w:val="00B37422"/>
    <w:rsid w:val="00B41E15"/>
    <w:rsid w:val="00B4300A"/>
    <w:rsid w:val="00B50426"/>
    <w:rsid w:val="00B51A64"/>
    <w:rsid w:val="00B524A5"/>
    <w:rsid w:val="00B53432"/>
    <w:rsid w:val="00B54663"/>
    <w:rsid w:val="00B606B5"/>
    <w:rsid w:val="00B63079"/>
    <w:rsid w:val="00B6529F"/>
    <w:rsid w:val="00B658EA"/>
    <w:rsid w:val="00B65B3E"/>
    <w:rsid w:val="00B65C3F"/>
    <w:rsid w:val="00B66B55"/>
    <w:rsid w:val="00B70728"/>
    <w:rsid w:val="00B73DA0"/>
    <w:rsid w:val="00B771F1"/>
    <w:rsid w:val="00B81DB8"/>
    <w:rsid w:val="00B83529"/>
    <w:rsid w:val="00B8475E"/>
    <w:rsid w:val="00B8613A"/>
    <w:rsid w:val="00B8669F"/>
    <w:rsid w:val="00B87D89"/>
    <w:rsid w:val="00B91AB8"/>
    <w:rsid w:val="00B9236E"/>
    <w:rsid w:val="00B961B6"/>
    <w:rsid w:val="00BA4A8C"/>
    <w:rsid w:val="00BB3273"/>
    <w:rsid w:val="00BB3D77"/>
    <w:rsid w:val="00BB77B8"/>
    <w:rsid w:val="00BC1830"/>
    <w:rsid w:val="00BC68E4"/>
    <w:rsid w:val="00BC773B"/>
    <w:rsid w:val="00BC7F54"/>
    <w:rsid w:val="00BD08F8"/>
    <w:rsid w:val="00BD24D9"/>
    <w:rsid w:val="00BD2F4E"/>
    <w:rsid w:val="00BD45DB"/>
    <w:rsid w:val="00BD6445"/>
    <w:rsid w:val="00BE5BEC"/>
    <w:rsid w:val="00BE602C"/>
    <w:rsid w:val="00BE685F"/>
    <w:rsid w:val="00BF0ED4"/>
    <w:rsid w:val="00BF102A"/>
    <w:rsid w:val="00BF11EA"/>
    <w:rsid w:val="00BF3953"/>
    <w:rsid w:val="00BF66EA"/>
    <w:rsid w:val="00BF7441"/>
    <w:rsid w:val="00C0678D"/>
    <w:rsid w:val="00C06AC1"/>
    <w:rsid w:val="00C0739F"/>
    <w:rsid w:val="00C07B08"/>
    <w:rsid w:val="00C1255D"/>
    <w:rsid w:val="00C12EEF"/>
    <w:rsid w:val="00C14C29"/>
    <w:rsid w:val="00C2657E"/>
    <w:rsid w:val="00C34101"/>
    <w:rsid w:val="00C35EF2"/>
    <w:rsid w:val="00C37B14"/>
    <w:rsid w:val="00C37D77"/>
    <w:rsid w:val="00C40FC6"/>
    <w:rsid w:val="00C4245B"/>
    <w:rsid w:val="00C424DF"/>
    <w:rsid w:val="00C426C9"/>
    <w:rsid w:val="00C44201"/>
    <w:rsid w:val="00C45287"/>
    <w:rsid w:val="00C45FC4"/>
    <w:rsid w:val="00C4604F"/>
    <w:rsid w:val="00C513C2"/>
    <w:rsid w:val="00C514C5"/>
    <w:rsid w:val="00C72EA7"/>
    <w:rsid w:val="00C7358E"/>
    <w:rsid w:val="00C739CF"/>
    <w:rsid w:val="00C770F9"/>
    <w:rsid w:val="00C81398"/>
    <w:rsid w:val="00C82C1E"/>
    <w:rsid w:val="00C86DD9"/>
    <w:rsid w:val="00C872CD"/>
    <w:rsid w:val="00C90088"/>
    <w:rsid w:val="00C902EC"/>
    <w:rsid w:val="00C91541"/>
    <w:rsid w:val="00C916EF"/>
    <w:rsid w:val="00C91B38"/>
    <w:rsid w:val="00C9255E"/>
    <w:rsid w:val="00C92586"/>
    <w:rsid w:val="00C94A1D"/>
    <w:rsid w:val="00C95954"/>
    <w:rsid w:val="00C971DC"/>
    <w:rsid w:val="00CA1766"/>
    <w:rsid w:val="00CA1B31"/>
    <w:rsid w:val="00CA34A1"/>
    <w:rsid w:val="00CA7E62"/>
    <w:rsid w:val="00CB45BD"/>
    <w:rsid w:val="00CC0116"/>
    <w:rsid w:val="00CC08B0"/>
    <w:rsid w:val="00CC2346"/>
    <w:rsid w:val="00CC4BED"/>
    <w:rsid w:val="00CC5E5B"/>
    <w:rsid w:val="00CC68C4"/>
    <w:rsid w:val="00CD0921"/>
    <w:rsid w:val="00CD1327"/>
    <w:rsid w:val="00CD1D00"/>
    <w:rsid w:val="00CD1D32"/>
    <w:rsid w:val="00CD244E"/>
    <w:rsid w:val="00CD4306"/>
    <w:rsid w:val="00CD5C48"/>
    <w:rsid w:val="00CD79B0"/>
    <w:rsid w:val="00CE04E5"/>
    <w:rsid w:val="00CF1561"/>
    <w:rsid w:val="00CF1AA8"/>
    <w:rsid w:val="00D00F2D"/>
    <w:rsid w:val="00D0326C"/>
    <w:rsid w:val="00D03319"/>
    <w:rsid w:val="00D03B1E"/>
    <w:rsid w:val="00D05EE7"/>
    <w:rsid w:val="00D0640A"/>
    <w:rsid w:val="00D10833"/>
    <w:rsid w:val="00D10F55"/>
    <w:rsid w:val="00D13260"/>
    <w:rsid w:val="00D1348E"/>
    <w:rsid w:val="00D25BBF"/>
    <w:rsid w:val="00D26DEE"/>
    <w:rsid w:val="00D27426"/>
    <w:rsid w:val="00D30F90"/>
    <w:rsid w:val="00D35C09"/>
    <w:rsid w:val="00D365CA"/>
    <w:rsid w:val="00D37F11"/>
    <w:rsid w:val="00D420CC"/>
    <w:rsid w:val="00D43352"/>
    <w:rsid w:val="00D440CB"/>
    <w:rsid w:val="00D467EF"/>
    <w:rsid w:val="00D4762E"/>
    <w:rsid w:val="00D47938"/>
    <w:rsid w:val="00D5028F"/>
    <w:rsid w:val="00D51DF7"/>
    <w:rsid w:val="00D56D01"/>
    <w:rsid w:val="00D60360"/>
    <w:rsid w:val="00D6134F"/>
    <w:rsid w:val="00D624B2"/>
    <w:rsid w:val="00D62C22"/>
    <w:rsid w:val="00D64A15"/>
    <w:rsid w:val="00D66B73"/>
    <w:rsid w:val="00D70665"/>
    <w:rsid w:val="00D72A72"/>
    <w:rsid w:val="00D734EF"/>
    <w:rsid w:val="00D752DD"/>
    <w:rsid w:val="00D7550C"/>
    <w:rsid w:val="00D755E9"/>
    <w:rsid w:val="00D75CEE"/>
    <w:rsid w:val="00D75D7E"/>
    <w:rsid w:val="00D77061"/>
    <w:rsid w:val="00D83A75"/>
    <w:rsid w:val="00D83D4A"/>
    <w:rsid w:val="00D8668C"/>
    <w:rsid w:val="00D871F4"/>
    <w:rsid w:val="00D87443"/>
    <w:rsid w:val="00D87D7E"/>
    <w:rsid w:val="00D90DDE"/>
    <w:rsid w:val="00D91762"/>
    <w:rsid w:val="00D92CD8"/>
    <w:rsid w:val="00D92F7A"/>
    <w:rsid w:val="00D93795"/>
    <w:rsid w:val="00D966E0"/>
    <w:rsid w:val="00D96E63"/>
    <w:rsid w:val="00D9722A"/>
    <w:rsid w:val="00D97AE8"/>
    <w:rsid w:val="00DA0550"/>
    <w:rsid w:val="00DA1211"/>
    <w:rsid w:val="00DA51E0"/>
    <w:rsid w:val="00DA5314"/>
    <w:rsid w:val="00DB0A85"/>
    <w:rsid w:val="00DB0E8F"/>
    <w:rsid w:val="00DB23C6"/>
    <w:rsid w:val="00DB3C6F"/>
    <w:rsid w:val="00DB68BD"/>
    <w:rsid w:val="00DB6BB7"/>
    <w:rsid w:val="00DC255C"/>
    <w:rsid w:val="00DC3736"/>
    <w:rsid w:val="00DC4EE6"/>
    <w:rsid w:val="00DC54C8"/>
    <w:rsid w:val="00DC5A5A"/>
    <w:rsid w:val="00DC5FFF"/>
    <w:rsid w:val="00DC7ED9"/>
    <w:rsid w:val="00DD008F"/>
    <w:rsid w:val="00DD302A"/>
    <w:rsid w:val="00DD3EB9"/>
    <w:rsid w:val="00DD4CBA"/>
    <w:rsid w:val="00DD7348"/>
    <w:rsid w:val="00DD7366"/>
    <w:rsid w:val="00DE147C"/>
    <w:rsid w:val="00DE349F"/>
    <w:rsid w:val="00DE6F16"/>
    <w:rsid w:val="00DF0F23"/>
    <w:rsid w:val="00DF33BE"/>
    <w:rsid w:val="00DF64D6"/>
    <w:rsid w:val="00E008E5"/>
    <w:rsid w:val="00E01221"/>
    <w:rsid w:val="00E019B7"/>
    <w:rsid w:val="00E01F20"/>
    <w:rsid w:val="00E03D21"/>
    <w:rsid w:val="00E040AF"/>
    <w:rsid w:val="00E05852"/>
    <w:rsid w:val="00E07F63"/>
    <w:rsid w:val="00E10AAE"/>
    <w:rsid w:val="00E12712"/>
    <w:rsid w:val="00E12BE3"/>
    <w:rsid w:val="00E145F3"/>
    <w:rsid w:val="00E158B7"/>
    <w:rsid w:val="00E161DD"/>
    <w:rsid w:val="00E23399"/>
    <w:rsid w:val="00E238CB"/>
    <w:rsid w:val="00E25ABD"/>
    <w:rsid w:val="00E278B6"/>
    <w:rsid w:val="00E30904"/>
    <w:rsid w:val="00E31226"/>
    <w:rsid w:val="00E35661"/>
    <w:rsid w:val="00E36BC2"/>
    <w:rsid w:val="00E37F2D"/>
    <w:rsid w:val="00E45A43"/>
    <w:rsid w:val="00E45E10"/>
    <w:rsid w:val="00E472F5"/>
    <w:rsid w:val="00E4768F"/>
    <w:rsid w:val="00E503E7"/>
    <w:rsid w:val="00E513B5"/>
    <w:rsid w:val="00E55536"/>
    <w:rsid w:val="00E579A4"/>
    <w:rsid w:val="00E60EF2"/>
    <w:rsid w:val="00E6287B"/>
    <w:rsid w:val="00E63AD8"/>
    <w:rsid w:val="00E715DE"/>
    <w:rsid w:val="00E76CFA"/>
    <w:rsid w:val="00E8165D"/>
    <w:rsid w:val="00E82203"/>
    <w:rsid w:val="00E82B81"/>
    <w:rsid w:val="00E8353F"/>
    <w:rsid w:val="00E852BC"/>
    <w:rsid w:val="00E92FCC"/>
    <w:rsid w:val="00E95914"/>
    <w:rsid w:val="00E962DE"/>
    <w:rsid w:val="00EA041C"/>
    <w:rsid w:val="00EA12A2"/>
    <w:rsid w:val="00EA7152"/>
    <w:rsid w:val="00EB032F"/>
    <w:rsid w:val="00EB09C5"/>
    <w:rsid w:val="00EB1D6A"/>
    <w:rsid w:val="00EB4D91"/>
    <w:rsid w:val="00EC0CD8"/>
    <w:rsid w:val="00EC2FE2"/>
    <w:rsid w:val="00EC4445"/>
    <w:rsid w:val="00EC69EA"/>
    <w:rsid w:val="00ED0898"/>
    <w:rsid w:val="00ED5A2E"/>
    <w:rsid w:val="00ED6F7E"/>
    <w:rsid w:val="00ED785B"/>
    <w:rsid w:val="00EE3346"/>
    <w:rsid w:val="00EE35F6"/>
    <w:rsid w:val="00EE5202"/>
    <w:rsid w:val="00EE5E4A"/>
    <w:rsid w:val="00EE64B8"/>
    <w:rsid w:val="00EE70F1"/>
    <w:rsid w:val="00EF243E"/>
    <w:rsid w:val="00EF4136"/>
    <w:rsid w:val="00EF46D2"/>
    <w:rsid w:val="00F04D32"/>
    <w:rsid w:val="00F05326"/>
    <w:rsid w:val="00F05F93"/>
    <w:rsid w:val="00F061FD"/>
    <w:rsid w:val="00F07E06"/>
    <w:rsid w:val="00F131C3"/>
    <w:rsid w:val="00F16720"/>
    <w:rsid w:val="00F26119"/>
    <w:rsid w:val="00F264BF"/>
    <w:rsid w:val="00F369FA"/>
    <w:rsid w:val="00F4048C"/>
    <w:rsid w:val="00F423E5"/>
    <w:rsid w:val="00F424C6"/>
    <w:rsid w:val="00F4407E"/>
    <w:rsid w:val="00F4584B"/>
    <w:rsid w:val="00F466DA"/>
    <w:rsid w:val="00F544BF"/>
    <w:rsid w:val="00F578C5"/>
    <w:rsid w:val="00F63EF7"/>
    <w:rsid w:val="00F64F4E"/>
    <w:rsid w:val="00F66FFD"/>
    <w:rsid w:val="00F67DE4"/>
    <w:rsid w:val="00F72D9A"/>
    <w:rsid w:val="00F73089"/>
    <w:rsid w:val="00F77D3F"/>
    <w:rsid w:val="00F77EE6"/>
    <w:rsid w:val="00F801E4"/>
    <w:rsid w:val="00F81C74"/>
    <w:rsid w:val="00F82184"/>
    <w:rsid w:val="00F824EE"/>
    <w:rsid w:val="00F83E55"/>
    <w:rsid w:val="00F842DF"/>
    <w:rsid w:val="00F85CC9"/>
    <w:rsid w:val="00F86131"/>
    <w:rsid w:val="00F91B1D"/>
    <w:rsid w:val="00F92470"/>
    <w:rsid w:val="00F95695"/>
    <w:rsid w:val="00F97C45"/>
    <w:rsid w:val="00FA1CDB"/>
    <w:rsid w:val="00FA3E78"/>
    <w:rsid w:val="00FA5E95"/>
    <w:rsid w:val="00FA6659"/>
    <w:rsid w:val="00FA6EFB"/>
    <w:rsid w:val="00FA7572"/>
    <w:rsid w:val="00FA77CE"/>
    <w:rsid w:val="00FB10F0"/>
    <w:rsid w:val="00FB124F"/>
    <w:rsid w:val="00FB2C69"/>
    <w:rsid w:val="00FB3041"/>
    <w:rsid w:val="00FB39E0"/>
    <w:rsid w:val="00FB77A8"/>
    <w:rsid w:val="00FB7927"/>
    <w:rsid w:val="00FC1ED3"/>
    <w:rsid w:val="00FC333C"/>
    <w:rsid w:val="00FC4E88"/>
    <w:rsid w:val="00FC66E4"/>
    <w:rsid w:val="00FC6F85"/>
    <w:rsid w:val="00FD19E7"/>
    <w:rsid w:val="00FD390E"/>
    <w:rsid w:val="00FD5312"/>
    <w:rsid w:val="00FD6003"/>
    <w:rsid w:val="00FE4ED5"/>
    <w:rsid w:val="00FE5D4C"/>
    <w:rsid w:val="00FF0AEE"/>
    <w:rsid w:val="00FF0B3E"/>
    <w:rsid w:val="00FF5844"/>
    <w:rsid w:val="013D29A6"/>
    <w:rsid w:val="0145C43F"/>
    <w:rsid w:val="01D1F479"/>
    <w:rsid w:val="01E908E7"/>
    <w:rsid w:val="01FF7C39"/>
    <w:rsid w:val="02083415"/>
    <w:rsid w:val="0246042F"/>
    <w:rsid w:val="02B9781C"/>
    <w:rsid w:val="0332CA00"/>
    <w:rsid w:val="03507BEA"/>
    <w:rsid w:val="038BB8AA"/>
    <w:rsid w:val="03D1E36E"/>
    <w:rsid w:val="042CBBCD"/>
    <w:rsid w:val="044C4360"/>
    <w:rsid w:val="044C467B"/>
    <w:rsid w:val="04B37A1D"/>
    <w:rsid w:val="053DF0C4"/>
    <w:rsid w:val="05AB24CF"/>
    <w:rsid w:val="05B37542"/>
    <w:rsid w:val="05F1433E"/>
    <w:rsid w:val="064CBC53"/>
    <w:rsid w:val="0670DEBD"/>
    <w:rsid w:val="0723DC0E"/>
    <w:rsid w:val="0736E4B6"/>
    <w:rsid w:val="07B3D9B7"/>
    <w:rsid w:val="07CE74AD"/>
    <w:rsid w:val="086E2370"/>
    <w:rsid w:val="08DC7502"/>
    <w:rsid w:val="08E2FCC6"/>
    <w:rsid w:val="08FA177F"/>
    <w:rsid w:val="091B4DCA"/>
    <w:rsid w:val="095E4ABB"/>
    <w:rsid w:val="09F3E98A"/>
    <w:rsid w:val="0A4BAE58"/>
    <w:rsid w:val="0A8029C8"/>
    <w:rsid w:val="0A8BB2B3"/>
    <w:rsid w:val="0AAC4183"/>
    <w:rsid w:val="0B571BFB"/>
    <w:rsid w:val="0BCC62D9"/>
    <w:rsid w:val="0C3683AA"/>
    <w:rsid w:val="0CCABC76"/>
    <w:rsid w:val="0CFB9352"/>
    <w:rsid w:val="0DC0162D"/>
    <w:rsid w:val="0E4FB4B7"/>
    <w:rsid w:val="0E65677F"/>
    <w:rsid w:val="0EFCCF4E"/>
    <w:rsid w:val="0F1A9E98"/>
    <w:rsid w:val="0F5DD22A"/>
    <w:rsid w:val="0F711A07"/>
    <w:rsid w:val="0FA84FEF"/>
    <w:rsid w:val="10231A97"/>
    <w:rsid w:val="10A07D1A"/>
    <w:rsid w:val="10A9BEAD"/>
    <w:rsid w:val="10E444FD"/>
    <w:rsid w:val="10F6503D"/>
    <w:rsid w:val="10FE6D22"/>
    <w:rsid w:val="113F7E21"/>
    <w:rsid w:val="11716AF2"/>
    <w:rsid w:val="117D6CEC"/>
    <w:rsid w:val="11A44C03"/>
    <w:rsid w:val="11B40A93"/>
    <w:rsid w:val="11FF05F6"/>
    <w:rsid w:val="125E6A7D"/>
    <w:rsid w:val="12D4753D"/>
    <w:rsid w:val="12FF6394"/>
    <w:rsid w:val="130835D4"/>
    <w:rsid w:val="1361C18D"/>
    <w:rsid w:val="13D2404F"/>
    <w:rsid w:val="13F53DAA"/>
    <w:rsid w:val="13F9A523"/>
    <w:rsid w:val="141B55B9"/>
    <w:rsid w:val="14480733"/>
    <w:rsid w:val="14781A5B"/>
    <w:rsid w:val="149D25F5"/>
    <w:rsid w:val="14AD116E"/>
    <w:rsid w:val="155E8D5E"/>
    <w:rsid w:val="15BD87C1"/>
    <w:rsid w:val="1608E133"/>
    <w:rsid w:val="171D1F20"/>
    <w:rsid w:val="17790FE2"/>
    <w:rsid w:val="181B3E1E"/>
    <w:rsid w:val="1820EEA2"/>
    <w:rsid w:val="185CF5BE"/>
    <w:rsid w:val="1875510F"/>
    <w:rsid w:val="1895DF0C"/>
    <w:rsid w:val="18BA8A9F"/>
    <w:rsid w:val="18F90284"/>
    <w:rsid w:val="190ED97B"/>
    <w:rsid w:val="1926F52A"/>
    <w:rsid w:val="1935E403"/>
    <w:rsid w:val="19630358"/>
    <w:rsid w:val="1AC882BC"/>
    <w:rsid w:val="1AD926C9"/>
    <w:rsid w:val="1B317943"/>
    <w:rsid w:val="1BE08422"/>
    <w:rsid w:val="1C34A9B2"/>
    <w:rsid w:val="1C75BE66"/>
    <w:rsid w:val="1CD7BE24"/>
    <w:rsid w:val="1CE8939B"/>
    <w:rsid w:val="1D682E2D"/>
    <w:rsid w:val="1D730A52"/>
    <w:rsid w:val="1D7E7760"/>
    <w:rsid w:val="1E0A1AC3"/>
    <w:rsid w:val="1EB41E3C"/>
    <w:rsid w:val="1EDF03CC"/>
    <w:rsid w:val="1FD42ACE"/>
    <w:rsid w:val="1FF6B3AA"/>
    <w:rsid w:val="20142894"/>
    <w:rsid w:val="20328856"/>
    <w:rsid w:val="204C5D78"/>
    <w:rsid w:val="2062EE1D"/>
    <w:rsid w:val="20B06AFA"/>
    <w:rsid w:val="210A2F51"/>
    <w:rsid w:val="21C1713C"/>
    <w:rsid w:val="21ECB5E4"/>
    <w:rsid w:val="22B5B587"/>
    <w:rsid w:val="22D5F3A7"/>
    <w:rsid w:val="22E44B46"/>
    <w:rsid w:val="23495D4A"/>
    <w:rsid w:val="24086BA5"/>
    <w:rsid w:val="24936664"/>
    <w:rsid w:val="24D9B6F2"/>
    <w:rsid w:val="2627C1B8"/>
    <w:rsid w:val="27062E76"/>
    <w:rsid w:val="272C4079"/>
    <w:rsid w:val="273C8C2F"/>
    <w:rsid w:val="2781E110"/>
    <w:rsid w:val="2783585E"/>
    <w:rsid w:val="27F05839"/>
    <w:rsid w:val="27FC02CE"/>
    <w:rsid w:val="28284A3E"/>
    <w:rsid w:val="283CF838"/>
    <w:rsid w:val="29388002"/>
    <w:rsid w:val="29947BDC"/>
    <w:rsid w:val="299C0700"/>
    <w:rsid w:val="29FDD127"/>
    <w:rsid w:val="2A23AA78"/>
    <w:rsid w:val="2A245555"/>
    <w:rsid w:val="2A374B5F"/>
    <w:rsid w:val="2ADA303D"/>
    <w:rsid w:val="2AEBF399"/>
    <w:rsid w:val="2AF63EC2"/>
    <w:rsid w:val="2AFD89E9"/>
    <w:rsid w:val="2B8A3CEA"/>
    <w:rsid w:val="2BA23EAD"/>
    <w:rsid w:val="2BD68CB6"/>
    <w:rsid w:val="2C20867B"/>
    <w:rsid w:val="2C78C157"/>
    <w:rsid w:val="2CAB048B"/>
    <w:rsid w:val="2D068C16"/>
    <w:rsid w:val="2D1AB29D"/>
    <w:rsid w:val="2D3087D2"/>
    <w:rsid w:val="2DC3D99E"/>
    <w:rsid w:val="2E3F21CF"/>
    <w:rsid w:val="2F7A6AE0"/>
    <w:rsid w:val="2F82C66C"/>
    <w:rsid w:val="2FB53731"/>
    <w:rsid w:val="303508EE"/>
    <w:rsid w:val="303F7FD5"/>
    <w:rsid w:val="306C0333"/>
    <w:rsid w:val="308235B2"/>
    <w:rsid w:val="309E3EC4"/>
    <w:rsid w:val="30AA9FDE"/>
    <w:rsid w:val="30BB74C0"/>
    <w:rsid w:val="31619CEF"/>
    <w:rsid w:val="31BD3FAD"/>
    <w:rsid w:val="322E2B08"/>
    <w:rsid w:val="32B60EBF"/>
    <w:rsid w:val="32E2C675"/>
    <w:rsid w:val="3369EF6F"/>
    <w:rsid w:val="33E32005"/>
    <w:rsid w:val="33E739AE"/>
    <w:rsid w:val="3474C723"/>
    <w:rsid w:val="34F1B4E1"/>
    <w:rsid w:val="35372835"/>
    <w:rsid w:val="3540E337"/>
    <w:rsid w:val="354519B8"/>
    <w:rsid w:val="355DE2EA"/>
    <w:rsid w:val="356029FA"/>
    <w:rsid w:val="35AD405C"/>
    <w:rsid w:val="35CC6E6C"/>
    <w:rsid w:val="360277DF"/>
    <w:rsid w:val="366CD5B7"/>
    <w:rsid w:val="37917795"/>
    <w:rsid w:val="3795EDCD"/>
    <w:rsid w:val="384928A4"/>
    <w:rsid w:val="38AE46F6"/>
    <w:rsid w:val="38E44DA4"/>
    <w:rsid w:val="395B416A"/>
    <w:rsid w:val="397D1FDA"/>
    <w:rsid w:val="398B06A1"/>
    <w:rsid w:val="3B21C149"/>
    <w:rsid w:val="3B569936"/>
    <w:rsid w:val="3B7B22E2"/>
    <w:rsid w:val="3BBB3117"/>
    <w:rsid w:val="3C02E190"/>
    <w:rsid w:val="3C8FF89F"/>
    <w:rsid w:val="3C9FA74D"/>
    <w:rsid w:val="3D2C68ED"/>
    <w:rsid w:val="3D47C587"/>
    <w:rsid w:val="3DA31FF2"/>
    <w:rsid w:val="3E67894B"/>
    <w:rsid w:val="3E8BFE1D"/>
    <w:rsid w:val="3EA07EDF"/>
    <w:rsid w:val="3EF9922C"/>
    <w:rsid w:val="3FB8A534"/>
    <w:rsid w:val="3FD395A9"/>
    <w:rsid w:val="3FEDA78E"/>
    <w:rsid w:val="403D4C2A"/>
    <w:rsid w:val="409716B1"/>
    <w:rsid w:val="40CE1881"/>
    <w:rsid w:val="422DE957"/>
    <w:rsid w:val="430E7784"/>
    <w:rsid w:val="431CC1AB"/>
    <w:rsid w:val="431DDDAB"/>
    <w:rsid w:val="43B339A5"/>
    <w:rsid w:val="4465A43E"/>
    <w:rsid w:val="44B1F24E"/>
    <w:rsid w:val="44E60F39"/>
    <w:rsid w:val="45856672"/>
    <w:rsid w:val="459D850C"/>
    <w:rsid w:val="45C1200B"/>
    <w:rsid w:val="462F7BA5"/>
    <w:rsid w:val="46394142"/>
    <w:rsid w:val="46479BEA"/>
    <w:rsid w:val="46E25310"/>
    <w:rsid w:val="470F55CE"/>
    <w:rsid w:val="472BA110"/>
    <w:rsid w:val="4758325C"/>
    <w:rsid w:val="477C1AD6"/>
    <w:rsid w:val="47BC48C5"/>
    <w:rsid w:val="47F90934"/>
    <w:rsid w:val="48D3D9E0"/>
    <w:rsid w:val="491356C7"/>
    <w:rsid w:val="49243B9D"/>
    <w:rsid w:val="4929238E"/>
    <w:rsid w:val="4AE1E160"/>
    <w:rsid w:val="4B5FF96F"/>
    <w:rsid w:val="4B67C132"/>
    <w:rsid w:val="4BD01056"/>
    <w:rsid w:val="4BE64920"/>
    <w:rsid w:val="4C04563A"/>
    <w:rsid w:val="4C094775"/>
    <w:rsid w:val="4C734BE8"/>
    <w:rsid w:val="4D29DBFA"/>
    <w:rsid w:val="4D81599D"/>
    <w:rsid w:val="4D844582"/>
    <w:rsid w:val="4DAA1192"/>
    <w:rsid w:val="4DCD6941"/>
    <w:rsid w:val="4E32B69E"/>
    <w:rsid w:val="4E77A223"/>
    <w:rsid w:val="4E8A720B"/>
    <w:rsid w:val="4E9E35E2"/>
    <w:rsid w:val="4EA1DD00"/>
    <w:rsid w:val="4EDB47F4"/>
    <w:rsid w:val="4EEA33B2"/>
    <w:rsid w:val="4F1155CD"/>
    <w:rsid w:val="4F7F4031"/>
    <w:rsid w:val="4FFC46E8"/>
    <w:rsid w:val="500BCA86"/>
    <w:rsid w:val="50134130"/>
    <w:rsid w:val="5077CBFC"/>
    <w:rsid w:val="50BDEAA5"/>
    <w:rsid w:val="5107AD30"/>
    <w:rsid w:val="5115138B"/>
    <w:rsid w:val="5141B7C7"/>
    <w:rsid w:val="51E48609"/>
    <w:rsid w:val="52326860"/>
    <w:rsid w:val="526D1A38"/>
    <w:rsid w:val="52B105FE"/>
    <w:rsid w:val="5383A09C"/>
    <w:rsid w:val="543A732C"/>
    <w:rsid w:val="547B1992"/>
    <w:rsid w:val="547BB35B"/>
    <w:rsid w:val="554AC222"/>
    <w:rsid w:val="5599BAB0"/>
    <w:rsid w:val="55ADEBCC"/>
    <w:rsid w:val="55B405AD"/>
    <w:rsid w:val="55D840DB"/>
    <w:rsid w:val="55D9789F"/>
    <w:rsid w:val="55E6AD69"/>
    <w:rsid w:val="55FA1076"/>
    <w:rsid w:val="569F425B"/>
    <w:rsid w:val="5763CFF4"/>
    <w:rsid w:val="58214101"/>
    <w:rsid w:val="5897661C"/>
    <w:rsid w:val="58F2AA79"/>
    <w:rsid w:val="58F44907"/>
    <w:rsid w:val="59203DDF"/>
    <w:rsid w:val="5A8317A0"/>
    <w:rsid w:val="5A853F28"/>
    <w:rsid w:val="5B10D76B"/>
    <w:rsid w:val="5B4E15D0"/>
    <w:rsid w:val="5B6C2BE8"/>
    <w:rsid w:val="5C595099"/>
    <w:rsid w:val="5CBB8513"/>
    <w:rsid w:val="5CD6689D"/>
    <w:rsid w:val="5CF10B82"/>
    <w:rsid w:val="5DAE6406"/>
    <w:rsid w:val="5DC1394D"/>
    <w:rsid w:val="5E09E59B"/>
    <w:rsid w:val="5E574425"/>
    <w:rsid w:val="5EDDE661"/>
    <w:rsid w:val="5EE72676"/>
    <w:rsid w:val="5F11D6F0"/>
    <w:rsid w:val="5F2FB3F1"/>
    <w:rsid w:val="5F34AFAD"/>
    <w:rsid w:val="5F75223E"/>
    <w:rsid w:val="5FB27539"/>
    <w:rsid w:val="60D6DF31"/>
    <w:rsid w:val="60FD0FF6"/>
    <w:rsid w:val="612E3BA3"/>
    <w:rsid w:val="6196798C"/>
    <w:rsid w:val="62113D18"/>
    <w:rsid w:val="624619AE"/>
    <w:rsid w:val="626A6338"/>
    <w:rsid w:val="62F3E8A5"/>
    <w:rsid w:val="637813DA"/>
    <w:rsid w:val="63A58173"/>
    <w:rsid w:val="640A9843"/>
    <w:rsid w:val="6424FB68"/>
    <w:rsid w:val="64328C28"/>
    <w:rsid w:val="6462E362"/>
    <w:rsid w:val="6463A8A6"/>
    <w:rsid w:val="6481AE82"/>
    <w:rsid w:val="64CEB49D"/>
    <w:rsid w:val="64FF558F"/>
    <w:rsid w:val="6523696E"/>
    <w:rsid w:val="655DCA6C"/>
    <w:rsid w:val="658E1440"/>
    <w:rsid w:val="6630EE01"/>
    <w:rsid w:val="66DCCD27"/>
    <w:rsid w:val="66E6E819"/>
    <w:rsid w:val="671386E8"/>
    <w:rsid w:val="676E0866"/>
    <w:rsid w:val="697EBA4A"/>
    <w:rsid w:val="6983D03A"/>
    <w:rsid w:val="6A01C13F"/>
    <w:rsid w:val="6A4BB785"/>
    <w:rsid w:val="6A839E23"/>
    <w:rsid w:val="6B1813AA"/>
    <w:rsid w:val="6BB4BCD3"/>
    <w:rsid w:val="6C1DE6DB"/>
    <w:rsid w:val="6C471A8E"/>
    <w:rsid w:val="6C4E5FDF"/>
    <w:rsid w:val="6C77F5C1"/>
    <w:rsid w:val="6C7D8907"/>
    <w:rsid w:val="6CB00708"/>
    <w:rsid w:val="6D06233A"/>
    <w:rsid w:val="6D06AB5F"/>
    <w:rsid w:val="6D463E62"/>
    <w:rsid w:val="6D4C55A3"/>
    <w:rsid w:val="6D52A743"/>
    <w:rsid w:val="6D7A60E6"/>
    <w:rsid w:val="6DC0F670"/>
    <w:rsid w:val="6DD72F65"/>
    <w:rsid w:val="6DE84A9E"/>
    <w:rsid w:val="6E6DF4E3"/>
    <w:rsid w:val="6EC025D5"/>
    <w:rsid w:val="6F73A425"/>
    <w:rsid w:val="706FF64C"/>
    <w:rsid w:val="7073EAFC"/>
    <w:rsid w:val="70AC3C37"/>
    <w:rsid w:val="70B84A7D"/>
    <w:rsid w:val="713C4692"/>
    <w:rsid w:val="7158EB69"/>
    <w:rsid w:val="718EB614"/>
    <w:rsid w:val="71CB8124"/>
    <w:rsid w:val="721960C1"/>
    <w:rsid w:val="72554D6F"/>
    <w:rsid w:val="72684BB2"/>
    <w:rsid w:val="72DC0219"/>
    <w:rsid w:val="7434E25D"/>
    <w:rsid w:val="747E22B3"/>
    <w:rsid w:val="748E18E5"/>
    <w:rsid w:val="74B0E3CB"/>
    <w:rsid w:val="74CC56CE"/>
    <w:rsid w:val="74E39C3F"/>
    <w:rsid w:val="74EF075F"/>
    <w:rsid w:val="7588BB3F"/>
    <w:rsid w:val="75EB5C0F"/>
    <w:rsid w:val="768F8C5D"/>
    <w:rsid w:val="76A68832"/>
    <w:rsid w:val="76C4D7B3"/>
    <w:rsid w:val="771EE186"/>
    <w:rsid w:val="7724675F"/>
    <w:rsid w:val="7726524B"/>
    <w:rsid w:val="7838EBDA"/>
    <w:rsid w:val="783BE3FA"/>
    <w:rsid w:val="79645953"/>
    <w:rsid w:val="7965E021"/>
    <w:rsid w:val="796DC288"/>
    <w:rsid w:val="79957AFD"/>
    <w:rsid w:val="79B9826F"/>
    <w:rsid w:val="79FC29C6"/>
    <w:rsid w:val="7A397D58"/>
    <w:rsid w:val="7A59AE14"/>
    <w:rsid w:val="7A8247E4"/>
    <w:rsid w:val="7AFABEDF"/>
    <w:rsid w:val="7B2A1B89"/>
    <w:rsid w:val="7B4F59E1"/>
    <w:rsid w:val="7B64CBA0"/>
    <w:rsid w:val="7BC178D4"/>
    <w:rsid w:val="7C6FAD85"/>
    <w:rsid w:val="7E0902F4"/>
    <w:rsid w:val="7E3F7B66"/>
    <w:rsid w:val="7E4EFA5D"/>
    <w:rsid w:val="7E92F7CB"/>
    <w:rsid w:val="7EF4D67B"/>
    <w:rsid w:val="7EFA6CAC"/>
    <w:rsid w:val="7F38768C"/>
    <w:rsid w:val="7F7C5FB9"/>
    <w:rsid w:val="7F9339FB"/>
    <w:rsid w:val="7FD1F8B6"/>
    <w:rsid w:val="7FDB903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493741"/>
  <w15:chartTrackingRefBased/>
  <w15:docId w15:val="{9FD09234-0F82-4035-B735-E296AE873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041C"/>
    <w:pPr>
      <w:spacing w:after="200" w:line="276" w:lineRule="auto"/>
    </w:pPr>
  </w:style>
  <w:style w:type="paragraph" w:styleId="Heading1">
    <w:name w:val="heading 1"/>
    <w:basedOn w:val="Normal"/>
    <w:next w:val="Normal"/>
    <w:link w:val="Heading1Char"/>
    <w:uiPriority w:val="9"/>
    <w:qFormat/>
    <w:rsid w:val="00F423E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704091"/>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semiHidden/>
    <w:unhideWhenUsed/>
    <w:qFormat/>
    <w:rsid w:val="009A608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041C"/>
    <w:pPr>
      <w:ind w:left="720"/>
      <w:contextualSpacing/>
    </w:pPr>
  </w:style>
  <w:style w:type="table" w:styleId="TableGrid">
    <w:name w:val="Table Grid"/>
    <w:basedOn w:val="TableNormal"/>
    <w:uiPriority w:val="59"/>
    <w:rsid w:val="00EA04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A041C"/>
    <w:rPr>
      <w:color w:val="0563C1" w:themeColor="hyperlink"/>
      <w:u w:val="single"/>
    </w:rPr>
  </w:style>
  <w:style w:type="character" w:styleId="CommentReference">
    <w:name w:val="annotation reference"/>
    <w:basedOn w:val="DefaultParagraphFont"/>
    <w:uiPriority w:val="99"/>
    <w:semiHidden/>
    <w:unhideWhenUsed/>
    <w:rsid w:val="00EA041C"/>
    <w:rPr>
      <w:sz w:val="16"/>
      <w:szCs w:val="16"/>
    </w:rPr>
  </w:style>
  <w:style w:type="paragraph" w:styleId="CommentText">
    <w:name w:val="annotation text"/>
    <w:basedOn w:val="Normal"/>
    <w:link w:val="CommentTextChar"/>
    <w:uiPriority w:val="99"/>
    <w:unhideWhenUsed/>
    <w:rsid w:val="00EA041C"/>
    <w:pPr>
      <w:spacing w:line="240" w:lineRule="auto"/>
    </w:pPr>
    <w:rPr>
      <w:sz w:val="20"/>
      <w:szCs w:val="20"/>
    </w:rPr>
  </w:style>
  <w:style w:type="character" w:customStyle="1" w:styleId="CommentTextChar">
    <w:name w:val="Comment Text Char"/>
    <w:basedOn w:val="DefaultParagraphFont"/>
    <w:link w:val="CommentText"/>
    <w:uiPriority w:val="99"/>
    <w:rsid w:val="00EA041C"/>
    <w:rPr>
      <w:sz w:val="20"/>
      <w:szCs w:val="20"/>
    </w:rPr>
  </w:style>
  <w:style w:type="character" w:customStyle="1" w:styleId="UnresolvedMention1">
    <w:name w:val="Unresolved Mention1"/>
    <w:basedOn w:val="DefaultParagraphFont"/>
    <w:uiPriority w:val="99"/>
    <w:semiHidden/>
    <w:unhideWhenUsed/>
    <w:rsid w:val="00EA041C"/>
    <w:rPr>
      <w:color w:val="605E5C"/>
      <w:shd w:val="clear" w:color="auto" w:fill="E1DFDD"/>
    </w:rPr>
  </w:style>
  <w:style w:type="paragraph" w:styleId="Header">
    <w:name w:val="header"/>
    <w:basedOn w:val="Normal"/>
    <w:link w:val="HeaderChar"/>
    <w:uiPriority w:val="99"/>
    <w:unhideWhenUsed/>
    <w:rsid w:val="00B73D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3DA0"/>
  </w:style>
  <w:style w:type="paragraph" w:styleId="Footer">
    <w:name w:val="footer"/>
    <w:basedOn w:val="Normal"/>
    <w:link w:val="FooterChar"/>
    <w:uiPriority w:val="99"/>
    <w:unhideWhenUsed/>
    <w:rsid w:val="00B73D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3DA0"/>
  </w:style>
  <w:style w:type="character" w:customStyle="1" w:styleId="Heading2Char">
    <w:name w:val="Heading 2 Char"/>
    <w:basedOn w:val="DefaultParagraphFont"/>
    <w:link w:val="Heading2"/>
    <w:uiPriority w:val="9"/>
    <w:rsid w:val="00704091"/>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70409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8C66C2"/>
    <w:rPr>
      <w:b/>
      <w:bCs/>
    </w:rPr>
  </w:style>
  <w:style w:type="paragraph" w:styleId="Revision">
    <w:name w:val="Revision"/>
    <w:hidden/>
    <w:uiPriority w:val="99"/>
    <w:semiHidden/>
    <w:rsid w:val="00EC0CD8"/>
    <w:pPr>
      <w:spacing w:after="0" w:line="240" w:lineRule="auto"/>
    </w:pPr>
  </w:style>
  <w:style w:type="character" w:styleId="UnresolvedMention">
    <w:name w:val="Unresolved Mention"/>
    <w:basedOn w:val="DefaultParagraphFont"/>
    <w:uiPriority w:val="99"/>
    <w:semiHidden/>
    <w:unhideWhenUsed/>
    <w:rsid w:val="007C0D9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583154"/>
    <w:rPr>
      <w:b/>
      <w:bCs/>
    </w:rPr>
  </w:style>
  <w:style w:type="character" w:customStyle="1" w:styleId="CommentSubjectChar">
    <w:name w:val="Comment Subject Char"/>
    <w:basedOn w:val="CommentTextChar"/>
    <w:link w:val="CommentSubject"/>
    <w:uiPriority w:val="99"/>
    <w:semiHidden/>
    <w:rsid w:val="00583154"/>
    <w:rPr>
      <w:b/>
      <w:bCs/>
      <w:sz w:val="20"/>
      <w:szCs w:val="20"/>
    </w:rPr>
  </w:style>
  <w:style w:type="paragraph" w:styleId="NoSpacing">
    <w:name w:val="No Spacing"/>
    <w:uiPriority w:val="1"/>
    <w:qFormat/>
    <w:rsid w:val="00F423E5"/>
    <w:pPr>
      <w:spacing w:after="0" w:line="240" w:lineRule="auto"/>
    </w:pPr>
  </w:style>
  <w:style w:type="paragraph" w:customStyle="1" w:styleId="NumberedHeading">
    <w:name w:val="Numbered Heading"/>
    <w:basedOn w:val="Heading1"/>
    <w:next w:val="TextunderNumbered"/>
    <w:link w:val="NumberedHeadingChar"/>
    <w:uiPriority w:val="2"/>
    <w:qFormat/>
    <w:rsid w:val="00F423E5"/>
    <w:pPr>
      <w:keepLines w:val="0"/>
      <w:numPr>
        <w:numId w:val="9"/>
      </w:numPr>
      <w:tabs>
        <w:tab w:val="left" w:pos="567"/>
      </w:tabs>
      <w:spacing w:before="0" w:after="240" w:line="240" w:lineRule="auto"/>
      <w:ind w:left="567" w:hanging="567"/>
    </w:pPr>
    <w:rPr>
      <w:rFonts w:ascii="Arial" w:hAnsi="Arial"/>
      <w:b/>
      <w:bCs/>
      <w:color w:val="614E9B"/>
      <w:kern w:val="32"/>
      <w:szCs w:val="24"/>
      <w:lang w:eastAsia="en-GB"/>
    </w:rPr>
  </w:style>
  <w:style w:type="character" w:customStyle="1" w:styleId="NumberedHeadingChar">
    <w:name w:val="Numbered Heading Char"/>
    <w:basedOn w:val="Heading1Char"/>
    <w:link w:val="NumberedHeading"/>
    <w:uiPriority w:val="2"/>
    <w:rsid w:val="00F423E5"/>
    <w:rPr>
      <w:rFonts w:ascii="Arial" w:eastAsiaTheme="majorEastAsia" w:hAnsi="Arial" w:cstheme="majorBidi"/>
      <w:b/>
      <w:bCs/>
      <w:color w:val="614E9B"/>
      <w:kern w:val="32"/>
      <w:sz w:val="32"/>
      <w:szCs w:val="24"/>
      <w:lang w:eastAsia="en-GB"/>
    </w:rPr>
  </w:style>
  <w:style w:type="paragraph" w:customStyle="1" w:styleId="TextunderNumbered">
    <w:name w:val="Text under Numbered"/>
    <w:basedOn w:val="Normal"/>
    <w:uiPriority w:val="3"/>
    <w:qFormat/>
    <w:rsid w:val="00F423E5"/>
    <w:pPr>
      <w:numPr>
        <w:ilvl w:val="1"/>
        <w:numId w:val="9"/>
      </w:numPr>
      <w:shd w:val="clear" w:color="auto" w:fill="FFFFFF" w:themeFill="background1"/>
      <w:spacing w:after="240" w:line="240" w:lineRule="auto"/>
      <w:ind w:left="567" w:hanging="567"/>
    </w:pPr>
    <w:rPr>
      <w:rFonts w:ascii="Arial" w:eastAsia="Times New Roman" w:hAnsi="Arial" w:cs="Times New Roman"/>
      <w:szCs w:val="24"/>
      <w:lang w:eastAsia="en-GB"/>
    </w:rPr>
  </w:style>
  <w:style w:type="paragraph" w:customStyle="1" w:styleId="NumberIndented">
    <w:name w:val="Number Indented"/>
    <w:basedOn w:val="TextunderNumbered"/>
    <w:uiPriority w:val="4"/>
    <w:qFormat/>
    <w:rsid w:val="00F423E5"/>
    <w:pPr>
      <w:numPr>
        <w:ilvl w:val="2"/>
      </w:numPr>
      <w:ind w:left="1287"/>
    </w:pPr>
  </w:style>
  <w:style w:type="character" w:customStyle="1" w:styleId="Heading1Char">
    <w:name w:val="Heading 1 Char"/>
    <w:basedOn w:val="DefaultParagraphFont"/>
    <w:link w:val="Heading1"/>
    <w:uiPriority w:val="9"/>
    <w:rsid w:val="00F423E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A6086"/>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417938">
      <w:bodyDiv w:val="1"/>
      <w:marLeft w:val="0"/>
      <w:marRight w:val="0"/>
      <w:marTop w:val="0"/>
      <w:marBottom w:val="0"/>
      <w:divBdr>
        <w:top w:val="none" w:sz="0" w:space="0" w:color="auto"/>
        <w:left w:val="none" w:sz="0" w:space="0" w:color="auto"/>
        <w:bottom w:val="none" w:sz="0" w:space="0" w:color="auto"/>
        <w:right w:val="none" w:sz="0" w:space="0" w:color="auto"/>
      </w:divBdr>
    </w:div>
    <w:div w:id="105659345">
      <w:bodyDiv w:val="1"/>
      <w:marLeft w:val="0"/>
      <w:marRight w:val="0"/>
      <w:marTop w:val="0"/>
      <w:marBottom w:val="0"/>
      <w:divBdr>
        <w:top w:val="none" w:sz="0" w:space="0" w:color="auto"/>
        <w:left w:val="none" w:sz="0" w:space="0" w:color="auto"/>
        <w:bottom w:val="none" w:sz="0" w:space="0" w:color="auto"/>
        <w:right w:val="none" w:sz="0" w:space="0" w:color="auto"/>
      </w:divBdr>
    </w:div>
    <w:div w:id="125241191">
      <w:bodyDiv w:val="1"/>
      <w:marLeft w:val="0"/>
      <w:marRight w:val="0"/>
      <w:marTop w:val="0"/>
      <w:marBottom w:val="0"/>
      <w:divBdr>
        <w:top w:val="none" w:sz="0" w:space="0" w:color="auto"/>
        <w:left w:val="none" w:sz="0" w:space="0" w:color="auto"/>
        <w:bottom w:val="none" w:sz="0" w:space="0" w:color="auto"/>
        <w:right w:val="none" w:sz="0" w:space="0" w:color="auto"/>
      </w:divBdr>
    </w:div>
    <w:div w:id="289943238">
      <w:bodyDiv w:val="1"/>
      <w:marLeft w:val="0"/>
      <w:marRight w:val="0"/>
      <w:marTop w:val="0"/>
      <w:marBottom w:val="0"/>
      <w:divBdr>
        <w:top w:val="none" w:sz="0" w:space="0" w:color="auto"/>
        <w:left w:val="none" w:sz="0" w:space="0" w:color="auto"/>
        <w:bottom w:val="none" w:sz="0" w:space="0" w:color="auto"/>
        <w:right w:val="none" w:sz="0" w:space="0" w:color="auto"/>
      </w:divBdr>
    </w:div>
    <w:div w:id="406028177">
      <w:bodyDiv w:val="1"/>
      <w:marLeft w:val="0"/>
      <w:marRight w:val="0"/>
      <w:marTop w:val="0"/>
      <w:marBottom w:val="0"/>
      <w:divBdr>
        <w:top w:val="none" w:sz="0" w:space="0" w:color="auto"/>
        <w:left w:val="none" w:sz="0" w:space="0" w:color="auto"/>
        <w:bottom w:val="none" w:sz="0" w:space="0" w:color="auto"/>
        <w:right w:val="none" w:sz="0" w:space="0" w:color="auto"/>
      </w:divBdr>
    </w:div>
    <w:div w:id="455416872">
      <w:bodyDiv w:val="1"/>
      <w:marLeft w:val="0"/>
      <w:marRight w:val="0"/>
      <w:marTop w:val="0"/>
      <w:marBottom w:val="0"/>
      <w:divBdr>
        <w:top w:val="none" w:sz="0" w:space="0" w:color="auto"/>
        <w:left w:val="none" w:sz="0" w:space="0" w:color="auto"/>
        <w:bottom w:val="none" w:sz="0" w:space="0" w:color="auto"/>
        <w:right w:val="none" w:sz="0" w:space="0" w:color="auto"/>
      </w:divBdr>
    </w:div>
    <w:div w:id="550117084">
      <w:bodyDiv w:val="1"/>
      <w:marLeft w:val="0"/>
      <w:marRight w:val="0"/>
      <w:marTop w:val="0"/>
      <w:marBottom w:val="0"/>
      <w:divBdr>
        <w:top w:val="none" w:sz="0" w:space="0" w:color="auto"/>
        <w:left w:val="none" w:sz="0" w:space="0" w:color="auto"/>
        <w:bottom w:val="none" w:sz="0" w:space="0" w:color="auto"/>
        <w:right w:val="none" w:sz="0" w:space="0" w:color="auto"/>
      </w:divBdr>
    </w:div>
    <w:div w:id="765343793">
      <w:bodyDiv w:val="1"/>
      <w:marLeft w:val="0"/>
      <w:marRight w:val="0"/>
      <w:marTop w:val="0"/>
      <w:marBottom w:val="0"/>
      <w:divBdr>
        <w:top w:val="none" w:sz="0" w:space="0" w:color="auto"/>
        <w:left w:val="none" w:sz="0" w:space="0" w:color="auto"/>
        <w:bottom w:val="none" w:sz="0" w:space="0" w:color="auto"/>
        <w:right w:val="none" w:sz="0" w:space="0" w:color="auto"/>
      </w:divBdr>
    </w:div>
    <w:div w:id="1566601326">
      <w:bodyDiv w:val="1"/>
      <w:marLeft w:val="0"/>
      <w:marRight w:val="0"/>
      <w:marTop w:val="0"/>
      <w:marBottom w:val="0"/>
      <w:divBdr>
        <w:top w:val="none" w:sz="0" w:space="0" w:color="auto"/>
        <w:left w:val="none" w:sz="0" w:space="0" w:color="auto"/>
        <w:bottom w:val="none" w:sz="0" w:space="0" w:color="auto"/>
        <w:right w:val="none" w:sz="0" w:space="0" w:color="auto"/>
      </w:divBdr>
    </w:div>
    <w:div w:id="1938320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B1B09C8E-4969-4806-802E-56DAB9BD7E7E}">
    <t:Anchor>
      <t:Comment id="437841454"/>
    </t:Anchor>
    <t:History>
      <t:Event id="{CFFD0789-7129-40BB-AE8E-0924C9723DB3}" time="2025-06-18T13:24:52.664Z">
        <t:Attribution userId="S::nxjw66@durham.ac.uk::3b7ed621-bb3f-457f-933b-423f7eb4e727" userProvider="AD" userName="CARESS, JAMIE"/>
        <t:Anchor>
          <t:Comment id="437841454"/>
        </t:Anchor>
        <t:Create/>
      </t:Event>
      <t:Event id="{5E7C5032-31C6-41C2-ACA1-44B6EB3F1FB2}" time="2025-06-18T13:24:52.664Z">
        <t:Attribution userId="S::nxjw66@durham.ac.uk::3b7ed621-bb3f-457f-933b-423f7eb4e727" userProvider="AD" userName="CARESS, JAMIE"/>
        <t:Anchor>
          <t:Comment id="437841454"/>
        </t:Anchor>
        <t:Assign userId="S::skdj83@durham.ac.uk::9aeb1352-d7ea-4539-8429-1284e0a18c58" userProvider="AD" userName="HODGSON, LAUREN A."/>
      </t:Event>
      <t:Event id="{AA1CCD73-8C8F-4BF5-B1A6-92049E9839C0}" time="2025-06-18T13:24:52.664Z">
        <t:Attribution userId="S::nxjw66@durham.ac.uk::3b7ed621-bb3f-457f-933b-423f7eb4e727" userProvider="AD" userName="CARESS, JAMIE"/>
        <t:Anchor>
          <t:Comment id="437841454"/>
        </t:Anchor>
        <t:SetTitle title="@HODGSON, LAUREN A. don't think holiday pay applies to a zero hours contrac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E2EE25401C01D4FAFB05C92928EE2CD" ma:contentTypeVersion="4" ma:contentTypeDescription="Create a new document." ma:contentTypeScope="" ma:versionID="1b32010f04ffe00dfea5581b2bd5c410">
  <xsd:schema xmlns:xsd="http://www.w3.org/2001/XMLSchema" xmlns:xs="http://www.w3.org/2001/XMLSchema" xmlns:p="http://schemas.microsoft.com/office/2006/metadata/properties" xmlns:ns2="9c9674ea-a254-4049-91bd-dd3e8ec84095" targetNamespace="http://schemas.microsoft.com/office/2006/metadata/properties" ma:root="true" ma:fieldsID="cb81403180f965ddc97a2167ac967171" ns2:_="">
    <xsd:import namespace="9c9674ea-a254-4049-91bd-dd3e8ec8409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9674ea-a254-4049-91bd-dd3e8ec840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BFB649-0EA8-4631-9D29-045CE4F0FF6A}">
  <ds:schemaRefs>
    <ds:schemaRef ds:uri="http://schemas.openxmlformats.org/officeDocument/2006/bibliography"/>
  </ds:schemaRefs>
</ds:datastoreItem>
</file>

<file path=customXml/itemProps2.xml><?xml version="1.0" encoding="utf-8"?>
<ds:datastoreItem xmlns:ds="http://schemas.openxmlformats.org/officeDocument/2006/customXml" ds:itemID="{ACB96E76-EE6F-4F8E-895B-B0C0105960F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32F9B50-C073-494F-979F-391D5E1ACB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9674ea-a254-4049-91bd-dd3e8ec840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3B2D4CB-D137-4B31-B668-44A35B3B70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719</Words>
  <Characters>4088</Characters>
  <Application>Microsoft Office Word</Application>
  <DocSecurity>0</DocSecurity>
  <Lines>127</Lines>
  <Paragraphs>81</Paragraphs>
  <ScaleCrop>false</ScaleCrop>
  <Company/>
  <LinksUpToDate>false</LinksUpToDate>
  <CharactersWithSpaces>4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N, GEMMA L.</dc:creator>
  <cp:keywords/>
  <dc:description/>
  <cp:lastModifiedBy>MCMILLAN, EMILY</cp:lastModifiedBy>
  <cp:revision>7</cp:revision>
  <dcterms:created xsi:type="dcterms:W3CDTF">2026-03-12T11:51:00Z</dcterms:created>
  <dcterms:modified xsi:type="dcterms:W3CDTF">2026-03-23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7b8d47b98fbf1aff79e964cae9ca66fcf7d4da6f7fff2a75ec3b304543eddb</vt:lpwstr>
  </property>
  <property fmtid="{D5CDD505-2E9C-101B-9397-08002B2CF9AE}" pid="3" name="ContentTypeId">
    <vt:lpwstr>0x0101009E2EE25401C01D4FAFB05C92928EE2CD</vt:lpwstr>
  </property>
</Properties>
</file>